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47355E" w14:textId="105BF2D7" w:rsidR="0042181F" w:rsidRPr="00AC2F1B" w:rsidRDefault="009914DE" w:rsidP="0042181F">
      <w:pPr>
        <w:jc w:val="center"/>
        <w:rPr>
          <w:rFonts w:ascii="Arial Black" w:hAnsi="Arial Black" w:cs="Arial"/>
          <w:sz w:val="28"/>
          <w:szCs w:val="28"/>
        </w:rPr>
      </w:pPr>
      <w:r>
        <w:rPr>
          <w:rFonts w:ascii="Arial Black" w:hAnsi="Arial Black" w:cs="Arial"/>
          <w:sz w:val="28"/>
          <w:szCs w:val="28"/>
        </w:rPr>
        <w:t>Thomas Weis</w:t>
      </w:r>
    </w:p>
    <w:p w14:paraId="4AD73AA7" w14:textId="419A4C4B" w:rsidR="0042181F" w:rsidRPr="00111D39" w:rsidRDefault="005762D8" w:rsidP="0042181F">
      <w:pPr>
        <w:jc w:val="center"/>
        <w:rPr>
          <w:sz w:val="18"/>
          <w:szCs w:val="18"/>
        </w:rPr>
      </w:pPr>
      <w:r>
        <w:rPr>
          <w:sz w:val="18"/>
          <w:szCs w:val="18"/>
        </w:rPr>
        <w:t>7</w:t>
      </w:r>
      <w:r w:rsidR="009914DE">
        <w:rPr>
          <w:sz w:val="18"/>
          <w:szCs w:val="18"/>
        </w:rPr>
        <w:t>40</w:t>
      </w:r>
      <w:r w:rsidR="00112B63" w:rsidRPr="00112B63">
        <w:rPr>
          <w:sz w:val="18"/>
          <w:szCs w:val="18"/>
        </w:rPr>
        <w:t>-</w:t>
      </w:r>
      <w:r w:rsidR="009914DE">
        <w:rPr>
          <w:sz w:val="18"/>
          <w:szCs w:val="18"/>
        </w:rPr>
        <w:t>641</w:t>
      </w:r>
      <w:r w:rsidR="00112B63" w:rsidRPr="00112B63">
        <w:rPr>
          <w:sz w:val="18"/>
          <w:szCs w:val="18"/>
        </w:rPr>
        <w:t>-</w:t>
      </w:r>
      <w:r w:rsidR="009914DE">
        <w:rPr>
          <w:sz w:val="18"/>
          <w:szCs w:val="18"/>
        </w:rPr>
        <w:t>7054</w:t>
      </w:r>
      <w:r w:rsidR="000E0C99">
        <w:rPr>
          <w:sz w:val="18"/>
          <w:szCs w:val="18"/>
        </w:rPr>
        <w:t xml:space="preserve"> </w:t>
      </w:r>
      <w:r w:rsidR="0042181F" w:rsidRPr="00111D39">
        <w:rPr>
          <w:b/>
          <w:sz w:val="18"/>
          <w:szCs w:val="18"/>
        </w:rPr>
        <w:t>●</w:t>
      </w:r>
      <w:r w:rsidR="00DF1364">
        <w:rPr>
          <w:b/>
          <w:sz w:val="18"/>
          <w:szCs w:val="18"/>
        </w:rPr>
        <w:t xml:space="preserve"> </w:t>
      </w:r>
      <w:r w:rsidR="009914DE">
        <w:rPr>
          <w:bCs/>
          <w:sz w:val="18"/>
          <w:szCs w:val="18"/>
        </w:rPr>
        <w:t>thomasweis27@gmail.com</w:t>
      </w:r>
      <w:hyperlink r:id="rId7" w:history="1"/>
      <w:r w:rsidR="00C91317" w:rsidRPr="00C91317">
        <w:rPr>
          <w:bCs/>
          <w:sz w:val="18"/>
          <w:szCs w:val="18"/>
        </w:rPr>
        <w:t xml:space="preserve"> </w:t>
      </w:r>
      <w:r w:rsidR="00631109" w:rsidRPr="00111D39">
        <w:rPr>
          <w:b/>
          <w:sz w:val="18"/>
          <w:szCs w:val="18"/>
        </w:rPr>
        <w:t>●</w:t>
      </w:r>
      <w:r w:rsidR="00631109">
        <w:rPr>
          <w:b/>
          <w:sz w:val="18"/>
          <w:szCs w:val="18"/>
        </w:rPr>
        <w:t xml:space="preserve"> </w:t>
      </w:r>
      <w:r w:rsidR="009914DE">
        <w:rPr>
          <w:bCs/>
          <w:sz w:val="18"/>
          <w:szCs w:val="18"/>
        </w:rPr>
        <w:t>Chicago</w:t>
      </w:r>
      <w:r w:rsidR="00631109" w:rsidRPr="00631109">
        <w:rPr>
          <w:sz w:val="18"/>
          <w:szCs w:val="18"/>
        </w:rPr>
        <w:t xml:space="preserve">, </w:t>
      </w:r>
      <w:r w:rsidR="009914DE">
        <w:rPr>
          <w:sz w:val="18"/>
          <w:szCs w:val="18"/>
        </w:rPr>
        <w:t>IL</w:t>
      </w:r>
      <w:r w:rsidR="00631109" w:rsidRPr="00631109">
        <w:rPr>
          <w:sz w:val="18"/>
          <w:szCs w:val="18"/>
        </w:rPr>
        <w:t xml:space="preserve"> </w:t>
      </w:r>
      <w:r w:rsidR="009914DE">
        <w:rPr>
          <w:sz w:val="18"/>
          <w:szCs w:val="18"/>
        </w:rPr>
        <w:t>60613</w:t>
      </w:r>
    </w:p>
    <w:p w14:paraId="3DF1FAE6" w14:textId="64E4E614" w:rsidR="0042181F" w:rsidRDefault="00BF6325" w:rsidP="0042181F">
      <w:pPr>
        <w:jc w:val="center"/>
        <w:rPr>
          <w:rFonts w:ascii="Arial" w:hAnsi="Arial" w:cs="Arial"/>
          <w:sz w:val="20"/>
          <w:szCs w:val="20"/>
        </w:rPr>
      </w:pPr>
      <w:hyperlink r:id="rId8" w:history="1">
        <w:r w:rsidRPr="00F536C7">
          <w:rPr>
            <w:rStyle w:val="Hyperlink"/>
            <w:sz w:val="18"/>
            <w:szCs w:val="20"/>
          </w:rPr>
          <w:t>www.linkedin.com/in/ThomasMWeis</w:t>
        </w:r>
      </w:hyperlink>
      <w:r w:rsidR="00F536C7" w:rsidRPr="00F536C7">
        <w:rPr>
          <w:sz w:val="18"/>
          <w:szCs w:val="20"/>
        </w:rPr>
        <w:t xml:space="preserve"> • </w:t>
      </w:r>
      <w:hyperlink r:id="rId9" w:history="1">
        <w:r w:rsidR="00F536C7" w:rsidRPr="00250B4A">
          <w:rPr>
            <w:rStyle w:val="Hyperlink"/>
            <w:sz w:val="18"/>
            <w:szCs w:val="20"/>
          </w:rPr>
          <w:t>www.github.com/thomasweis27/cybersecurity</w:t>
        </w:r>
      </w:hyperlink>
      <w:r w:rsidR="00F536C7">
        <w:rPr>
          <w:sz w:val="18"/>
          <w:szCs w:val="20"/>
        </w:rPr>
        <w:t xml:space="preserve"> </w:t>
      </w:r>
    </w:p>
    <w:p w14:paraId="0733286B" w14:textId="77777777" w:rsidR="0042181F" w:rsidRDefault="003067F8" w:rsidP="0042181F">
      <w:pPr>
        <w:jc w:val="center"/>
        <w:rPr>
          <w:rFonts w:ascii="Arial" w:hAnsi="Arial" w:cs="Arial"/>
          <w:sz w:val="20"/>
          <w:szCs w:val="20"/>
        </w:rPr>
      </w:pPr>
      <w:r>
        <w:rPr>
          <w:noProof/>
        </w:rPr>
        <mc:AlternateContent>
          <mc:Choice Requires="wps">
            <w:drawing>
              <wp:anchor distT="4294967294" distB="4294967294" distL="114300" distR="114300" simplePos="0" relativeHeight="251658240" behindDoc="0" locked="0" layoutInCell="1" allowOverlap="1" wp14:anchorId="4A8195B0" wp14:editId="685869E9">
                <wp:simplePos x="0" y="0"/>
                <wp:positionH relativeFrom="column">
                  <wp:posOffset>-8890</wp:posOffset>
                </wp:positionH>
                <wp:positionV relativeFrom="paragraph">
                  <wp:posOffset>139064</wp:posOffset>
                </wp:positionV>
                <wp:extent cx="5960745" cy="0"/>
                <wp:effectExtent l="0" t="19050" r="20955" b="1905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074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9253FB" id="Line 2"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pt,10.95pt" to="468.65pt,1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v8zEwIAACk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" strokeweight="2.25pt"/>
            </w:pict>
          </mc:Fallback>
        </mc:AlternateContent>
      </w:r>
    </w:p>
    <w:p w14:paraId="7BE59ED9" w14:textId="02DF59FB" w:rsidR="001641C6" w:rsidRPr="00086F08" w:rsidRDefault="000E0C99" w:rsidP="00AB0FBF">
      <w:pPr>
        <w:spacing w:before="100" w:after="100"/>
        <w:jc w:val="center"/>
        <w:rPr>
          <w:rFonts w:ascii="Arial Black" w:hAnsi="Arial Black"/>
          <w:i/>
          <w:iCs/>
        </w:rPr>
      </w:pPr>
      <w:r w:rsidRPr="000E0C99">
        <w:rPr>
          <w:rFonts w:ascii="Arial Black" w:hAnsi="Arial Black"/>
          <w:i/>
          <w:iCs/>
        </w:rPr>
        <w:t>Cyber</w:t>
      </w:r>
      <w:r w:rsidR="00BE0A1D">
        <w:rPr>
          <w:rFonts w:ascii="Arial Black" w:hAnsi="Arial Black"/>
          <w:i/>
          <w:iCs/>
        </w:rPr>
        <w:t>s</w:t>
      </w:r>
      <w:r w:rsidRPr="000E0C99">
        <w:rPr>
          <w:rFonts w:ascii="Arial Black" w:hAnsi="Arial Black"/>
          <w:i/>
          <w:iCs/>
        </w:rPr>
        <w:t>ecurity Consultant</w:t>
      </w:r>
      <w:r w:rsidR="00BE0A1D">
        <w:rPr>
          <w:rFonts w:ascii="Arial Black" w:hAnsi="Arial Black"/>
          <w:i/>
          <w:iCs/>
        </w:rPr>
        <w:t xml:space="preserve"> and</w:t>
      </w:r>
      <w:r w:rsidRPr="000E0C99">
        <w:rPr>
          <w:rFonts w:ascii="Arial Black" w:hAnsi="Arial Black"/>
          <w:i/>
          <w:iCs/>
        </w:rPr>
        <w:t xml:space="preserve"> Assessor</w:t>
      </w:r>
    </w:p>
    <w:p w14:paraId="678A34F3" w14:textId="2724DD33" w:rsidR="00087D1C" w:rsidRDefault="003D3874" w:rsidP="00AB0FBF">
      <w:pPr>
        <w:spacing w:after="100"/>
        <w:rPr>
          <w:rFonts w:ascii="Arial" w:hAnsi="Arial"/>
          <w:bCs/>
          <w:sz w:val="20"/>
          <w:szCs w:val="20"/>
        </w:rPr>
      </w:pPr>
      <w:r w:rsidRPr="003D3874">
        <w:rPr>
          <w:rFonts w:ascii="Arial" w:hAnsi="Arial"/>
          <w:bCs/>
          <w:sz w:val="20"/>
          <w:szCs w:val="20"/>
        </w:rPr>
        <w:t>Cybersecurity Associate with hands-on experience in penetration testing, threat analysis, and risk assessments, certified in CMMC CCP, CompTIA Security+, and ISC2 CC. Skilled in applying NIST and CMMC frameworks to evaluate and strengthen security controls across healthcare and government sectors. Technically proficient in Python, Java, Linux (Kali, Ubuntu), and web technologies, with practical exposure to vulnerability identification, audit reporting, and secure system deployment. Experienced in communicating findings to stakeholders and translating technical data into actionable security improvements. Passionate about threat detection, incident response, and advancing cybersecurity maturity through continuous learning and technical mentorship.</w:t>
      </w:r>
    </w:p>
    <w:p w14:paraId="50517A4B" w14:textId="77777777" w:rsidR="00256368" w:rsidRPr="00256368" w:rsidRDefault="00256368" w:rsidP="00AB0FBF">
      <w:pPr>
        <w:spacing w:after="100"/>
        <w:rPr>
          <w:rFonts w:ascii="Arial" w:hAnsi="Arial"/>
          <w:bCs/>
          <w:sz w:val="2"/>
          <w:szCs w:val="2"/>
        </w:rPr>
      </w:pPr>
    </w:p>
    <w:tbl>
      <w:tblPr>
        <w:tblW w:w="10350" w:type="dxa"/>
        <w:tblInd w:w="-90" w:type="dxa"/>
        <w:tblLook w:val="01E0" w:firstRow="1" w:lastRow="1" w:firstColumn="1" w:lastColumn="1" w:noHBand="0" w:noVBand="0"/>
      </w:tblPr>
      <w:tblGrid>
        <w:gridCol w:w="4950"/>
        <w:gridCol w:w="5400"/>
      </w:tblGrid>
      <w:tr w:rsidR="00F64255" w:rsidRPr="009E4B7B" w14:paraId="40F4D1BE" w14:textId="7C8202F0" w:rsidTr="00810193">
        <w:trPr>
          <w:trHeight w:val="250"/>
        </w:trPr>
        <w:tc>
          <w:tcPr>
            <w:tcW w:w="4950" w:type="dxa"/>
          </w:tcPr>
          <w:p w14:paraId="70C14158" w14:textId="401671BD" w:rsidR="00F64255" w:rsidRPr="0017631E" w:rsidRDefault="0017631E" w:rsidP="00B7180E">
            <w:pPr>
              <w:tabs>
                <w:tab w:val="left" w:pos="216"/>
              </w:tabs>
              <w:rPr>
                <w:rFonts w:ascii="Arial" w:hAnsi="Arial"/>
                <w:b/>
                <w:bCs/>
                <w:strike/>
                <w:sz w:val="20"/>
                <w:szCs w:val="20"/>
              </w:rPr>
            </w:pPr>
            <w:r w:rsidRPr="0017631E">
              <w:rPr>
                <w:b/>
                <w:bCs/>
              </w:rPr>
              <w:t xml:space="preserve">Technology </w:t>
            </w:r>
            <w:r w:rsidR="00256368" w:rsidRPr="00256368">
              <w:rPr>
                <w:b/>
                <w:bCs/>
              </w:rPr>
              <w:t>Competencies</w:t>
            </w:r>
          </w:p>
        </w:tc>
        <w:tc>
          <w:tcPr>
            <w:tcW w:w="5400" w:type="dxa"/>
          </w:tcPr>
          <w:p w14:paraId="22B7A1BB" w14:textId="6335CDB6" w:rsidR="00F64255" w:rsidRPr="002328EC" w:rsidRDefault="002328EC" w:rsidP="002328EC">
            <w:pPr>
              <w:tabs>
                <w:tab w:val="left" w:pos="216"/>
              </w:tabs>
              <w:rPr>
                <w:rFonts w:ascii="Arial" w:hAnsi="Arial"/>
                <w:b/>
                <w:bCs/>
                <w:sz w:val="20"/>
                <w:szCs w:val="20"/>
              </w:rPr>
            </w:pPr>
            <w:r w:rsidRPr="002328EC">
              <w:rPr>
                <w:b/>
                <w:bCs/>
              </w:rPr>
              <w:t xml:space="preserve">Leadership </w:t>
            </w:r>
            <w:r w:rsidR="00256368" w:rsidRPr="00256368">
              <w:rPr>
                <w:b/>
                <w:bCs/>
              </w:rPr>
              <w:t>Competencies</w:t>
            </w:r>
          </w:p>
        </w:tc>
      </w:tr>
      <w:tr w:rsidR="0017631E" w:rsidRPr="00B447C9" w14:paraId="4FB2B9D4" w14:textId="79C4562D" w:rsidTr="00810193">
        <w:trPr>
          <w:trHeight w:val="244"/>
        </w:trPr>
        <w:tc>
          <w:tcPr>
            <w:tcW w:w="4950" w:type="dxa"/>
          </w:tcPr>
          <w:p w14:paraId="481E5BC0" w14:textId="3E409ED7" w:rsidR="0017631E" w:rsidRPr="00B447C9" w:rsidRDefault="0017631E" w:rsidP="0017631E">
            <w:pPr>
              <w:numPr>
                <w:ilvl w:val="0"/>
                <w:numId w:val="13"/>
              </w:numPr>
              <w:tabs>
                <w:tab w:val="clear" w:pos="720"/>
                <w:tab w:val="left" w:pos="216"/>
              </w:tabs>
              <w:ind w:left="0" w:firstLine="0"/>
              <w:rPr>
                <w:rFonts w:ascii="Arial" w:hAnsi="Arial"/>
                <w:sz w:val="20"/>
                <w:szCs w:val="20"/>
              </w:rPr>
            </w:pPr>
            <w:r w:rsidRPr="00B447C9">
              <w:t>Programming: Python • Java • HTML • CSS</w:t>
            </w:r>
          </w:p>
        </w:tc>
        <w:tc>
          <w:tcPr>
            <w:tcW w:w="5400" w:type="dxa"/>
          </w:tcPr>
          <w:p w14:paraId="7C2AF4FB" w14:textId="0AD3B94A" w:rsidR="0017631E" w:rsidRPr="00B447C9" w:rsidRDefault="002328EC" w:rsidP="0017631E">
            <w:pPr>
              <w:numPr>
                <w:ilvl w:val="0"/>
                <w:numId w:val="13"/>
              </w:numPr>
              <w:tabs>
                <w:tab w:val="clear" w:pos="720"/>
                <w:tab w:val="left" w:pos="216"/>
              </w:tabs>
              <w:ind w:left="0" w:firstLine="0"/>
              <w:rPr>
                <w:rFonts w:ascii="Arial" w:hAnsi="Arial"/>
                <w:sz w:val="20"/>
                <w:szCs w:val="20"/>
              </w:rPr>
            </w:pPr>
            <w:r w:rsidRPr="00B447C9">
              <w:t>Teaching and Mentoring</w:t>
            </w:r>
          </w:p>
        </w:tc>
      </w:tr>
      <w:tr w:rsidR="0017631E" w:rsidRPr="00B447C9" w14:paraId="663C9AF6" w14:textId="17052C1C" w:rsidTr="00810193">
        <w:trPr>
          <w:trHeight w:val="250"/>
        </w:trPr>
        <w:tc>
          <w:tcPr>
            <w:tcW w:w="4950" w:type="dxa"/>
          </w:tcPr>
          <w:p w14:paraId="26F02809" w14:textId="221F3499" w:rsidR="0017631E" w:rsidRPr="00B447C9" w:rsidRDefault="0017631E" w:rsidP="0017631E">
            <w:pPr>
              <w:numPr>
                <w:ilvl w:val="0"/>
                <w:numId w:val="13"/>
              </w:numPr>
              <w:tabs>
                <w:tab w:val="clear" w:pos="720"/>
                <w:tab w:val="left" w:pos="216"/>
              </w:tabs>
              <w:ind w:left="0" w:firstLine="0"/>
              <w:rPr>
                <w:rFonts w:ascii="Arial" w:hAnsi="Arial"/>
                <w:sz w:val="20"/>
                <w:szCs w:val="20"/>
              </w:rPr>
            </w:pPr>
            <w:r w:rsidRPr="00B447C9">
              <w:t>Linux Systems: Kali • Ubuntu</w:t>
            </w:r>
          </w:p>
        </w:tc>
        <w:tc>
          <w:tcPr>
            <w:tcW w:w="5400" w:type="dxa"/>
          </w:tcPr>
          <w:p w14:paraId="3C79E971" w14:textId="57946D59" w:rsidR="0017631E" w:rsidRPr="00B447C9" w:rsidRDefault="0017631E" w:rsidP="0017631E">
            <w:pPr>
              <w:numPr>
                <w:ilvl w:val="0"/>
                <w:numId w:val="13"/>
              </w:numPr>
              <w:tabs>
                <w:tab w:val="clear" w:pos="720"/>
                <w:tab w:val="left" w:pos="216"/>
              </w:tabs>
              <w:ind w:left="0" w:firstLine="0"/>
              <w:rPr>
                <w:rFonts w:ascii="Arial" w:hAnsi="Arial"/>
                <w:sz w:val="20"/>
                <w:szCs w:val="20"/>
              </w:rPr>
            </w:pPr>
            <w:r w:rsidRPr="00B447C9">
              <w:t>Governance and Risk Management</w:t>
            </w:r>
          </w:p>
        </w:tc>
      </w:tr>
      <w:tr w:rsidR="003E6531" w:rsidRPr="00B447C9" w14:paraId="48BC5C29" w14:textId="2BFD6187" w:rsidTr="00810193">
        <w:trPr>
          <w:trHeight w:val="244"/>
        </w:trPr>
        <w:tc>
          <w:tcPr>
            <w:tcW w:w="4950" w:type="dxa"/>
            <w:vMerge w:val="restart"/>
          </w:tcPr>
          <w:p w14:paraId="4B8BAEC3" w14:textId="12314D0F" w:rsidR="003E6531" w:rsidRPr="00B447C9" w:rsidRDefault="00810193" w:rsidP="009A77D0">
            <w:pPr>
              <w:numPr>
                <w:ilvl w:val="0"/>
                <w:numId w:val="13"/>
              </w:numPr>
              <w:tabs>
                <w:tab w:val="clear" w:pos="720"/>
                <w:tab w:val="left" w:pos="258"/>
                <w:tab w:val="num" w:pos="1158"/>
              </w:tabs>
              <w:ind w:left="168" w:hanging="168"/>
              <w:rPr>
                <w:rFonts w:ascii="Arial" w:hAnsi="Arial"/>
                <w:sz w:val="20"/>
                <w:szCs w:val="20"/>
              </w:rPr>
            </w:pPr>
            <w:r w:rsidRPr="00B447C9">
              <w:t xml:space="preserve"> </w:t>
            </w:r>
            <w:r w:rsidR="003E6531" w:rsidRPr="00B447C9">
              <w:t>Robotics: Android App Development • Design &amp; Build • Community Outreach • Fundraising</w:t>
            </w:r>
          </w:p>
        </w:tc>
        <w:tc>
          <w:tcPr>
            <w:tcW w:w="5400" w:type="dxa"/>
          </w:tcPr>
          <w:p w14:paraId="32934AD7" w14:textId="7433D6C5" w:rsidR="003E6531" w:rsidRPr="00B447C9" w:rsidRDefault="003E6531" w:rsidP="0017631E">
            <w:pPr>
              <w:numPr>
                <w:ilvl w:val="0"/>
                <w:numId w:val="13"/>
              </w:numPr>
              <w:tabs>
                <w:tab w:val="clear" w:pos="720"/>
                <w:tab w:val="left" w:pos="216"/>
              </w:tabs>
              <w:ind w:left="0" w:firstLine="0"/>
              <w:rPr>
                <w:rFonts w:ascii="Arial" w:hAnsi="Arial"/>
                <w:sz w:val="20"/>
                <w:szCs w:val="20"/>
              </w:rPr>
            </w:pPr>
            <w:r w:rsidRPr="00B447C9">
              <w:t>Information Security Assessment</w:t>
            </w:r>
          </w:p>
        </w:tc>
      </w:tr>
      <w:tr w:rsidR="003E6531" w:rsidRPr="00B447C9" w14:paraId="438E0BCB" w14:textId="57AAE8EE" w:rsidTr="00810193">
        <w:trPr>
          <w:trHeight w:val="250"/>
        </w:trPr>
        <w:tc>
          <w:tcPr>
            <w:tcW w:w="4950" w:type="dxa"/>
            <w:vMerge/>
          </w:tcPr>
          <w:p w14:paraId="12A79F11" w14:textId="7C1FDEEC" w:rsidR="003E6531" w:rsidRPr="00B447C9" w:rsidRDefault="003E6531" w:rsidP="00F64255">
            <w:pPr>
              <w:numPr>
                <w:ilvl w:val="0"/>
                <w:numId w:val="13"/>
              </w:numPr>
              <w:tabs>
                <w:tab w:val="clear" w:pos="720"/>
                <w:tab w:val="left" w:pos="216"/>
              </w:tabs>
              <w:ind w:left="0" w:firstLine="0"/>
              <w:rPr>
                <w:rFonts w:ascii="Arial" w:hAnsi="Arial"/>
                <w:sz w:val="20"/>
                <w:szCs w:val="20"/>
              </w:rPr>
            </w:pPr>
          </w:p>
        </w:tc>
        <w:tc>
          <w:tcPr>
            <w:tcW w:w="5400" w:type="dxa"/>
          </w:tcPr>
          <w:p w14:paraId="52B6CF99" w14:textId="4D2B731E" w:rsidR="003E6531" w:rsidRPr="00B447C9" w:rsidRDefault="0009521E" w:rsidP="00F64255">
            <w:pPr>
              <w:numPr>
                <w:ilvl w:val="0"/>
                <w:numId w:val="13"/>
              </w:numPr>
              <w:tabs>
                <w:tab w:val="clear" w:pos="720"/>
                <w:tab w:val="left" w:pos="216"/>
              </w:tabs>
              <w:ind w:left="0" w:firstLine="0"/>
              <w:rPr>
                <w:rFonts w:ascii="Arial" w:hAnsi="Arial"/>
                <w:sz w:val="20"/>
                <w:szCs w:val="20"/>
              </w:rPr>
            </w:pPr>
            <w:r w:rsidRPr="00B447C9">
              <w:t>Business</w:t>
            </w:r>
            <w:r w:rsidR="003E6531" w:rsidRPr="00B447C9">
              <w:t xml:space="preserve"> Communication and Crisis Management </w:t>
            </w:r>
          </w:p>
        </w:tc>
      </w:tr>
    </w:tbl>
    <w:p w14:paraId="21622FF4" w14:textId="77777777" w:rsidR="00D71BA5" w:rsidRPr="00B447C9" w:rsidRDefault="00D71BA5" w:rsidP="00AB0FBF">
      <w:pPr>
        <w:spacing w:after="100"/>
        <w:rPr>
          <w:rFonts w:ascii="Arial" w:hAnsi="Arial" w:cs="Arial"/>
          <w:sz w:val="20"/>
          <w:szCs w:val="20"/>
        </w:rPr>
      </w:pPr>
    </w:p>
    <w:p w14:paraId="4AE14289" w14:textId="77777777" w:rsidR="00EE099B" w:rsidRDefault="003067F8" w:rsidP="00AB0FBF">
      <w:pPr>
        <w:spacing w:after="100"/>
        <w:rPr>
          <w:rFonts w:ascii="Arial" w:hAnsi="Arial"/>
          <w:b/>
          <w:bCs/>
          <w:sz w:val="20"/>
          <w:szCs w:val="20"/>
        </w:rPr>
      </w:pPr>
      <w:r>
        <w:rPr>
          <w:noProof/>
        </w:rPr>
        <mc:AlternateContent>
          <mc:Choice Requires="wps">
            <w:drawing>
              <wp:anchor distT="4294967294" distB="4294967294" distL="114300" distR="114300" simplePos="0" relativeHeight="251655168" behindDoc="0" locked="0" layoutInCell="1" allowOverlap="1" wp14:anchorId="270EC273" wp14:editId="24D6918E">
                <wp:simplePos x="0" y="0"/>
                <wp:positionH relativeFrom="column">
                  <wp:posOffset>2018665</wp:posOffset>
                </wp:positionH>
                <wp:positionV relativeFrom="paragraph">
                  <wp:posOffset>66344</wp:posOffset>
                </wp:positionV>
                <wp:extent cx="3924935" cy="0"/>
                <wp:effectExtent l="0" t="19050" r="37465" b="19050"/>
                <wp:wrapNone/>
                <wp:docPr id="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92493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AB3C4C" id="Line 4" o:spid="_x0000_s1026" style="position:absolute;z-index:25165516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58.95pt,5.2pt" to="46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" strokeweight="2.25pt"/>
            </w:pict>
          </mc:Fallback>
        </mc:AlternateContent>
      </w:r>
      <w:r w:rsidR="001641C6">
        <w:rPr>
          <w:rFonts w:ascii="Arial" w:hAnsi="Arial"/>
          <w:b/>
          <w:bCs/>
          <w:sz w:val="20"/>
          <w:szCs w:val="20"/>
        </w:rPr>
        <w:t>PROFESSIONAL EXPERIENCE</w:t>
      </w:r>
    </w:p>
    <w:p w14:paraId="52867EAD" w14:textId="54093265" w:rsidR="00C37788" w:rsidRPr="00027E70" w:rsidRDefault="00C37788" w:rsidP="009655C2">
      <w:pPr>
        <w:spacing w:line="360" w:lineRule="auto"/>
        <w:rPr>
          <w:b/>
          <w:sz w:val="21"/>
          <w:szCs w:val="22"/>
        </w:rPr>
      </w:pPr>
      <w:r w:rsidRPr="00027E70">
        <w:rPr>
          <w:sz w:val="21"/>
          <w:szCs w:val="22"/>
        </w:rPr>
        <w:t>KODIAK SOLUTIONS</w:t>
      </w:r>
      <w:r w:rsidR="00AC531D" w:rsidRPr="00027E70">
        <w:rPr>
          <w:sz w:val="21"/>
          <w:szCs w:val="22"/>
        </w:rPr>
        <w:t xml:space="preserve"> • </w:t>
      </w:r>
      <w:r w:rsidR="00380947" w:rsidRPr="00027E70">
        <w:rPr>
          <w:sz w:val="21"/>
          <w:szCs w:val="22"/>
        </w:rPr>
        <w:t>Chi</w:t>
      </w:r>
      <w:r w:rsidR="009655C2" w:rsidRPr="00027E70">
        <w:rPr>
          <w:sz w:val="21"/>
          <w:szCs w:val="22"/>
        </w:rPr>
        <w:t>cago, IL</w:t>
      </w:r>
      <w:r w:rsidRPr="00027E70">
        <w:rPr>
          <w:sz w:val="21"/>
          <w:szCs w:val="22"/>
        </w:rPr>
        <w:t xml:space="preserve"> (August 2024 – Present)</w:t>
      </w:r>
    </w:p>
    <w:p w14:paraId="69117829" w14:textId="6C2B41C1" w:rsidR="00EE099B" w:rsidRDefault="00C37788" w:rsidP="00AB0FBF">
      <w:pPr>
        <w:spacing w:after="100"/>
        <w:rPr>
          <w:rFonts w:ascii="Arial" w:hAnsi="Arial"/>
          <w:sz w:val="20"/>
        </w:rPr>
      </w:pPr>
      <w:r w:rsidRPr="00C37788">
        <w:rPr>
          <w:rFonts w:ascii="Arial" w:hAnsi="Arial"/>
          <w:b/>
          <w:sz w:val="20"/>
        </w:rPr>
        <w:t>Internal Audit Operational Associate</w:t>
      </w:r>
    </w:p>
    <w:p w14:paraId="6610F41C" w14:textId="2A90ED89" w:rsidR="00FE3095" w:rsidRPr="005148E4" w:rsidRDefault="005148E4" w:rsidP="00AB0FBF">
      <w:pPr>
        <w:spacing w:after="100"/>
        <w:rPr>
          <w:rFonts w:ascii="Arial" w:hAnsi="Arial" w:cs="Arial"/>
          <w:sz w:val="20"/>
          <w:szCs w:val="22"/>
        </w:rPr>
      </w:pPr>
      <w:bookmarkStart w:id="0" w:name="_Hlk506291738"/>
      <w:bookmarkStart w:id="1" w:name="_Hlk487032028"/>
      <w:r w:rsidRPr="005148E4">
        <w:rPr>
          <w:rFonts w:ascii="Arial" w:hAnsi="Arial" w:cs="Arial"/>
          <w:i/>
          <w:iCs/>
          <w:sz w:val="20"/>
          <w:szCs w:val="22"/>
        </w:rPr>
        <w:t>Support cybersecurity audits and assessments for healthcare clients by applying NIST and CMMC frameworks to identify vulnerabilities and improve compliance posture.</w:t>
      </w:r>
    </w:p>
    <w:bookmarkEnd w:id="0"/>
    <w:bookmarkEnd w:id="1"/>
    <w:p w14:paraId="1654610A" w14:textId="213D2DB9" w:rsidR="00A32A32" w:rsidRPr="00A32A32" w:rsidRDefault="00A32A32" w:rsidP="00A32A32">
      <w:pPr>
        <w:pStyle w:val="ListParagraph"/>
        <w:numPr>
          <w:ilvl w:val="0"/>
          <w:numId w:val="20"/>
        </w:numPr>
        <w:tabs>
          <w:tab w:val="left" w:pos="270"/>
        </w:tabs>
        <w:spacing w:after="100"/>
        <w:ind w:left="270" w:hanging="270"/>
        <w:rPr>
          <w:rFonts w:ascii="Arial" w:hAnsi="Arial" w:cs="Arial"/>
          <w:sz w:val="20"/>
          <w:szCs w:val="22"/>
        </w:rPr>
      </w:pPr>
      <w:r w:rsidRPr="00A32A32">
        <w:rPr>
          <w:rFonts w:ascii="Arial" w:hAnsi="Arial" w:cs="Arial"/>
          <w:sz w:val="20"/>
          <w:szCs w:val="22"/>
        </w:rPr>
        <w:t xml:space="preserve">Executed penetration tests using </w:t>
      </w:r>
      <w:r>
        <w:rPr>
          <w:rFonts w:ascii="Arial" w:hAnsi="Arial" w:cs="Arial"/>
          <w:sz w:val="20"/>
          <w:szCs w:val="22"/>
        </w:rPr>
        <w:t xml:space="preserve">automated </w:t>
      </w:r>
      <w:r w:rsidRPr="00A32A32">
        <w:rPr>
          <w:rFonts w:ascii="Arial" w:hAnsi="Arial" w:cs="Arial"/>
          <w:sz w:val="20"/>
          <w:szCs w:val="22"/>
        </w:rPr>
        <w:t>and manual techniques to uncover exploitable vulnerabilities.</w:t>
      </w:r>
    </w:p>
    <w:p w14:paraId="3E1B798D" w14:textId="6B05A3BF" w:rsidR="00A32A32" w:rsidRPr="00A32A32" w:rsidRDefault="00A32A32" w:rsidP="00A32A32">
      <w:pPr>
        <w:pStyle w:val="ListParagraph"/>
        <w:numPr>
          <w:ilvl w:val="0"/>
          <w:numId w:val="20"/>
        </w:numPr>
        <w:tabs>
          <w:tab w:val="left" w:pos="270"/>
        </w:tabs>
        <w:spacing w:after="100"/>
        <w:ind w:left="270" w:hanging="270"/>
        <w:rPr>
          <w:rFonts w:ascii="Arial" w:hAnsi="Arial" w:cs="Arial"/>
          <w:sz w:val="20"/>
          <w:szCs w:val="22"/>
        </w:rPr>
      </w:pPr>
      <w:r w:rsidRPr="00A32A32">
        <w:rPr>
          <w:rFonts w:ascii="Arial" w:hAnsi="Arial" w:cs="Arial"/>
          <w:sz w:val="20"/>
          <w:szCs w:val="22"/>
        </w:rPr>
        <w:t xml:space="preserve">Mapped client environments to </w:t>
      </w:r>
      <w:r w:rsidR="00046680">
        <w:rPr>
          <w:rFonts w:ascii="Arial" w:hAnsi="Arial" w:cs="Arial"/>
          <w:sz w:val="20"/>
          <w:szCs w:val="22"/>
        </w:rPr>
        <w:t xml:space="preserve">HIPAA, </w:t>
      </w:r>
      <w:r w:rsidRPr="00A32A32">
        <w:rPr>
          <w:rFonts w:ascii="Arial" w:hAnsi="Arial" w:cs="Arial"/>
          <w:sz w:val="20"/>
          <w:szCs w:val="22"/>
        </w:rPr>
        <w:t>NIST 800-171</w:t>
      </w:r>
      <w:r w:rsidR="00046680">
        <w:rPr>
          <w:rFonts w:ascii="Arial" w:hAnsi="Arial" w:cs="Arial"/>
          <w:sz w:val="20"/>
          <w:szCs w:val="22"/>
        </w:rPr>
        <w:t>,</w:t>
      </w:r>
      <w:r w:rsidRPr="00A32A32">
        <w:rPr>
          <w:rFonts w:ascii="Arial" w:hAnsi="Arial" w:cs="Arial"/>
          <w:sz w:val="20"/>
          <w:szCs w:val="22"/>
        </w:rPr>
        <w:t xml:space="preserve"> and CMMC controls, identifying gaps in access control, incident response, and system integrity.</w:t>
      </w:r>
    </w:p>
    <w:p w14:paraId="3F12E38D" w14:textId="77777777" w:rsidR="00A32A32" w:rsidRPr="00A32A32" w:rsidRDefault="00A32A32" w:rsidP="00A32A32">
      <w:pPr>
        <w:pStyle w:val="ListParagraph"/>
        <w:numPr>
          <w:ilvl w:val="0"/>
          <w:numId w:val="20"/>
        </w:numPr>
        <w:tabs>
          <w:tab w:val="left" w:pos="270"/>
        </w:tabs>
        <w:spacing w:after="100"/>
        <w:ind w:left="270" w:hanging="270"/>
        <w:rPr>
          <w:rFonts w:ascii="Arial" w:hAnsi="Arial" w:cs="Arial"/>
          <w:sz w:val="20"/>
          <w:szCs w:val="22"/>
        </w:rPr>
      </w:pPr>
      <w:r w:rsidRPr="00A32A32">
        <w:rPr>
          <w:rFonts w:ascii="Arial" w:hAnsi="Arial" w:cs="Arial"/>
          <w:sz w:val="20"/>
          <w:szCs w:val="22"/>
        </w:rPr>
        <w:t>Drafted technical findings and risk ratings for audit reports, contributing to remediation planning and client presentations.</w:t>
      </w:r>
    </w:p>
    <w:p w14:paraId="7C9FB24F" w14:textId="56881886" w:rsidR="00687B76" w:rsidRDefault="00A32A32" w:rsidP="007476EC">
      <w:pPr>
        <w:pStyle w:val="ListParagraph"/>
        <w:numPr>
          <w:ilvl w:val="0"/>
          <w:numId w:val="20"/>
        </w:numPr>
        <w:tabs>
          <w:tab w:val="left" w:pos="270"/>
        </w:tabs>
        <w:spacing w:after="100"/>
        <w:ind w:left="270" w:hanging="270"/>
        <w:rPr>
          <w:rFonts w:ascii="Arial" w:hAnsi="Arial" w:cs="Arial"/>
          <w:sz w:val="20"/>
          <w:szCs w:val="22"/>
        </w:rPr>
      </w:pPr>
      <w:r w:rsidRPr="00A32A32">
        <w:rPr>
          <w:rFonts w:ascii="Arial" w:hAnsi="Arial" w:cs="Arial"/>
          <w:sz w:val="20"/>
          <w:szCs w:val="22"/>
        </w:rPr>
        <w:t>Participated in control walkthroughs and evidence collection for DFARS and HIPAA compliance reviews.</w:t>
      </w:r>
    </w:p>
    <w:p w14:paraId="7FBA593E" w14:textId="77777777" w:rsidR="007476EC" w:rsidRPr="007476EC" w:rsidRDefault="007476EC" w:rsidP="007476EC">
      <w:pPr>
        <w:tabs>
          <w:tab w:val="left" w:pos="270"/>
        </w:tabs>
        <w:spacing w:after="100"/>
        <w:rPr>
          <w:rFonts w:ascii="Arial" w:hAnsi="Arial" w:cs="Arial"/>
          <w:sz w:val="2"/>
          <w:szCs w:val="2"/>
        </w:rPr>
      </w:pPr>
    </w:p>
    <w:p w14:paraId="622E9088" w14:textId="5B2023B7" w:rsidR="00380947" w:rsidRPr="00027E70" w:rsidRDefault="00F02922" w:rsidP="0010141E">
      <w:pPr>
        <w:spacing w:after="40" w:line="360" w:lineRule="auto"/>
        <w:rPr>
          <w:rFonts w:ascii="Arial" w:hAnsi="Arial"/>
          <w:b/>
          <w:sz w:val="21"/>
          <w:szCs w:val="28"/>
        </w:rPr>
      </w:pPr>
      <w:r w:rsidRPr="00027E70">
        <w:rPr>
          <w:sz w:val="21"/>
          <w:szCs w:val="22"/>
        </w:rPr>
        <w:t>ID TECH</w:t>
      </w:r>
      <w:r w:rsidR="0010141E" w:rsidRPr="00027E70">
        <w:rPr>
          <w:sz w:val="21"/>
          <w:szCs w:val="22"/>
        </w:rPr>
        <w:t xml:space="preserve"> </w:t>
      </w:r>
      <w:r w:rsidR="00AC531D" w:rsidRPr="00027E70">
        <w:rPr>
          <w:sz w:val="21"/>
          <w:szCs w:val="22"/>
        </w:rPr>
        <w:t>• Denver CO., L.A. &amp; San Francisco, CA, &amp; Remote</w:t>
      </w:r>
      <w:r w:rsidR="0010141E" w:rsidRPr="00027E70">
        <w:rPr>
          <w:sz w:val="21"/>
          <w:szCs w:val="22"/>
        </w:rPr>
        <w:t xml:space="preserve"> (</w:t>
      </w:r>
      <w:r w:rsidR="00027E70" w:rsidRPr="00027E70">
        <w:rPr>
          <w:sz w:val="21"/>
          <w:szCs w:val="22"/>
        </w:rPr>
        <w:t xml:space="preserve">June 2022 </w:t>
      </w:r>
      <w:r w:rsidR="00DA3A4D">
        <w:rPr>
          <w:sz w:val="21"/>
          <w:szCs w:val="22"/>
        </w:rPr>
        <w:t>–</w:t>
      </w:r>
      <w:r w:rsidR="00027E70" w:rsidRPr="00027E70">
        <w:rPr>
          <w:sz w:val="21"/>
          <w:szCs w:val="22"/>
        </w:rPr>
        <w:t xml:space="preserve"> Present)</w:t>
      </w:r>
    </w:p>
    <w:p w14:paraId="711F5AD9" w14:textId="78E3E2C3" w:rsidR="001D3CE3" w:rsidRDefault="000F483B" w:rsidP="00AB0FBF">
      <w:pPr>
        <w:spacing w:after="40"/>
        <w:rPr>
          <w:rFonts w:ascii="Arial" w:hAnsi="Arial"/>
          <w:sz w:val="20"/>
        </w:rPr>
      </w:pPr>
      <w:r>
        <w:rPr>
          <w:rFonts w:ascii="Arial" w:hAnsi="Arial"/>
          <w:b/>
          <w:sz w:val="20"/>
        </w:rPr>
        <w:t>Year-Round Instructor</w:t>
      </w:r>
      <w:r w:rsidR="001D3CE3">
        <w:rPr>
          <w:rFonts w:ascii="Arial" w:hAnsi="Arial"/>
          <w:b/>
          <w:sz w:val="20"/>
        </w:rPr>
        <w:t xml:space="preserve"> </w:t>
      </w:r>
      <w:r w:rsidR="001D3CE3">
        <w:rPr>
          <w:rFonts w:ascii="Arial" w:hAnsi="Arial"/>
          <w:sz w:val="20"/>
        </w:rPr>
        <w:t>(</w:t>
      </w:r>
      <w:r>
        <w:rPr>
          <w:rFonts w:ascii="Arial" w:hAnsi="Arial"/>
          <w:sz w:val="20"/>
        </w:rPr>
        <w:t>September 202</w:t>
      </w:r>
      <w:r w:rsidR="001F164E">
        <w:rPr>
          <w:rFonts w:ascii="Arial" w:hAnsi="Arial"/>
          <w:sz w:val="20"/>
        </w:rPr>
        <w:t>2</w:t>
      </w:r>
      <w:r w:rsidR="001D3CE3" w:rsidRPr="00163A95">
        <w:rPr>
          <w:rFonts w:ascii="Arial" w:hAnsi="Arial"/>
          <w:sz w:val="20"/>
        </w:rPr>
        <w:t xml:space="preserve"> </w:t>
      </w:r>
      <w:r w:rsidR="001D3CE3">
        <w:rPr>
          <w:rFonts w:ascii="Arial" w:hAnsi="Arial"/>
          <w:sz w:val="20"/>
        </w:rPr>
        <w:t>–</w:t>
      </w:r>
      <w:r w:rsidR="001D3CE3" w:rsidRPr="00163A95">
        <w:rPr>
          <w:rFonts w:ascii="Arial" w:hAnsi="Arial"/>
          <w:sz w:val="20"/>
        </w:rPr>
        <w:t xml:space="preserve"> </w:t>
      </w:r>
      <w:r w:rsidR="00E53FFB">
        <w:rPr>
          <w:rFonts w:ascii="Arial" w:hAnsi="Arial"/>
          <w:sz w:val="20"/>
        </w:rPr>
        <w:t xml:space="preserve">May </w:t>
      </w:r>
      <w:r w:rsidR="001F164E">
        <w:rPr>
          <w:rFonts w:ascii="Arial" w:hAnsi="Arial"/>
          <w:sz w:val="20"/>
        </w:rPr>
        <w:t>202</w:t>
      </w:r>
      <w:r w:rsidR="00E53FFB">
        <w:rPr>
          <w:rFonts w:ascii="Arial" w:hAnsi="Arial"/>
          <w:sz w:val="20"/>
        </w:rPr>
        <w:t>4</w:t>
      </w:r>
      <w:r w:rsidR="001D3CE3">
        <w:rPr>
          <w:rFonts w:ascii="Arial" w:hAnsi="Arial"/>
          <w:sz w:val="20"/>
        </w:rPr>
        <w:t>)</w:t>
      </w:r>
    </w:p>
    <w:p w14:paraId="5AED255A" w14:textId="6C05FCBC" w:rsidR="001D3CE3" w:rsidRDefault="000F483B" w:rsidP="00AB0FBF">
      <w:pPr>
        <w:spacing w:after="100"/>
        <w:rPr>
          <w:rFonts w:ascii="Arial" w:hAnsi="Arial"/>
          <w:sz w:val="20"/>
        </w:rPr>
      </w:pPr>
      <w:r>
        <w:rPr>
          <w:rFonts w:ascii="Arial" w:hAnsi="Arial"/>
          <w:b/>
          <w:sz w:val="20"/>
        </w:rPr>
        <w:t xml:space="preserve">Lead Instructor (Seasonal) </w:t>
      </w:r>
      <w:r w:rsidR="001D3CE3">
        <w:rPr>
          <w:rFonts w:ascii="Arial" w:hAnsi="Arial"/>
          <w:sz w:val="20"/>
        </w:rPr>
        <w:t>(</w:t>
      </w:r>
      <w:r w:rsidR="00E53FFB">
        <w:rPr>
          <w:rFonts w:ascii="Arial" w:hAnsi="Arial"/>
          <w:sz w:val="20"/>
        </w:rPr>
        <w:t xml:space="preserve">May </w:t>
      </w:r>
      <w:r w:rsidR="001F164E" w:rsidRPr="001F164E">
        <w:rPr>
          <w:rFonts w:ascii="Arial" w:hAnsi="Arial"/>
          <w:sz w:val="20"/>
        </w:rPr>
        <w:t>2022 – August 2022</w:t>
      </w:r>
      <w:r w:rsidR="001D3CE3">
        <w:rPr>
          <w:rFonts w:ascii="Arial" w:hAnsi="Arial"/>
          <w:sz w:val="20"/>
        </w:rPr>
        <w:t>)</w:t>
      </w:r>
    </w:p>
    <w:p w14:paraId="56BEC489" w14:textId="35CC67FF" w:rsidR="001D3CE3" w:rsidRPr="00A71A0C" w:rsidRDefault="002C69AA" w:rsidP="00AB0FBF">
      <w:pPr>
        <w:spacing w:after="100"/>
        <w:rPr>
          <w:rFonts w:ascii="Arial" w:hAnsi="Arial"/>
          <w:sz w:val="20"/>
        </w:rPr>
      </w:pPr>
      <w:r w:rsidRPr="002C69AA">
        <w:rPr>
          <w:rFonts w:ascii="Arial" w:hAnsi="Arial"/>
          <w:i/>
          <w:iCs/>
          <w:sz w:val="20"/>
        </w:rPr>
        <w:t xml:space="preserve">Delivered technical instruction in cybersecurity, </w:t>
      </w:r>
      <w:r w:rsidR="00685537">
        <w:rPr>
          <w:rFonts w:ascii="Arial" w:hAnsi="Arial"/>
          <w:i/>
          <w:iCs/>
          <w:sz w:val="20"/>
        </w:rPr>
        <w:t xml:space="preserve">ethical hacking, AI development, secure coding </w:t>
      </w:r>
      <w:r w:rsidRPr="002C69AA">
        <w:rPr>
          <w:rFonts w:ascii="Arial" w:hAnsi="Arial"/>
          <w:i/>
          <w:iCs/>
          <w:sz w:val="20"/>
        </w:rPr>
        <w:t>programming, and robotics, developing hands-on labs and mentoring students in secure coding and ethical hacking concepts.</w:t>
      </w:r>
    </w:p>
    <w:p w14:paraId="3CA0C854" w14:textId="01D57C68" w:rsidR="002A7640" w:rsidRPr="002A7640" w:rsidRDefault="002A7640" w:rsidP="002A7640">
      <w:pPr>
        <w:numPr>
          <w:ilvl w:val="0"/>
          <w:numId w:val="13"/>
        </w:numPr>
        <w:tabs>
          <w:tab w:val="clear" w:pos="720"/>
          <w:tab w:val="left" w:pos="270"/>
        </w:tabs>
        <w:ind w:left="270" w:hanging="270"/>
        <w:rPr>
          <w:rFonts w:ascii="Arial" w:hAnsi="Arial"/>
          <w:sz w:val="20"/>
        </w:rPr>
      </w:pPr>
      <w:r w:rsidRPr="002A7640">
        <w:rPr>
          <w:rFonts w:ascii="Arial" w:hAnsi="Arial"/>
          <w:sz w:val="20"/>
        </w:rPr>
        <w:t>Developed and led interactive labs simulating password cracking, basic network scanning, and secure coding practices</w:t>
      </w:r>
      <w:r w:rsidR="008C1F6A">
        <w:rPr>
          <w:rFonts w:ascii="Arial" w:hAnsi="Arial"/>
          <w:sz w:val="20"/>
        </w:rPr>
        <w:t xml:space="preserve"> while teaching introductory concepts to middle and high school aged students</w:t>
      </w:r>
      <w:r w:rsidRPr="002A7640">
        <w:rPr>
          <w:rFonts w:ascii="Arial" w:hAnsi="Arial"/>
          <w:sz w:val="20"/>
        </w:rPr>
        <w:t>.</w:t>
      </w:r>
    </w:p>
    <w:p w14:paraId="7F320506" w14:textId="051BDBFF" w:rsidR="002A7640" w:rsidRDefault="002A7640" w:rsidP="002A7640">
      <w:pPr>
        <w:numPr>
          <w:ilvl w:val="0"/>
          <w:numId w:val="13"/>
        </w:numPr>
        <w:tabs>
          <w:tab w:val="clear" w:pos="720"/>
          <w:tab w:val="left" w:pos="270"/>
        </w:tabs>
        <w:ind w:left="270" w:hanging="270"/>
        <w:rPr>
          <w:rFonts w:ascii="Arial" w:hAnsi="Arial"/>
          <w:sz w:val="20"/>
        </w:rPr>
      </w:pPr>
      <w:r w:rsidRPr="002A7640">
        <w:rPr>
          <w:rFonts w:ascii="Arial" w:hAnsi="Arial"/>
          <w:sz w:val="20"/>
        </w:rPr>
        <w:t>Taught Python, C++, JavaScript</w:t>
      </w:r>
      <w:r w:rsidR="008C1F6A">
        <w:rPr>
          <w:rFonts w:ascii="Arial" w:hAnsi="Arial"/>
          <w:sz w:val="20"/>
        </w:rPr>
        <w:t>, CSS, and HTML</w:t>
      </w:r>
      <w:r w:rsidRPr="002A7640">
        <w:rPr>
          <w:rFonts w:ascii="Arial" w:hAnsi="Arial"/>
          <w:sz w:val="20"/>
        </w:rPr>
        <w:t xml:space="preserve"> with a focus on cybersecurity principles like input validation, encryption, and authentication.</w:t>
      </w:r>
    </w:p>
    <w:p w14:paraId="577FD7F3" w14:textId="5E8C7C69" w:rsidR="0000315C" w:rsidRPr="002A7640" w:rsidRDefault="0000315C" w:rsidP="002A7640">
      <w:pPr>
        <w:numPr>
          <w:ilvl w:val="0"/>
          <w:numId w:val="13"/>
        </w:numPr>
        <w:tabs>
          <w:tab w:val="clear" w:pos="720"/>
          <w:tab w:val="left" w:pos="270"/>
        </w:tabs>
        <w:ind w:left="270" w:hanging="270"/>
        <w:rPr>
          <w:rFonts w:ascii="Arial" w:hAnsi="Arial"/>
          <w:sz w:val="20"/>
        </w:rPr>
      </w:pPr>
      <w:r w:rsidRPr="002A7640">
        <w:rPr>
          <w:rFonts w:ascii="Arial" w:hAnsi="Arial"/>
          <w:sz w:val="20"/>
        </w:rPr>
        <w:t>Created custom lesson plans aligned with real-world cybersecurity scenarios and student skill levels.</w:t>
      </w:r>
    </w:p>
    <w:p w14:paraId="6F86A99D" w14:textId="3255C44D" w:rsidR="001D3CE3" w:rsidRPr="0000315C" w:rsidRDefault="00267161" w:rsidP="0000315C">
      <w:pPr>
        <w:numPr>
          <w:ilvl w:val="0"/>
          <w:numId w:val="13"/>
        </w:numPr>
        <w:tabs>
          <w:tab w:val="clear" w:pos="720"/>
          <w:tab w:val="left" w:pos="270"/>
        </w:tabs>
        <w:ind w:left="270" w:hanging="270"/>
        <w:rPr>
          <w:rFonts w:ascii="Arial" w:hAnsi="Arial"/>
          <w:sz w:val="20"/>
        </w:rPr>
      </w:pPr>
      <w:r>
        <w:rPr>
          <w:rFonts w:ascii="Arial" w:hAnsi="Arial"/>
          <w:sz w:val="20"/>
        </w:rPr>
        <w:t xml:space="preserve">Selected as one of ten employees </w:t>
      </w:r>
      <w:r w:rsidR="0000315C">
        <w:rPr>
          <w:rFonts w:ascii="Arial" w:hAnsi="Arial"/>
          <w:sz w:val="20"/>
        </w:rPr>
        <w:t>to teach</w:t>
      </w:r>
      <w:r w:rsidR="002A7640" w:rsidRPr="002A7640">
        <w:rPr>
          <w:rFonts w:ascii="Arial" w:hAnsi="Arial"/>
          <w:sz w:val="20"/>
        </w:rPr>
        <w:t xml:space="preserve"> AI</w:t>
      </w:r>
      <w:r w:rsidR="00AB254F">
        <w:rPr>
          <w:rFonts w:ascii="Arial" w:hAnsi="Arial"/>
          <w:sz w:val="20"/>
        </w:rPr>
        <w:t xml:space="preserve"> and</w:t>
      </w:r>
      <w:r w:rsidR="002A7640" w:rsidRPr="002A7640">
        <w:rPr>
          <w:rFonts w:ascii="Arial" w:hAnsi="Arial"/>
          <w:sz w:val="20"/>
        </w:rPr>
        <w:t xml:space="preserve"> </w:t>
      </w:r>
      <w:r w:rsidR="00AB254F">
        <w:rPr>
          <w:rFonts w:ascii="Arial" w:hAnsi="Arial"/>
          <w:sz w:val="20"/>
        </w:rPr>
        <w:t>programming</w:t>
      </w:r>
      <w:r w:rsidR="002A7640" w:rsidRPr="002A7640">
        <w:rPr>
          <w:rFonts w:ascii="Arial" w:hAnsi="Arial"/>
          <w:sz w:val="20"/>
        </w:rPr>
        <w:t xml:space="preserve"> workshops at Amazon HQ</w:t>
      </w:r>
      <w:r w:rsidR="0000315C">
        <w:rPr>
          <w:rFonts w:ascii="Arial" w:hAnsi="Arial"/>
          <w:sz w:val="20"/>
        </w:rPr>
        <w:t>s in California</w:t>
      </w:r>
      <w:r w:rsidR="002A7640" w:rsidRPr="002A7640">
        <w:rPr>
          <w:rFonts w:ascii="Arial" w:hAnsi="Arial"/>
          <w:sz w:val="20"/>
        </w:rPr>
        <w:t>.</w:t>
      </w:r>
    </w:p>
    <w:p w14:paraId="395AE5E2" w14:textId="38C925E5" w:rsidR="000C0CA8" w:rsidRDefault="000C0CA8">
      <w:pPr>
        <w:rPr>
          <w:rFonts w:ascii="Arial" w:hAnsi="Arial"/>
          <w:sz w:val="20"/>
        </w:rPr>
      </w:pPr>
    </w:p>
    <w:p w14:paraId="32B979C8" w14:textId="6340C8E3" w:rsidR="00DA3A4D" w:rsidRDefault="00DA3A4D" w:rsidP="00BC3709">
      <w:pPr>
        <w:spacing w:after="40" w:line="360" w:lineRule="auto"/>
        <w:rPr>
          <w:rFonts w:ascii="Arial" w:hAnsi="Arial"/>
          <w:b/>
          <w:sz w:val="20"/>
        </w:rPr>
      </w:pPr>
      <w:r>
        <w:rPr>
          <w:sz w:val="21"/>
          <w:szCs w:val="22"/>
        </w:rPr>
        <w:t>CR</w:t>
      </w:r>
      <w:r w:rsidR="0054706A">
        <w:rPr>
          <w:sz w:val="21"/>
          <w:szCs w:val="22"/>
        </w:rPr>
        <w:t xml:space="preserve">OWE HEALTHCARE RISK CONSULTING LLC </w:t>
      </w:r>
      <w:r w:rsidRPr="00027E70">
        <w:rPr>
          <w:sz w:val="21"/>
          <w:szCs w:val="22"/>
        </w:rPr>
        <w:t xml:space="preserve">• </w:t>
      </w:r>
      <w:r w:rsidR="0054706A">
        <w:rPr>
          <w:sz w:val="21"/>
          <w:szCs w:val="22"/>
        </w:rPr>
        <w:t xml:space="preserve">Chicago, IL </w:t>
      </w:r>
      <w:r w:rsidRPr="00027E70">
        <w:rPr>
          <w:sz w:val="21"/>
          <w:szCs w:val="22"/>
        </w:rPr>
        <w:t>(</w:t>
      </w:r>
      <w:r w:rsidR="008C6655">
        <w:rPr>
          <w:sz w:val="21"/>
          <w:szCs w:val="22"/>
        </w:rPr>
        <w:t>June 2023</w:t>
      </w:r>
      <w:r w:rsidRPr="00027E70">
        <w:rPr>
          <w:sz w:val="21"/>
          <w:szCs w:val="22"/>
        </w:rPr>
        <w:t xml:space="preserve"> </w:t>
      </w:r>
      <w:r w:rsidR="008C6655">
        <w:rPr>
          <w:sz w:val="21"/>
          <w:szCs w:val="22"/>
        </w:rPr>
        <w:t>–</w:t>
      </w:r>
      <w:r w:rsidRPr="00027E70">
        <w:rPr>
          <w:sz w:val="21"/>
          <w:szCs w:val="22"/>
        </w:rPr>
        <w:t xml:space="preserve"> </w:t>
      </w:r>
      <w:r w:rsidR="008C6655">
        <w:rPr>
          <w:sz w:val="21"/>
          <w:szCs w:val="22"/>
        </w:rPr>
        <w:t>August 2023</w:t>
      </w:r>
      <w:r w:rsidRPr="00027E70">
        <w:rPr>
          <w:sz w:val="21"/>
          <w:szCs w:val="22"/>
        </w:rPr>
        <w:t>)</w:t>
      </w:r>
    </w:p>
    <w:p w14:paraId="10BE6B33" w14:textId="2B29BA53" w:rsidR="00163A95" w:rsidRDefault="003A397D" w:rsidP="00BC3709">
      <w:pPr>
        <w:spacing w:after="40" w:line="360" w:lineRule="auto"/>
        <w:rPr>
          <w:rFonts w:ascii="Arial" w:hAnsi="Arial"/>
          <w:b/>
          <w:sz w:val="20"/>
        </w:rPr>
      </w:pPr>
      <w:r w:rsidRPr="003A397D">
        <w:rPr>
          <w:rFonts w:ascii="Arial" w:hAnsi="Arial"/>
          <w:b/>
          <w:sz w:val="20"/>
        </w:rPr>
        <w:t>Digital Security Healthcare Intern</w:t>
      </w:r>
    </w:p>
    <w:p w14:paraId="6E0F2A90" w14:textId="7B042DD5" w:rsidR="00BC3709" w:rsidRPr="002E0565" w:rsidRDefault="007A4909" w:rsidP="00BC3709">
      <w:pPr>
        <w:spacing w:after="40"/>
        <w:rPr>
          <w:rFonts w:ascii="Arial" w:hAnsi="Arial"/>
          <w:sz w:val="20"/>
        </w:rPr>
      </w:pPr>
      <w:r w:rsidRPr="002E0565">
        <w:rPr>
          <w:rFonts w:ascii="Arial" w:hAnsi="Arial"/>
          <w:sz w:val="20"/>
        </w:rPr>
        <w:t>Assisted in penetration testing and risk assessments for healthcare systems, contributing to audit deliverables and compliance efforts under HIPAA and NIST guidelines.</w:t>
      </w:r>
    </w:p>
    <w:p w14:paraId="5FE11FD4" w14:textId="77777777" w:rsidR="00796589" w:rsidRPr="00796589" w:rsidRDefault="00796589" w:rsidP="00796589">
      <w:pPr>
        <w:pStyle w:val="ListParagraph"/>
        <w:numPr>
          <w:ilvl w:val="0"/>
          <w:numId w:val="23"/>
        </w:numPr>
        <w:ind w:left="270" w:hanging="270"/>
        <w:rPr>
          <w:rFonts w:ascii="Arial" w:hAnsi="Arial"/>
          <w:sz w:val="20"/>
        </w:rPr>
      </w:pPr>
      <w:r w:rsidRPr="00796589">
        <w:rPr>
          <w:rFonts w:ascii="Arial" w:hAnsi="Arial"/>
          <w:sz w:val="20"/>
        </w:rPr>
        <w:t>Conducted vulnerability scans and manual testing of healthcare systems to identify misconfigurations and insecure protocols.</w:t>
      </w:r>
    </w:p>
    <w:p w14:paraId="5A8F02F9" w14:textId="77777777" w:rsidR="00796589" w:rsidRPr="00796589" w:rsidRDefault="00796589" w:rsidP="00796589">
      <w:pPr>
        <w:pStyle w:val="ListParagraph"/>
        <w:numPr>
          <w:ilvl w:val="0"/>
          <w:numId w:val="23"/>
        </w:numPr>
        <w:ind w:left="270" w:hanging="270"/>
        <w:rPr>
          <w:rFonts w:ascii="Arial" w:hAnsi="Arial"/>
          <w:sz w:val="20"/>
        </w:rPr>
      </w:pPr>
      <w:r w:rsidRPr="00796589">
        <w:rPr>
          <w:rFonts w:ascii="Arial" w:hAnsi="Arial"/>
          <w:sz w:val="20"/>
        </w:rPr>
        <w:t>Assisted in mapping findings to NIST 800-53 and HIPAA Security Rule requirements.</w:t>
      </w:r>
    </w:p>
    <w:p w14:paraId="3B71E712" w14:textId="77777777" w:rsidR="00796589" w:rsidRPr="00796589" w:rsidRDefault="00796589" w:rsidP="00796589">
      <w:pPr>
        <w:pStyle w:val="ListParagraph"/>
        <w:numPr>
          <w:ilvl w:val="0"/>
          <w:numId w:val="23"/>
        </w:numPr>
        <w:ind w:left="270" w:hanging="270"/>
        <w:rPr>
          <w:rFonts w:ascii="Arial" w:hAnsi="Arial"/>
          <w:sz w:val="20"/>
        </w:rPr>
      </w:pPr>
      <w:r w:rsidRPr="00796589">
        <w:rPr>
          <w:rFonts w:ascii="Arial" w:hAnsi="Arial"/>
          <w:sz w:val="20"/>
        </w:rPr>
        <w:t>Collaborated with senior consultants to prepare client-facing reports and remediation strategies.</w:t>
      </w:r>
    </w:p>
    <w:p w14:paraId="1D1F6F28" w14:textId="1BBA6480" w:rsidR="002C69AA" w:rsidRDefault="00796589" w:rsidP="00796589">
      <w:pPr>
        <w:pStyle w:val="ListParagraph"/>
        <w:numPr>
          <w:ilvl w:val="0"/>
          <w:numId w:val="23"/>
        </w:numPr>
        <w:ind w:left="270" w:hanging="270"/>
        <w:rPr>
          <w:rFonts w:ascii="Arial" w:hAnsi="Arial"/>
          <w:sz w:val="20"/>
        </w:rPr>
      </w:pPr>
      <w:r w:rsidRPr="00796589">
        <w:rPr>
          <w:rFonts w:ascii="Arial" w:hAnsi="Arial"/>
          <w:sz w:val="20"/>
        </w:rPr>
        <w:t>Participated in client meetings to explain technical risks and support compliance planning.</w:t>
      </w:r>
    </w:p>
    <w:p w14:paraId="00563967" w14:textId="1DD0B293" w:rsidR="00BA4C1B" w:rsidRDefault="00BA4C1B">
      <w:pPr>
        <w:rPr>
          <w:rFonts w:ascii="Arial" w:hAnsi="Arial"/>
          <w:sz w:val="20"/>
        </w:rPr>
      </w:pPr>
      <w:r>
        <w:rPr>
          <w:rFonts w:ascii="Arial" w:hAnsi="Arial"/>
          <w:sz w:val="20"/>
        </w:rPr>
        <w:br w:type="page"/>
      </w:r>
    </w:p>
    <w:p w14:paraId="43221771" w14:textId="6B5AFBDA" w:rsidR="0068501E" w:rsidRDefault="00AE18BB" w:rsidP="00AB0FBF">
      <w:pPr>
        <w:spacing w:after="100"/>
        <w:rPr>
          <w:rFonts w:ascii="Arial" w:hAnsi="Arial"/>
          <w:b/>
          <w:sz w:val="20"/>
        </w:rPr>
      </w:pPr>
      <w:r>
        <w:rPr>
          <w:sz w:val="21"/>
          <w:szCs w:val="22"/>
        </w:rPr>
        <w:lastRenderedPageBreak/>
        <w:t>STADTWERKE LUTHERST</w:t>
      </w:r>
      <w:r w:rsidR="00537EFB">
        <w:rPr>
          <w:sz w:val="21"/>
          <w:szCs w:val="22"/>
        </w:rPr>
        <w:t xml:space="preserve">DT WITTENBERG </w:t>
      </w:r>
      <w:r w:rsidRPr="00027E70">
        <w:rPr>
          <w:sz w:val="21"/>
          <w:szCs w:val="22"/>
        </w:rPr>
        <w:t xml:space="preserve">• </w:t>
      </w:r>
      <w:r w:rsidR="00537EFB">
        <w:rPr>
          <w:sz w:val="21"/>
          <w:szCs w:val="22"/>
        </w:rPr>
        <w:t>Wittenberg</w:t>
      </w:r>
      <w:r>
        <w:rPr>
          <w:sz w:val="21"/>
          <w:szCs w:val="22"/>
        </w:rPr>
        <w:t xml:space="preserve">, </w:t>
      </w:r>
      <w:r w:rsidR="00537EFB">
        <w:rPr>
          <w:sz w:val="21"/>
          <w:szCs w:val="22"/>
        </w:rPr>
        <w:t xml:space="preserve">Germany </w:t>
      </w:r>
      <w:r w:rsidRPr="00027E70">
        <w:rPr>
          <w:sz w:val="21"/>
          <w:szCs w:val="22"/>
        </w:rPr>
        <w:t>(</w:t>
      </w:r>
      <w:r w:rsidR="00BB4023">
        <w:rPr>
          <w:sz w:val="21"/>
          <w:szCs w:val="22"/>
        </w:rPr>
        <w:t>April 2022</w:t>
      </w:r>
      <w:r w:rsidRPr="00027E70">
        <w:rPr>
          <w:sz w:val="21"/>
          <w:szCs w:val="22"/>
        </w:rPr>
        <w:t>)</w:t>
      </w:r>
    </w:p>
    <w:p w14:paraId="17F9C043" w14:textId="06E53CCE" w:rsidR="009A1A5B" w:rsidRDefault="001641C6" w:rsidP="00AB0FBF">
      <w:pPr>
        <w:spacing w:after="100"/>
        <w:rPr>
          <w:rFonts w:ascii="Arial" w:hAnsi="Arial"/>
          <w:b/>
          <w:sz w:val="20"/>
        </w:rPr>
      </w:pPr>
      <w:r w:rsidRPr="00D43503">
        <w:rPr>
          <w:rFonts w:ascii="Arial" w:hAnsi="Arial"/>
          <w:b/>
          <w:sz w:val="20"/>
        </w:rPr>
        <w:t xml:space="preserve">Information Technology </w:t>
      </w:r>
      <w:r w:rsidR="00BB4023">
        <w:rPr>
          <w:rFonts w:ascii="Arial" w:hAnsi="Arial"/>
          <w:b/>
          <w:sz w:val="20"/>
        </w:rPr>
        <w:t>Intern</w:t>
      </w:r>
    </w:p>
    <w:p w14:paraId="1D049269" w14:textId="4A3B1A52" w:rsidR="00BD7042" w:rsidRPr="002E0565" w:rsidRDefault="002E0565" w:rsidP="00AB0FBF">
      <w:pPr>
        <w:spacing w:after="100"/>
        <w:rPr>
          <w:rFonts w:ascii="Arial" w:hAnsi="Arial"/>
          <w:b/>
          <w:sz w:val="20"/>
        </w:rPr>
      </w:pPr>
      <w:r w:rsidRPr="002E0565">
        <w:rPr>
          <w:rFonts w:ascii="Arial" w:hAnsi="Arial"/>
          <w:sz w:val="20"/>
        </w:rPr>
        <w:t>Supported IT operations and security initiatives by configuring mobile systems and assisting in secure software deployment for municipal infrastructure.</w:t>
      </w:r>
    </w:p>
    <w:p w14:paraId="23BA7371" w14:textId="77777777" w:rsidR="000F345E" w:rsidRPr="000F345E" w:rsidRDefault="000F345E" w:rsidP="000F345E">
      <w:pPr>
        <w:numPr>
          <w:ilvl w:val="0"/>
          <w:numId w:val="13"/>
        </w:numPr>
        <w:tabs>
          <w:tab w:val="clear" w:pos="720"/>
          <w:tab w:val="left" w:pos="270"/>
          <w:tab w:val="num" w:pos="810"/>
        </w:tabs>
        <w:ind w:left="270" w:hanging="270"/>
        <w:rPr>
          <w:rFonts w:ascii="Arial" w:hAnsi="Arial"/>
          <w:sz w:val="20"/>
        </w:rPr>
      </w:pPr>
      <w:r w:rsidRPr="000F345E">
        <w:rPr>
          <w:rFonts w:ascii="Arial" w:hAnsi="Arial"/>
          <w:sz w:val="20"/>
        </w:rPr>
        <w:t>Configured and deployed secure mobile workstations for staff, ensuring encryption and access control policies were enforced.</w:t>
      </w:r>
    </w:p>
    <w:p w14:paraId="42EB8A32" w14:textId="77777777" w:rsidR="000F345E" w:rsidRPr="000F345E" w:rsidRDefault="000F345E" w:rsidP="000F345E">
      <w:pPr>
        <w:numPr>
          <w:ilvl w:val="0"/>
          <w:numId w:val="13"/>
        </w:numPr>
        <w:tabs>
          <w:tab w:val="clear" w:pos="720"/>
          <w:tab w:val="left" w:pos="270"/>
          <w:tab w:val="num" w:pos="810"/>
        </w:tabs>
        <w:ind w:left="270" w:hanging="270"/>
        <w:rPr>
          <w:rFonts w:ascii="Arial" w:hAnsi="Arial"/>
          <w:sz w:val="20"/>
        </w:rPr>
      </w:pPr>
      <w:r w:rsidRPr="000F345E">
        <w:rPr>
          <w:rFonts w:ascii="Arial" w:hAnsi="Arial"/>
          <w:sz w:val="20"/>
        </w:rPr>
        <w:t>Assisted in software testing and troubleshooting for operational efficiency and data protection.</w:t>
      </w:r>
    </w:p>
    <w:p w14:paraId="61217954" w14:textId="77777777" w:rsidR="000F345E" w:rsidRPr="000F345E" w:rsidRDefault="000F345E" w:rsidP="000F345E">
      <w:pPr>
        <w:numPr>
          <w:ilvl w:val="0"/>
          <w:numId w:val="13"/>
        </w:numPr>
        <w:tabs>
          <w:tab w:val="clear" w:pos="720"/>
          <w:tab w:val="left" w:pos="270"/>
          <w:tab w:val="num" w:pos="810"/>
        </w:tabs>
        <w:ind w:left="270" w:hanging="270"/>
        <w:rPr>
          <w:rFonts w:ascii="Arial" w:hAnsi="Arial"/>
          <w:sz w:val="20"/>
        </w:rPr>
      </w:pPr>
      <w:r w:rsidRPr="000F345E">
        <w:rPr>
          <w:rFonts w:ascii="Arial" w:hAnsi="Arial"/>
          <w:sz w:val="20"/>
        </w:rPr>
        <w:t>Documented system configurations and contributed to internal IT knowledge base.</w:t>
      </w:r>
    </w:p>
    <w:p w14:paraId="50139730" w14:textId="4B219097" w:rsidR="006D6FF3" w:rsidRPr="000F345E" w:rsidRDefault="000F345E" w:rsidP="000F345E">
      <w:pPr>
        <w:numPr>
          <w:ilvl w:val="0"/>
          <w:numId w:val="13"/>
        </w:numPr>
        <w:tabs>
          <w:tab w:val="clear" w:pos="720"/>
          <w:tab w:val="left" w:pos="270"/>
          <w:tab w:val="num" w:pos="810"/>
        </w:tabs>
        <w:ind w:left="270" w:hanging="270"/>
        <w:rPr>
          <w:rFonts w:ascii="Arial" w:hAnsi="Arial"/>
          <w:sz w:val="20"/>
        </w:rPr>
      </w:pPr>
      <w:r w:rsidRPr="000F345E">
        <w:rPr>
          <w:rFonts w:ascii="Arial" w:hAnsi="Arial"/>
          <w:sz w:val="20"/>
        </w:rPr>
        <w:t>Supported community-focused digital initiatives through technical setup and user support.</w:t>
      </w:r>
      <w:r w:rsidR="00BD7042" w:rsidRPr="00BD7042">
        <w:rPr>
          <w:rFonts w:ascii="Arial" w:hAnsi="Arial"/>
          <w:sz w:val="20"/>
        </w:rPr>
        <w:cr/>
      </w:r>
    </w:p>
    <w:p w14:paraId="2110F5A5" w14:textId="69DFFA39" w:rsidR="006D6FF3" w:rsidRDefault="006D6FF3" w:rsidP="00AB0FBF">
      <w:pPr>
        <w:spacing w:after="100"/>
        <w:rPr>
          <w:rFonts w:ascii="Arial" w:hAnsi="Arial"/>
          <w:b/>
          <w:sz w:val="20"/>
          <w:szCs w:val="20"/>
        </w:rPr>
      </w:pPr>
      <w:r>
        <w:rPr>
          <w:sz w:val="21"/>
          <w:szCs w:val="22"/>
        </w:rPr>
        <w:t xml:space="preserve">WITTENBERG PLASMA LABORTORIES </w:t>
      </w:r>
      <w:r w:rsidRPr="00027E70">
        <w:rPr>
          <w:sz w:val="21"/>
          <w:szCs w:val="22"/>
        </w:rPr>
        <w:t xml:space="preserve">• </w:t>
      </w:r>
      <w:r w:rsidR="00EA7482">
        <w:rPr>
          <w:sz w:val="21"/>
          <w:szCs w:val="22"/>
        </w:rPr>
        <w:t xml:space="preserve">Springfield, OH </w:t>
      </w:r>
      <w:r w:rsidRPr="00027E70">
        <w:rPr>
          <w:sz w:val="21"/>
          <w:szCs w:val="22"/>
        </w:rPr>
        <w:t>(</w:t>
      </w:r>
      <w:r w:rsidR="00EA7482">
        <w:rPr>
          <w:sz w:val="21"/>
          <w:szCs w:val="22"/>
        </w:rPr>
        <w:t>May 2021 – November 2021</w:t>
      </w:r>
      <w:r w:rsidRPr="00027E70">
        <w:rPr>
          <w:sz w:val="21"/>
          <w:szCs w:val="22"/>
        </w:rPr>
        <w:t>)</w:t>
      </w:r>
    </w:p>
    <w:p w14:paraId="4EAA9905" w14:textId="415F25A0" w:rsidR="00ED779A" w:rsidRDefault="000947F1" w:rsidP="00AB0FBF">
      <w:pPr>
        <w:spacing w:after="100"/>
        <w:rPr>
          <w:rFonts w:ascii="Arial" w:hAnsi="Arial"/>
          <w:sz w:val="20"/>
          <w:szCs w:val="20"/>
        </w:rPr>
      </w:pPr>
      <w:r>
        <w:rPr>
          <w:rFonts w:ascii="Arial" w:hAnsi="Arial"/>
          <w:b/>
          <w:sz w:val="20"/>
          <w:szCs w:val="20"/>
        </w:rPr>
        <w:t xml:space="preserve">Dusty Plasma Physics </w:t>
      </w:r>
      <w:r w:rsidR="00EA7482">
        <w:rPr>
          <w:rFonts w:ascii="Arial" w:hAnsi="Arial"/>
          <w:b/>
          <w:sz w:val="20"/>
          <w:szCs w:val="20"/>
        </w:rPr>
        <w:t>Internship</w:t>
      </w:r>
      <w:r w:rsidR="007764C7" w:rsidRPr="003A7363">
        <w:rPr>
          <w:rFonts w:ascii="Arial" w:hAnsi="Arial"/>
          <w:sz w:val="20"/>
          <w:szCs w:val="20"/>
        </w:rPr>
        <w:t xml:space="preserve"> </w:t>
      </w:r>
    </w:p>
    <w:p w14:paraId="1E8706FE" w14:textId="3974BCE0" w:rsidR="00501BBC" w:rsidRPr="002E0565" w:rsidRDefault="002E0565" w:rsidP="00AB0FBF">
      <w:pPr>
        <w:spacing w:after="100"/>
        <w:rPr>
          <w:rFonts w:ascii="Arial" w:hAnsi="Arial"/>
          <w:sz w:val="20"/>
          <w:szCs w:val="20"/>
        </w:rPr>
      </w:pPr>
      <w:r w:rsidRPr="002E0565">
        <w:rPr>
          <w:rFonts w:ascii="Arial" w:hAnsi="Arial"/>
          <w:sz w:val="20"/>
        </w:rPr>
        <w:t>Conducted independent research on plasma systems for NASA/DoD-funded projects, integrating technical design and data analysis to support experimental outcomes.</w:t>
      </w:r>
    </w:p>
    <w:p w14:paraId="01FE34EA" w14:textId="77777777" w:rsidR="00917575" w:rsidRPr="00917575" w:rsidRDefault="00917575" w:rsidP="00917575">
      <w:pPr>
        <w:numPr>
          <w:ilvl w:val="0"/>
          <w:numId w:val="13"/>
        </w:numPr>
        <w:tabs>
          <w:tab w:val="clear" w:pos="720"/>
          <w:tab w:val="left" w:pos="270"/>
          <w:tab w:val="num" w:pos="900"/>
        </w:tabs>
        <w:ind w:left="270" w:hanging="270"/>
        <w:rPr>
          <w:rFonts w:ascii="Arial" w:hAnsi="Arial"/>
          <w:sz w:val="20"/>
        </w:rPr>
      </w:pPr>
      <w:r w:rsidRPr="00917575">
        <w:rPr>
          <w:rFonts w:ascii="Arial" w:hAnsi="Arial"/>
          <w:sz w:val="20"/>
        </w:rPr>
        <w:t>Designed and built a vacuum chamber for dusty plasma experiments, integrating sensors and control systems.</w:t>
      </w:r>
    </w:p>
    <w:p w14:paraId="10409382" w14:textId="77777777" w:rsidR="00917575" w:rsidRPr="00917575" w:rsidRDefault="00917575" w:rsidP="00917575">
      <w:pPr>
        <w:numPr>
          <w:ilvl w:val="0"/>
          <w:numId w:val="13"/>
        </w:numPr>
        <w:tabs>
          <w:tab w:val="clear" w:pos="720"/>
          <w:tab w:val="left" w:pos="270"/>
          <w:tab w:val="num" w:pos="900"/>
        </w:tabs>
        <w:ind w:left="270" w:hanging="270"/>
        <w:rPr>
          <w:rFonts w:ascii="Arial" w:hAnsi="Arial"/>
          <w:sz w:val="20"/>
        </w:rPr>
      </w:pPr>
      <w:r w:rsidRPr="00917575">
        <w:rPr>
          <w:rFonts w:ascii="Arial" w:hAnsi="Arial"/>
          <w:sz w:val="20"/>
        </w:rPr>
        <w:t>Collected and analyzed data using Python and MATLAB to model plasma behavior under varying conditions.</w:t>
      </w:r>
    </w:p>
    <w:p w14:paraId="186792EF" w14:textId="77777777" w:rsidR="00917575" w:rsidRPr="00917575" w:rsidRDefault="00917575" w:rsidP="00917575">
      <w:pPr>
        <w:numPr>
          <w:ilvl w:val="0"/>
          <w:numId w:val="13"/>
        </w:numPr>
        <w:tabs>
          <w:tab w:val="clear" w:pos="720"/>
          <w:tab w:val="left" w:pos="270"/>
          <w:tab w:val="num" w:pos="900"/>
        </w:tabs>
        <w:ind w:left="270" w:hanging="270"/>
        <w:rPr>
          <w:rFonts w:ascii="Arial" w:hAnsi="Arial"/>
          <w:sz w:val="20"/>
        </w:rPr>
      </w:pPr>
      <w:r w:rsidRPr="00917575">
        <w:rPr>
          <w:rFonts w:ascii="Arial" w:hAnsi="Arial"/>
          <w:sz w:val="20"/>
        </w:rPr>
        <w:t>Presented findings at the APS-DPP conference, demonstrating technical communication and research methodology.</w:t>
      </w:r>
    </w:p>
    <w:p w14:paraId="1A59B227" w14:textId="587CA7D9" w:rsidR="00D75459" w:rsidRDefault="00917575" w:rsidP="00917575">
      <w:pPr>
        <w:numPr>
          <w:ilvl w:val="0"/>
          <w:numId w:val="13"/>
        </w:numPr>
        <w:tabs>
          <w:tab w:val="clear" w:pos="720"/>
          <w:tab w:val="left" w:pos="270"/>
          <w:tab w:val="num" w:pos="900"/>
        </w:tabs>
        <w:ind w:left="270" w:hanging="270"/>
        <w:rPr>
          <w:rFonts w:ascii="Arial" w:hAnsi="Arial"/>
          <w:sz w:val="20"/>
        </w:rPr>
      </w:pPr>
      <w:r w:rsidRPr="00917575">
        <w:rPr>
          <w:rFonts w:ascii="Arial" w:hAnsi="Arial"/>
          <w:sz w:val="20"/>
        </w:rPr>
        <w:t>Maintained lab documentation and safety protocols for federally funded research.</w:t>
      </w:r>
      <w:r w:rsidR="000947F1" w:rsidRPr="000947F1">
        <w:rPr>
          <w:rFonts w:ascii="Arial" w:hAnsi="Arial"/>
          <w:sz w:val="20"/>
        </w:rPr>
        <w:cr/>
      </w:r>
      <w:r w:rsidR="00D75459">
        <w:rPr>
          <w:rFonts w:ascii="Arial" w:hAnsi="Arial"/>
          <w:sz w:val="20"/>
        </w:rPr>
        <w:t xml:space="preserve"> </w:t>
      </w:r>
    </w:p>
    <w:p w14:paraId="5C284404" w14:textId="77777777" w:rsidR="00BA4C1B" w:rsidRDefault="00BA4C1B" w:rsidP="00BA4C1B">
      <w:pPr>
        <w:spacing w:before="100" w:after="100"/>
        <w:rPr>
          <w:rFonts w:ascii="Arial" w:hAnsi="Arial"/>
          <w:b/>
          <w:bCs/>
          <w:sz w:val="20"/>
          <w:szCs w:val="20"/>
        </w:rPr>
      </w:pPr>
      <w:r>
        <w:rPr>
          <w:noProof/>
        </w:rPr>
        <mc:AlternateContent>
          <mc:Choice Requires="wps">
            <w:drawing>
              <wp:anchor distT="4294967294" distB="4294967294" distL="114300" distR="114300" simplePos="0" relativeHeight="251662336" behindDoc="0" locked="0" layoutInCell="1" allowOverlap="1" wp14:anchorId="7406FA05" wp14:editId="4AB28894">
                <wp:simplePos x="0" y="0"/>
                <wp:positionH relativeFrom="column">
                  <wp:posOffset>2139315</wp:posOffset>
                </wp:positionH>
                <wp:positionV relativeFrom="paragraph">
                  <wp:posOffset>128212</wp:posOffset>
                </wp:positionV>
                <wp:extent cx="3804285" cy="0"/>
                <wp:effectExtent l="0" t="19050" r="24765" b="19050"/>
                <wp:wrapNone/>
                <wp:docPr id="2"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04285"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67F6E3" id="Line 5" o:spid="_x0000_s1026" style="position:absolute;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68.45pt,10.1pt" to="468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" strokeweight="2.25pt"/>
            </w:pict>
          </mc:Fallback>
        </mc:AlternateContent>
      </w:r>
      <w:r>
        <w:rPr>
          <w:rFonts w:ascii="Arial" w:hAnsi="Arial"/>
          <w:b/>
          <w:bCs/>
          <w:noProof/>
          <w:sz w:val="20"/>
          <w:szCs w:val="20"/>
        </w:rPr>
        <w:t>PROFESSIONAL CERTIFICATION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25"/>
      </w:tblGrid>
      <w:tr w:rsidR="00BA4C1B" w:rsidRPr="00EA4913" w14:paraId="430BB552" w14:textId="77777777" w:rsidTr="005E43EC">
        <w:tc>
          <w:tcPr>
            <w:tcW w:w="5125" w:type="dxa"/>
          </w:tcPr>
          <w:p w14:paraId="0FC63C80" w14:textId="77777777" w:rsidR="00BA4C1B" w:rsidRPr="009A77D0" w:rsidRDefault="00BA4C1B" w:rsidP="00BA4C1B">
            <w:pPr>
              <w:pStyle w:val="ListParagraph"/>
              <w:numPr>
                <w:ilvl w:val="0"/>
                <w:numId w:val="13"/>
              </w:numPr>
              <w:tabs>
                <w:tab w:val="left" w:pos="270"/>
              </w:tabs>
              <w:ind w:hanging="720"/>
              <w:rPr>
                <w:szCs w:val="22"/>
              </w:rPr>
            </w:pPr>
            <w:r w:rsidRPr="009A77D0">
              <w:rPr>
                <w:szCs w:val="22"/>
              </w:rPr>
              <w:t>CMMC CCP – CMMC Certified Professional</w:t>
            </w:r>
          </w:p>
        </w:tc>
      </w:tr>
      <w:tr w:rsidR="00BA4C1B" w:rsidRPr="00EA4913" w14:paraId="7FEC4172" w14:textId="77777777" w:rsidTr="005E43EC">
        <w:tc>
          <w:tcPr>
            <w:tcW w:w="5125" w:type="dxa"/>
          </w:tcPr>
          <w:p w14:paraId="3337D4D2" w14:textId="77777777" w:rsidR="00BA4C1B" w:rsidRPr="009A77D0" w:rsidRDefault="00BA4C1B" w:rsidP="00BA4C1B">
            <w:pPr>
              <w:pStyle w:val="ListParagraph"/>
              <w:numPr>
                <w:ilvl w:val="0"/>
                <w:numId w:val="13"/>
              </w:numPr>
              <w:tabs>
                <w:tab w:val="left" w:pos="270"/>
              </w:tabs>
              <w:ind w:hanging="720"/>
              <w:rPr>
                <w:szCs w:val="22"/>
              </w:rPr>
            </w:pPr>
            <w:r w:rsidRPr="009A77D0">
              <w:rPr>
                <w:szCs w:val="22"/>
              </w:rPr>
              <w:t xml:space="preserve">CompTIA Security+ </w:t>
            </w:r>
          </w:p>
        </w:tc>
      </w:tr>
      <w:tr w:rsidR="00BA4C1B" w:rsidRPr="00EA4913" w14:paraId="45AF601C" w14:textId="77777777" w:rsidTr="005E43EC">
        <w:tc>
          <w:tcPr>
            <w:tcW w:w="5125" w:type="dxa"/>
          </w:tcPr>
          <w:p w14:paraId="2597A55B" w14:textId="77777777" w:rsidR="00BA4C1B" w:rsidRPr="009A77D0" w:rsidRDefault="00BA4C1B" w:rsidP="00BA4C1B">
            <w:pPr>
              <w:pStyle w:val="ListParagraph"/>
              <w:numPr>
                <w:ilvl w:val="0"/>
                <w:numId w:val="13"/>
              </w:numPr>
              <w:tabs>
                <w:tab w:val="left" w:pos="270"/>
              </w:tabs>
              <w:ind w:hanging="720"/>
              <w:rPr>
                <w:szCs w:val="22"/>
              </w:rPr>
            </w:pPr>
            <w:r w:rsidRPr="009A77D0">
              <w:rPr>
                <w:szCs w:val="22"/>
              </w:rPr>
              <w:t>ISC2 CC – Certified in Cybersecurity</w:t>
            </w:r>
          </w:p>
        </w:tc>
      </w:tr>
    </w:tbl>
    <w:p w14:paraId="4BD4A9E0" w14:textId="77777777" w:rsidR="00CA1BFE" w:rsidRDefault="00CA1BFE" w:rsidP="00AB0FBF">
      <w:pPr>
        <w:rPr>
          <w:rFonts w:ascii="Arial" w:hAnsi="Arial"/>
          <w:sz w:val="16"/>
        </w:rPr>
      </w:pPr>
    </w:p>
    <w:p w14:paraId="3AAB6401" w14:textId="77777777" w:rsidR="00BA4C1B" w:rsidRDefault="00BA4C1B" w:rsidP="00AB0FBF">
      <w:pPr>
        <w:rPr>
          <w:rFonts w:ascii="Arial" w:hAnsi="Arial"/>
          <w:sz w:val="16"/>
        </w:rPr>
      </w:pPr>
    </w:p>
    <w:p w14:paraId="3885C25B" w14:textId="77777777" w:rsidR="004A5F30" w:rsidRPr="00ED1F0B" w:rsidRDefault="003067F8" w:rsidP="00AB0FBF">
      <w:pPr>
        <w:spacing w:after="100"/>
        <w:rPr>
          <w:rFonts w:ascii="Arial" w:hAnsi="Arial" w:cs="Arial"/>
          <w:b/>
          <w:bCs/>
          <w:sz w:val="20"/>
          <w:szCs w:val="20"/>
        </w:rPr>
      </w:pPr>
      <w:r>
        <w:rPr>
          <w:noProof/>
        </w:rPr>
        <mc:AlternateContent>
          <mc:Choice Requires="wps">
            <w:drawing>
              <wp:anchor distT="4294967294" distB="4294967294" distL="114300" distR="114300" simplePos="0" relativeHeight="251660288" behindDoc="0" locked="0" layoutInCell="1" allowOverlap="1" wp14:anchorId="34C4EE56" wp14:editId="0E6B0F5C">
                <wp:simplePos x="0" y="0"/>
                <wp:positionH relativeFrom="column">
                  <wp:posOffset>871220</wp:posOffset>
                </wp:positionH>
                <wp:positionV relativeFrom="paragraph">
                  <wp:posOffset>71062</wp:posOffset>
                </wp:positionV>
                <wp:extent cx="5072380" cy="0"/>
                <wp:effectExtent l="0" t="19050" r="33020" b="19050"/>
                <wp:wrapNone/>
                <wp:docPr id="3"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07238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8453F6" id="Line 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68.6pt,5.6pt" to="468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" strokeweight="2.25pt"/>
            </w:pict>
          </mc:Fallback>
        </mc:AlternateContent>
      </w:r>
      <w:r w:rsidR="004A5F30" w:rsidRPr="00ED1F0B">
        <w:rPr>
          <w:rFonts w:ascii="Arial" w:hAnsi="Arial" w:cs="Arial"/>
          <w:b/>
          <w:bCs/>
          <w:noProof/>
          <w:sz w:val="20"/>
          <w:szCs w:val="20"/>
          <w:lang w:eastAsia="ja-JP"/>
        </w:rPr>
        <w:t>EDUCATION</w:t>
      </w:r>
    </w:p>
    <w:p w14:paraId="2E1CF91A" w14:textId="281AC7CB" w:rsidR="009B3E69" w:rsidRDefault="0053315E" w:rsidP="00AB0FBF">
      <w:pPr>
        <w:rPr>
          <w:rFonts w:ascii="Arial" w:hAnsi="Arial"/>
          <w:b/>
          <w:sz w:val="20"/>
          <w:szCs w:val="20"/>
        </w:rPr>
      </w:pPr>
      <w:r>
        <w:rPr>
          <w:rFonts w:ascii="Arial" w:hAnsi="Arial"/>
          <w:b/>
          <w:sz w:val="20"/>
          <w:szCs w:val="20"/>
        </w:rPr>
        <w:t>Bachelor of Arts</w:t>
      </w:r>
      <w:r w:rsidR="004E0318">
        <w:rPr>
          <w:rFonts w:ascii="Arial" w:hAnsi="Arial"/>
          <w:b/>
          <w:sz w:val="20"/>
          <w:szCs w:val="20"/>
        </w:rPr>
        <w:t xml:space="preserve"> in </w:t>
      </w:r>
      <w:r w:rsidR="004E0318" w:rsidRPr="004E0318">
        <w:rPr>
          <w:rFonts w:ascii="Arial" w:hAnsi="Arial"/>
          <w:b/>
          <w:sz w:val="20"/>
          <w:szCs w:val="20"/>
        </w:rPr>
        <w:t xml:space="preserve">Computer Science with </w:t>
      </w:r>
      <w:r w:rsidR="008555A1">
        <w:rPr>
          <w:rFonts w:ascii="Arial" w:hAnsi="Arial"/>
          <w:b/>
          <w:sz w:val="20"/>
          <w:szCs w:val="20"/>
        </w:rPr>
        <w:t xml:space="preserve">a </w:t>
      </w:r>
      <w:r w:rsidR="009316E1" w:rsidRPr="004E0318">
        <w:rPr>
          <w:rFonts w:ascii="Arial" w:hAnsi="Arial"/>
          <w:b/>
          <w:sz w:val="20"/>
          <w:szCs w:val="20"/>
        </w:rPr>
        <w:t xml:space="preserve">Concentration </w:t>
      </w:r>
      <w:r w:rsidR="009316E1">
        <w:rPr>
          <w:rFonts w:ascii="Arial" w:hAnsi="Arial"/>
          <w:b/>
          <w:sz w:val="20"/>
          <w:szCs w:val="20"/>
        </w:rPr>
        <w:t xml:space="preserve">in </w:t>
      </w:r>
      <w:r w:rsidR="004E0318" w:rsidRPr="004E0318">
        <w:rPr>
          <w:rFonts w:ascii="Arial" w:hAnsi="Arial"/>
          <w:b/>
          <w:sz w:val="20"/>
          <w:szCs w:val="20"/>
        </w:rPr>
        <w:t>Cybersecurity</w:t>
      </w:r>
    </w:p>
    <w:p w14:paraId="1570D545" w14:textId="6FF4CC27" w:rsidR="004E0318" w:rsidRPr="008D0746" w:rsidRDefault="0053315E" w:rsidP="00AB0FBF">
      <w:pPr>
        <w:rPr>
          <w:rFonts w:ascii="Arial" w:hAnsi="Arial"/>
          <w:b/>
          <w:sz w:val="20"/>
          <w:szCs w:val="20"/>
        </w:rPr>
      </w:pPr>
      <w:r>
        <w:rPr>
          <w:rFonts w:ascii="Arial" w:hAnsi="Arial"/>
          <w:b/>
          <w:sz w:val="20"/>
          <w:szCs w:val="20"/>
        </w:rPr>
        <w:t>Bachelor of Arts</w:t>
      </w:r>
      <w:r w:rsidR="004E0318">
        <w:rPr>
          <w:rFonts w:ascii="Arial" w:hAnsi="Arial"/>
          <w:b/>
          <w:sz w:val="20"/>
          <w:szCs w:val="20"/>
        </w:rPr>
        <w:t xml:space="preserve"> in </w:t>
      </w:r>
      <w:r w:rsidR="004E0318" w:rsidRPr="004E0318">
        <w:rPr>
          <w:rFonts w:ascii="Arial" w:hAnsi="Arial"/>
          <w:b/>
          <w:sz w:val="20"/>
          <w:szCs w:val="20"/>
        </w:rPr>
        <w:t>Music Performance</w:t>
      </w:r>
    </w:p>
    <w:p w14:paraId="288D2659" w14:textId="4C2D4B0F" w:rsidR="009B3E69" w:rsidRDefault="00614F01" w:rsidP="00AB0FBF">
      <w:pPr>
        <w:spacing w:after="100"/>
        <w:rPr>
          <w:rFonts w:ascii="Arial" w:hAnsi="Arial"/>
          <w:sz w:val="20"/>
          <w:szCs w:val="20"/>
        </w:rPr>
      </w:pPr>
      <w:r>
        <w:rPr>
          <w:rFonts w:ascii="Arial" w:hAnsi="Arial"/>
          <w:sz w:val="20"/>
          <w:szCs w:val="20"/>
        </w:rPr>
        <w:t xml:space="preserve">Wittenberg University, </w:t>
      </w:r>
      <w:r w:rsidR="00152D90">
        <w:rPr>
          <w:rFonts w:ascii="Arial" w:hAnsi="Arial"/>
          <w:sz w:val="20"/>
          <w:szCs w:val="20"/>
        </w:rPr>
        <w:t>Springfield</w:t>
      </w:r>
      <w:r>
        <w:rPr>
          <w:rFonts w:ascii="Arial" w:hAnsi="Arial"/>
          <w:sz w:val="20"/>
          <w:szCs w:val="20"/>
        </w:rPr>
        <w:t>, OH</w:t>
      </w:r>
    </w:p>
    <w:p w14:paraId="1825E743" w14:textId="77777777" w:rsidR="00556E64" w:rsidRDefault="00556E64" w:rsidP="00AB0FBF">
      <w:pPr>
        <w:spacing w:after="100"/>
        <w:rPr>
          <w:rFonts w:ascii="Arial" w:hAnsi="Arial"/>
          <w:sz w:val="20"/>
          <w:szCs w:val="20"/>
        </w:rPr>
      </w:pPr>
    </w:p>
    <w:p w14:paraId="1943493B" w14:textId="7E0706B6" w:rsidR="00761F3E" w:rsidRPr="00ED1F0B" w:rsidRDefault="003067F8" w:rsidP="00AB0FBF">
      <w:pPr>
        <w:spacing w:before="120" w:after="100"/>
        <w:rPr>
          <w:rFonts w:ascii="Arial" w:hAnsi="Arial" w:cs="Arial"/>
          <w:b/>
          <w:bCs/>
          <w:sz w:val="20"/>
          <w:szCs w:val="20"/>
        </w:rPr>
      </w:pPr>
      <w:r w:rsidRPr="009E103C">
        <w:rPr>
          <w:b/>
          <w:bCs/>
          <w:noProof/>
        </w:rPr>
        <mc:AlternateContent>
          <mc:Choice Requires="wps">
            <w:drawing>
              <wp:anchor distT="4294967295" distB="4294967295" distL="114300" distR="114300" simplePos="0" relativeHeight="251659264" behindDoc="0" locked="0" layoutInCell="1" allowOverlap="1" wp14:anchorId="2A117B33" wp14:editId="2ED0B792">
                <wp:simplePos x="0" y="0"/>
                <wp:positionH relativeFrom="column">
                  <wp:posOffset>3065227</wp:posOffset>
                </wp:positionH>
                <wp:positionV relativeFrom="paragraph">
                  <wp:posOffset>98342</wp:posOffset>
                </wp:positionV>
                <wp:extent cx="2881133" cy="11099"/>
                <wp:effectExtent l="19050" t="19050" r="33655" b="27305"/>
                <wp:wrapNone/>
                <wp:docPr id="1"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881133" cy="11099"/>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63D270" id="Line 6"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41.35pt,7.75pt" to="468.2pt,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" strokeweight="2.25pt"/>
            </w:pict>
          </mc:Fallback>
        </mc:AlternateContent>
      </w:r>
      <w:r w:rsidR="009E103C" w:rsidRPr="009E103C">
        <w:rPr>
          <w:b/>
          <w:bCs/>
          <w:noProof/>
        </w:rPr>
        <w:t>MENTORSHIP</w:t>
      </w:r>
      <w:r w:rsidR="00D0301B">
        <w:rPr>
          <w:rFonts w:ascii="Arial" w:hAnsi="Arial" w:cs="Arial"/>
          <w:b/>
          <w:bCs/>
          <w:noProof/>
          <w:sz w:val="20"/>
          <w:szCs w:val="20"/>
          <w:lang w:eastAsia="ja-JP"/>
        </w:rPr>
        <w:t xml:space="preserve"> &amp; V</w:t>
      </w:r>
      <w:r w:rsidR="009E103C">
        <w:rPr>
          <w:rFonts w:ascii="Arial" w:hAnsi="Arial" w:cs="Arial"/>
          <w:b/>
          <w:bCs/>
          <w:noProof/>
          <w:sz w:val="20"/>
          <w:szCs w:val="20"/>
          <w:lang w:eastAsia="ja-JP"/>
        </w:rPr>
        <w:t>OLENTEERING</w:t>
      </w:r>
      <w:r w:rsidR="00D0301B">
        <w:rPr>
          <w:rFonts w:ascii="Arial" w:hAnsi="Arial" w:cs="Arial"/>
          <w:b/>
          <w:bCs/>
          <w:noProof/>
          <w:sz w:val="20"/>
          <w:szCs w:val="20"/>
          <w:lang w:eastAsia="ja-JP"/>
        </w:rPr>
        <w:t xml:space="preserve"> E</w:t>
      </w:r>
      <w:r w:rsidR="009E103C">
        <w:rPr>
          <w:rFonts w:ascii="Arial" w:hAnsi="Arial" w:cs="Arial"/>
          <w:b/>
          <w:bCs/>
          <w:noProof/>
          <w:sz w:val="20"/>
          <w:szCs w:val="20"/>
          <w:lang w:eastAsia="ja-JP"/>
        </w:rPr>
        <w:t>XPERIENCE</w:t>
      </w:r>
    </w:p>
    <w:p w14:paraId="41D8671A" w14:textId="6CC6F032" w:rsidR="00E92BFC" w:rsidRPr="00A724CB" w:rsidRDefault="00E92BFC" w:rsidP="00E92BFC">
      <w:pPr>
        <w:rPr>
          <w:rFonts w:ascii="Arial" w:hAnsi="Arial"/>
          <w:sz w:val="20"/>
          <w:szCs w:val="20"/>
        </w:rPr>
      </w:pPr>
      <w:r>
        <w:rPr>
          <w:sz w:val="21"/>
          <w:szCs w:val="22"/>
        </w:rPr>
        <w:t xml:space="preserve">SINGING HILL FARM WEBSITE DEVELOPMENT </w:t>
      </w:r>
      <w:r w:rsidRPr="00027E70">
        <w:rPr>
          <w:sz w:val="21"/>
          <w:szCs w:val="22"/>
        </w:rPr>
        <w:t>• (</w:t>
      </w:r>
      <w:r w:rsidR="00C567A6">
        <w:rPr>
          <w:sz w:val="21"/>
          <w:szCs w:val="22"/>
        </w:rPr>
        <w:t xml:space="preserve">April 2025 </w:t>
      </w:r>
      <w:r>
        <w:rPr>
          <w:sz w:val="21"/>
          <w:szCs w:val="22"/>
        </w:rPr>
        <w:t>– Present</w:t>
      </w:r>
      <w:r w:rsidRPr="00027E70">
        <w:rPr>
          <w:sz w:val="21"/>
          <w:szCs w:val="22"/>
        </w:rPr>
        <w:t>)</w:t>
      </w:r>
    </w:p>
    <w:p w14:paraId="5D1432E9" w14:textId="2D0B0E63" w:rsidR="00C20ECA" w:rsidRPr="00C20ECA" w:rsidRDefault="00C20ECA" w:rsidP="00C20ECA">
      <w:pPr>
        <w:pStyle w:val="ListParagraph"/>
        <w:numPr>
          <w:ilvl w:val="0"/>
          <w:numId w:val="21"/>
        </w:numPr>
        <w:spacing w:before="100" w:after="100"/>
        <w:ind w:left="270" w:hanging="270"/>
        <w:rPr>
          <w:rFonts w:ascii="Arial" w:hAnsi="Arial"/>
          <w:sz w:val="20"/>
        </w:rPr>
      </w:pPr>
      <w:r w:rsidRPr="00C20ECA">
        <w:rPr>
          <w:rFonts w:ascii="Arial" w:hAnsi="Arial"/>
          <w:sz w:val="20"/>
        </w:rPr>
        <w:t xml:space="preserve">Built and launched </w:t>
      </w:r>
      <w:hyperlink r:id="rId10" w:history="1">
        <w:r w:rsidR="00501975" w:rsidRPr="00C21126">
          <w:rPr>
            <w:rStyle w:val="Hyperlink"/>
            <w:rFonts w:ascii="Arial" w:hAnsi="Arial"/>
            <w:sz w:val="20"/>
          </w:rPr>
          <w:t>https://singinghillfarm.com</w:t>
        </w:r>
      </w:hyperlink>
      <w:r w:rsidR="00501975">
        <w:rPr>
          <w:rFonts w:ascii="Arial" w:hAnsi="Arial"/>
          <w:sz w:val="20"/>
        </w:rPr>
        <w:t xml:space="preserve"> </w:t>
      </w:r>
      <w:r w:rsidRPr="00C20ECA">
        <w:rPr>
          <w:rFonts w:ascii="Arial" w:hAnsi="Arial"/>
          <w:sz w:val="20"/>
        </w:rPr>
        <w:t>using HTML, CSS, and JavaScript, ensuring responsive design across devices.</w:t>
      </w:r>
    </w:p>
    <w:p w14:paraId="6AF1F2AD" w14:textId="77777777" w:rsidR="00C20ECA" w:rsidRPr="00C20ECA" w:rsidRDefault="00C20ECA" w:rsidP="00C20ECA">
      <w:pPr>
        <w:pStyle w:val="ListParagraph"/>
        <w:numPr>
          <w:ilvl w:val="0"/>
          <w:numId w:val="21"/>
        </w:numPr>
        <w:spacing w:before="100" w:after="100"/>
        <w:ind w:left="270" w:hanging="270"/>
        <w:rPr>
          <w:rFonts w:ascii="Arial" w:hAnsi="Arial"/>
          <w:sz w:val="20"/>
        </w:rPr>
      </w:pPr>
      <w:r w:rsidRPr="00C20ECA">
        <w:rPr>
          <w:rFonts w:ascii="Arial" w:hAnsi="Arial"/>
          <w:sz w:val="20"/>
        </w:rPr>
        <w:t>Implemented basic security measures including HTTPS, input validation, and secure contact forms.</w:t>
      </w:r>
    </w:p>
    <w:p w14:paraId="5EF7D57A" w14:textId="77777777" w:rsidR="00C20ECA" w:rsidRPr="00C20ECA" w:rsidRDefault="00C20ECA" w:rsidP="00C20ECA">
      <w:pPr>
        <w:pStyle w:val="ListParagraph"/>
        <w:numPr>
          <w:ilvl w:val="0"/>
          <w:numId w:val="21"/>
        </w:numPr>
        <w:spacing w:before="100" w:after="100"/>
        <w:ind w:left="270" w:hanging="270"/>
        <w:rPr>
          <w:rFonts w:ascii="Arial" w:hAnsi="Arial"/>
          <w:sz w:val="20"/>
        </w:rPr>
      </w:pPr>
      <w:r w:rsidRPr="00C20ECA">
        <w:rPr>
          <w:rFonts w:ascii="Arial" w:hAnsi="Arial"/>
          <w:sz w:val="20"/>
        </w:rPr>
        <w:t>Collaborated directly with the farm owner to define site architecture, user experience, and content strategy.</w:t>
      </w:r>
    </w:p>
    <w:p w14:paraId="61011D26" w14:textId="64C58242" w:rsidR="00E92BFC" w:rsidRPr="00045E75" w:rsidRDefault="00C20ECA" w:rsidP="00C20ECA">
      <w:pPr>
        <w:pStyle w:val="ListParagraph"/>
        <w:numPr>
          <w:ilvl w:val="0"/>
          <w:numId w:val="21"/>
        </w:numPr>
        <w:spacing w:before="100" w:after="100"/>
        <w:ind w:left="270" w:hanging="270"/>
        <w:rPr>
          <w:rFonts w:ascii="Arial" w:hAnsi="Arial"/>
          <w:sz w:val="20"/>
        </w:rPr>
      </w:pPr>
      <w:r w:rsidRPr="00C20ECA">
        <w:rPr>
          <w:rFonts w:ascii="Arial" w:hAnsi="Arial"/>
          <w:sz w:val="20"/>
        </w:rPr>
        <w:t>Provided ongoing maintenance and updates, including SEO optimization and performance tuning.</w:t>
      </w:r>
      <w:r w:rsidR="00CB2D7C">
        <w:rPr>
          <w:rFonts w:ascii="Arial" w:hAnsi="Arial"/>
          <w:sz w:val="20"/>
        </w:rPr>
        <w:t xml:space="preserve"> </w:t>
      </w:r>
    </w:p>
    <w:p w14:paraId="55C35673" w14:textId="77777777" w:rsidR="00E92BFC" w:rsidRPr="00501975" w:rsidRDefault="00E92BFC" w:rsidP="00AB0FBF">
      <w:pPr>
        <w:rPr>
          <w:sz w:val="12"/>
          <w:szCs w:val="14"/>
        </w:rPr>
      </w:pPr>
    </w:p>
    <w:p w14:paraId="3CB10117" w14:textId="02C835C4" w:rsidR="00A724CB" w:rsidRPr="00A724CB" w:rsidRDefault="00A30805" w:rsidP="00AB0FBF">
      <w:pPr>
        <w:rPr>
          <w:rFonts w:ascii="Arial" w:hAnsi="Arial"/>
          <w:sz w:val="20"/>
          <w:szCs w:val="20"/>
        </w:rPr>
      </w:pPr>
      <w:r>
        <w:rPr>
          <w:sz w:val="21"/>
          <w:szCs w:val="22"/>
        </w:rPr>
        <w:t xml:space="preserve">FIRST </w:t>
      </w:r>
      <w:r w:rsidR="0080787B">
        <w:rPr>
          <w:sz w:val="21"/>
          <w:szCs w:val="22"/>
        </w:rPr>
        <w:t xml:space="preserve">TECH CHALLENGE </w:t>
      </w:r>
      <w:r w:rsidRPr="00027E70">
        <w:rPr>
          <w:sz w:val="21"/>
          <w:szCs w:val="22"/>
        </w:rPr>
        <w:t>• (</w:t>
      </w:r>
      <w:r w:rsidR="0080787B">
        <w:rPr>
          <w:sz w:val="21"/>
          <w:szCs w:val="22"/>
        </w:rPr>
        <w:t>May 2019 – Present</w:t>
      </w:r>
      <w:r w:rsidRPr="00027E70">
        <w:rPr>
          <w:sz w:val="21"/>
          <w:szCs w:val="22"/>
        </w:rPr>
        <w:t>)</w:t>
      </w:r>
    </w:p>
    <w:p w14:paraId="5F9B1CDE" w14:textId="38A8287C" w:rsidR="00A724CB" w:rsidRDefault="00A724CB" w:rsidP="00C20ECA">
      <w:pPr>
        <w:pStyle w:val="ListParagraph"/>
        <w:numPr>
          <w:ilvl w:val="0"/>
          <w:numId w:val="21"/>
        </w:numPr>
        <w:spacing w:before="100" w:after="100"/>
        <w:ind w:left="270" w:hanging="270"/>
        <w:rPr>
          <w:rFonts w:ascii="Arial" w:hAnsi="Arial"/>
          <w:sz w:val="20"/>
        </w:rPr>
      </w:pPr>
      <w:r w:rsidRPr="00A724CB">
        <w:rPr>
          <w:rFonts w:ascii="Arial" w:hAnsi="Arial"/>
          <w:sz w:val="20"/>
        </w:rPr>
        <w:t xml:space="preserve">Established a robotics team in collaboration with </w:t>
      </w:r>
      <w:r w:rsidRPr="00152D90">
        <w:rPr>
          <w:rFonts w:ascii="Arial" w:hAnsi="Arial"/>
          <w:i/>
          <w:iCs/>
          <w:sz w:val="20"/>
        </w:rPr>
        <w:t>The Works</w:t>
      </w:r>
      <w:r w:rsidRPr="00A724CB">
        <w:rPr>
          <w:rFonts w:ascii="Arial" w:hAnsi="Arial"/>
          <w:sz w:val="20"/>
        </w:rPr>
        <w:t xml:space="preserve">, a local science </w:t>
      </w:r>
      <w:r w:rsidR="00152D90" w:rsidRPr="00A724CB">
        <w:rPr>
          <w:rFonts w:ascii="Arial" w:hAnsi="Arial"/>
          <w:sz w:val="20"/>
        </w:rPr>
        <w:t>museum.</w:t>
      </w:r>
    </w:p>
    <w:p w14:paraId="625D9FC8" w14:textId="7120DDD3" w:rsidR="00A724CB" w:rsidRDefault="00A724CB" w:rsidP="00C20ECA">
      <w:pPr>
        <w:pStyle w:val="ListParagraph"/>
        <w:numPr>
          <w:ilvl w:val="0"/>
          <w:numId w:val="21"/>
        </w:numPr>
        <w:spacing w:before="100" w:after="100"/>
        <w:ind w:left="270" w:hanging="270"/>
        <w:rPr>
          <w:rFonts w:ascii="Arial" w:hAnsi="Arial"/>
          <w:sz w:val="20"/>
        </w:rPr>
      </w:pPr>
      <w:r w:rsidRPr="00A724CB">
        <w:rPr>
          <w:rFonts w:ascii="Arial" w:hAnsi="Arial"/>
          <w:sz w:val="20"/>
        </w:rPr>
        <w:t xml:space="preserve">Sought and received local funding and sponsorship through community outreach and robotics </w:t>
      </w:r>
      <w:r w:rsidR="00152D90" w:rsidRPr="00A724CB">
        <w:rPr>
          <w:rFonts w:ascii="Arial" w:hAnsi="Arial"/>
          <w:sz w:val="20"/>
        </w:rPr>
        <w:t>demonstrations.</w:t>
      </w:r>
    </w:p>
    <w:p w14:paraId="68A3877E" w14:textId="16AC8A1B" w:rsidR="00A724CB" w:rsidRDefault="00152D90" w:rsidP="00C20ECA">
      <w:pPr>
        <w:pStyle w:val="ListParagraph"/>
        <w:numPr>
          <w:ilvl w:val="0"/>
          <w:numId w:val="21"/>
        </w:numPr>
        <w:spacing w:before="100" w:after="100"/>
        <w:ind w:left="270" w:hanging="270"/>
        <w:rPr>
          <w:rFonts w:ascii="Arial" w:hAnsi="Arial"/>
          <w:sz w:val="20"/>
        </w:rPr>
      </w:pPr>
      <w:r w:rsidRPr="00A724CB">
        <w:rPr>
          <w:rFonts w:ascii="Arial" w:hAnsi="Arial"/>
          <w:sz w:val="20"/>
        </w:rPr>
        <w:t>I taught</w:t>
      </w:r>
      <w:r w:rsidR="00A724CB" w:rsidRPr="00A724CB">
        <w:rPr>
          <w:rFonts w:ascii="Arial" w:hAnsi="Arial"/>
          <w:sz w:val="20"/>
        </w:rPr>
        <w:t xml:space="preserve"> designing, building, 3D printing, STEM, and programming skills to middle and</w:t>
      </w:r>
      <w:r w:rsidR="00A724CB">
        <w:rPr>
          <w:rFonts w:ascii="Arial" w:hAnsi="Arial"/>
          <w:sz w:val="20"/>
        </w:rPr>
        <w:t xml:space="preserve"> </w:t>
      </w:r>
      <w:r w:rsidR="00A724CB" w:rsidRPr="00A724CB">
        <w:rPr>
          <w:rFonts w:ascii="Arial" w:hAnsi="Arial"/>
          <w:sz w:val="20"/>
        </w:rPr>
        <w:t>high school students.</w:t>
      </w:r>
    </w:p>
    <w:p w14:paraId="3866544E" w14:textId="4583A0EB" w:rsidR="00A724CB" w:rsidRDefault="00A724CB" w:rsidP="00C20ECA">
      <w:pPr>
        <w:pStyle w:val="ListParagraph"/>
        <w:numPr>
          <w:ilvl w:val="0"/>
          <w:numId w:val="21"/>
        </w:numPr>
        <w:spacing w:before="100" w:after="100"/>
        <w:ind w:left="270" w:hanging="270"/>
        <w:rPr>
          <w:rFonts w:ascii="Arial" w:hAnsi="Arial"/>
          <w:sz w:val="20"/>
        </w:rPr>
      </w:pPr>
      <w:r w:rsidRPr="00A724CB">
        <w:rPr>
          <w:rFonts w:ascii="Arial" w:hAnsi="Arial"/>
          <w:sz w:val="20"/>
        </w:rPr>
        <w:t xml:space="preserve">Attends virtual meetings and local competitions guiding past robotics </w:t>
      </w:r>
      <w:r w:rsidR="00152D90" w:rsidRPr="00A724CB">
        <w:rPr>
          <w:rFonts w:ascii="Arial" w:hAnsi="Arial"/>
          <w:sz w:val="20"/>
        </w:rPr>
        <w:t>experience.</w:t>
      </w:r>
    </w:p>
    <w:p w14:paraId="54997AF0" w14:textId="77777777" w:rsidR="005431F3" w:rsidRPr="008501F9" w:rsidRDefault="005431F3" w:rsidP="005431F3">
      <w:pPr>
        <w:spacing w:before="100" w:after="100"/>
        <w:rPr>
          <w:rFonts w:ascii="Arial" w:hAnsi="Arial"/>
          <w:sz w:val="4"/>
          <w:szCs w:val="10"/>
        </w:rPr>
      </w:pPr>
    </w:p>
    <w:p w14:paraId="1CAEC5D8" w14:textId="3CBBADF7" w:rsidR="00F5489A" w:rsidRPr="00A724CB" w:rsidRDefault="00F5489A" w:rsidP="00F5489A">
      <w:pPr>
        <w:rPr>
          <w:rFonts w:ascii="Arial" w:hAnsi="Arial"/>
          <w:sz w:val="20"/>
          <w:szCs w:val="20"/>
        </w:rPr>
      </w:pPr>
      <w:r>
        <w:rPr>
          <w:sz w:val="21"/>
          <w:szCs w:val="22"/>
        </w:rPr>
        <w:t xml:space="preserve">FIRST LEGO LEAGUE </w:t>
      </w:r>
      <w:r w:rsidRPr="00027E70">
        <w:rPr>
          <w:sz w:val="21"/>
          <w:szCs w:val="22"/>
        </w:rPr>
        <w:t>• (</w:t>
      </w:r>
      <w:r>
        <w:rPr>
          <w:sz w:val="21"/>
          <w:szCs w:val="22"/>
        </w:rPr>
        <w:t>2013 – Present</w:t>
      </w:r>
      <w:r w:rsidRPr="00027E70">
        <w:rPr>
          <w:sz w:val="21"/>
          <w:szCs w:val="22"/>
        </w:rPr>
        <w:t>)</w:t>
      </w:r>
    </w:p>
    <w:p w14:paraId="5F6CD7B6" w14:textId="77777777" w:rsidR="002E4EF7" w:rsidRDefault="002E4EF7" w:rsidP="00C20ECA">
      <w:pPr>
        <w:pStyle w:val="ListParagraph"/>
        <w:numPr>
          <w:ilvl w:val="0"/>
          <w:numId w:val="22"/>
        </w:numPr>
        <w:spacing w:before="100" w:after="100"/>
        <w:ind w:left="270" w:hanging="270"/>
        <w:rPr>
          <w:rFonts w:ascii="Arial" w:hAnsi="Arial"/>
          <w:bCs/>
          <w:sz w:val="20"/>
          <w:szCs w:val="20"/>
        </w:rPr>
      </w:pPr>
      <w:r w:rsidRPr="002E4EF7">
        <w:rPr>
          <w:rFonts w:ascii="Arial" w:hAnsi="Arial"/>
          <w:bCs/>
          <w:sz w:val="20"/>
          <w:szCs w:val="20"/>
        </w:rPr>
        <w:t>Frequent volunteer at tournaments as judge, referee, tournament coordinator, and emce</w:t>
      </w:r>
      <w:r>
        <w:rPr>
          <w:rFonts w:ascii="Arial" w:hAnsi="Arial"/>
          <w:bCs/>
          <w:sz w:val="20"/>
          <w:szCs w:val="20"/>
        </w:rPr>
        <w:t>e</w:t>
      </w:r>
    </w:p>
    <w:p w14:paraId="7710DA75" w14:textId="77777777" w:rsidR="002E4EF7" w:rsidRDefault="002E4EF7" w:rsidP="00C20ECA">
      <w:pPr>
        <w:pStyle w:val="ListParagraph"/>
        <w:numPr>
          <w:ilvl w:val="0"/>
          <w:numId w:val="22"/>
        </w:numPr>
        <w:spacing w:before="100" w:after="100"/>
        <w:ind w:left="270" w:hanging="270"/>
        <w:rPr>
          <w:rFonts w:ascii="Arial" w:hAnsi="Arial"/>
          <w:bCs/>
          <w:sz w:val="20"/>
          <w:szCs w:val="20"/>
        </w:rPr>
      </w:pPr>
      <w:r w:rsidRPr="002E4EF7">
        <w:rPr>
          <w:rFonts w:ascii="Arial" w:hAnsi="Arial"/>
          <w:bCs/>
          <w:sz w:val="20"/>
          <w:szCs w:val="20"/>
        </w:rPr>
        <w:t>Taught robotics camps to first-grade through eighth-grade students</w:t>
      </w:r>
    </w:p>
    <w:p w14:paraId="3242DF69" w14:textId="7583100D" w:rsidR="0042181F" w:rsidRPr="009A77D0" w:rsidRDefault="002E4EF7" w:rsidP="00C20ECA">
      <w:pPr>
        <w:pStyle w:val="ListParagraph"/>
        <w:numPr>
          <w:ilvl w:val="0"/>
          <w:numId w:val="22"/>
        </w:numPr>
        <w:spacing w:before="100" w:after="100"/>
        <w:ind w:left="270" w:hanging="270"/>
        <w:rPr>
          <w:rFonts w:ascii="Arial" w:hAnsi="Arial"/>
          <w:bCs/>
          <w:sz w:val="20"/>
          <w:szCs w:val="20"/>
        </w:rPr>
      </w:pPr>
      <w:r w:rsidRPr="002E4EF7">
        <w:rPr>
          <w:rFonts w:ascii="Arial" w:hAnsi="Arial"/>
          <w:bCs/>
          <w:sz w:val="20"/>
          <w:szCs w:val="20"/>
        </w:rPr>
        <w:t>Taught programming, research, and outreach skills to second through seventh-grade students who, over the three years of weekly mentoring, advanced to the world-level</w:t>
      </w:r>
      <w:r>
        <w:rPr>
          <w:rFonts w:ascii="Arial" w:hAnsi="Arial"/>
          <w:bCs/>
          <w:sz w:val="20"/>
          <w:szCs w:val="20"/>
        </w:rPr>
        <w:t xml:space="preserve"> </w:t>
      </w:r>
      <w:r w:rsidRPr="002E4EF7">
        <w:rPr>
          <w:rFonts w:ascii="Arial" w:hAnsi="Arial"/>
          <w:bCs/>
          <w:sz w:val="20"/>
          <w:szCs w:val="20"/>
        </w:rPr>
        <w:t>championship</w:t>
      </w:r>
    </w:p>
    <w:sectPr w:rsidR="0042181F" w:rsidRPr="009A77D0" w:rsidSect="00383731">
      <w:headerReference w:type="default" r:id="rId11"/>
      <w:footerReference w:type="default" r:id="rId12"/>
      <w:footerReference w:type="first" r:id="rId13"/>
      <w:pgSz w:w="12240" w:h="15840" w:code="1"/>
      <w:pgMar w:top="288" w:right="1008" w:bottom="144" w:left="1008"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8EFCE7" w14:textId="77777777" w:rsidR="00443897" w:rsidRDefault="00443897">
      <w:r>
        <w:separator/>
      </w:r>
    </w:p>
  </w:endnote>
  <w:endnote w:type="continuationSeparator" w:id="0">
    <w:p w14:paraId="102ADB27" w14:textId="77777777" w:rsidR="00443897" w:rsidRDefault="004438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342" w:type="dxa"/>
      <w:tblLayout w:type="fixed"/>
      <w:tblLook w:val="04A0" w:firstRow="1" w:lastRow="0" w:firstColumn="1" w:lastColumn="0" w:noHBand="0" w:noVBand="1"/>
    </w:tblPr>
    <w:tblGrid>
      <w:gridCol w:w="4320"/>
      <w:gridCol w:w="1440"/>
      <w:gridCol w:w="4320"/>
    </w:tblGrid>
    <w:tr w:rsidR="00C47074" w:rsidRPr="0034744A" w14:paraId="25EF3FD1" w14:textId="77777777" w:rsidTr="00575CC8">
      <w:tc>
        <w:tcPr>
          <w:tcW w:w="4320" w:type="dxa"/>
        </w:tcPr>
        <w:p w14:paraId="6C07C502" w14:textId="77777777" w:rsidR="00C47074" w:rsidRPr="00283D65" w:rsidRDefault="00C47074" w:rsidP="00C47074">
          <w:pPr>
            <w:pStyle w:val="Footer"/>
            <w:rPr>
              <w:sz w:val="18"/>
              <w:szCs w:val="18"/>
            </w:rPr>
          </w:pPr>
          <w:hyperlink r:id="rId1" w:history="1">
            <w:r w:rsidRPr="00250B4A">
              <w:rPr>
                <w:rStyle w:val="Hyperlink"/>
                <w:sz w:val="18"/>
                <w:szCs w:val="18"/>
              </w:rPr>
              <w:t>www.linkedin.com/in/ThomasMWeis</w:t>
            </w:r>
          </w:hyperlink>
          <w:r>
            <w:rPr>
              <w:sz w:val="18"/>
              <w:szCs w:val="18"/>
            </w:rPr>
            <w:t xml:space="preserve"> </w:t>
          </w:r>
        </w:p>
      </w:tc>
      <w:tc>
        <w:tcPr>
          <w:tcW w:w="1440" w:type="dxa"/>
        </w:tcPr>
        <w:p w14:paraId="011DBC37" w14:textId="77777777" w:rsidR="00C47074" w:rsidRPr="0034744A" w:rsidRDefault="00C47074" w:rsidP="00C47074">
          <w:pPr>
            <w:pStyle w:val="Footer"/>
            <w:jc w:val="center"/>
            <w:rPr>
              <w:sz w:val="18"/>
              <w:szCs w:val="18"/>
            </w:rPr>
          </w:pPr>
          <w:r w:rsidRPr="0034744A">
            <w:rPr>
              <w:sz w:val="18"/>
              <w:szCs w:val="18"/>
            </w:rPr>
            <w:t xml:space="preserve">Page </w:t>
          </w:r>
          <w:r w:rsidRPr="0034744A">
            <w:rPr>
              <w:sz w:val="18"/>
              <w:szCs w:val="18"/>
            </w:rPr>
            <w:fldChar w:fldCharType="begin"/>
          </w:r>
          <w:r w:rsidRPr="0034744A">
            <w:rPr>
              <w:sz w:val="18"/>
              <w:szCs w:val="18"/>
            </w:rPr>
            <w:instrText xml:space="preserve"> PAGE </w:instrText>
          </w:r>
          <w:r w:rsidRPr="0034744A">
            <w:rPr>
              <w:sz w:val="18"/>
              <w:szCs w:val="18"/>
            </w:rPr>
            <w:fldChar w:fldCharType="separate"/>
          </w:r>
          <w:r>
            <w:rPr>
              <w:sz w:val="18"/>
              <w:szCs w:val="18"/>
            </w:rPr>
            <w:t>1</w:t>
          </w:r>
          <w:r w:rsidRPr="0034744A">
            <w:rPr>
              <w:sz w:val="18"/>
              <w:szCs w:val="18"/>
            </w:rPr>
            <w:fldChar w:fldCharType="end"/>
          </w:r>
          <w:r w:rsidRPr="0034744A">
            <w:rPr>
              <w:sz w:val="18"/>
              <w:szCs w:val="18"/>
            </w:rPr>
            <w:t xml:space="preserve"> of </w:t>
          </w:r>
          <w:r w:rsidRPr="0034744A">
            <w:rPr>
              <w:sz w:val="18"/>
              <w:szCs w:val="18"/>
            </w:rPr>
            <w:fldChar w:fldCharType="begin"/>
          </w:r>
          <w:r w:rsidRPr="0034744A">
            <w:rPr>
              <w:sz w:val="18"/>
              <w:szCs w:val="18"/>
            </w:rPr>
            <w:instrText xml:space="preserve"> NUMPAGES </w:instrText>
          </w:r>
          <w:r w:rsidRPr="0034744A">
            <w:rPr>
              <w:sz w:val="18"/>
              <w:szCs w:val="18"/>
            </w:rPr>
            <w:fldChar w:fldCharType="separate"/>
          </w:r>
          <w:r>
            <w:rPr>
              <w:sz w:val="18"/>
              <w:szCs w:val="18"/>
            </w:rPr>
            <w:t>2</w:t>
          </w:r>
          <w:r w:rsidRPr="0034744A">
            <w:rPr>
              <w:sz w:val="18"/>
              <w:szCs w:val="18"/>
            </w:rPr>
            <w:fldChar w:fldCharType="end"/>
          </w:r>
        </w:p>
      </w:tc>
      <w:tc>
        <w:tcPr>
          <w:tcW w:w="4320" w:type="dxa"/>
        </w:tcPr>
        <w:p w14:paraId="6CCA3F67" w14:textId="4CD9EABA" w:rsidR="00C47074" w:rsidRPr="0034744A" w:rsidRDefault="00C47074" w:rsidP="00C47074">
          <w:pPr>
            <w:jc w:val="right"/>
          </w:pPr>
          <w:r w:rsidRPr="0034744A">
            <w:rPr>
              <w:sz w:val="18"/>
              <w:szCs w:val="16"/>
            </w:rPr>
            <w:t>20</w:t>
          </w:r>
          <w:r>
            <w:rPr>
              <w:sz w:val="18"/>
              <w:szCs w:val="16"/>
            </w:rPr>
            <w:t>25 Resume</w:t>
          </w:r>
        </w:p>
      </w:tc>
    </w:tr>
  </w:tbl>
  <w:p w14:paraId="50541B0C" w14:textId="77777777" w:rsidR="002D0FE7" w:rsidRPr="00C47074" w:rsidRDefault="002D0FE7" w:rsidP="00C470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342" w:type="dxa"/>
      <w:tblLayout w:type="fixed"/>
      <w:tblLook w:val="04A0" w:firstRow="1" w:lastRow="0" w:firstColumn="1" w:lastColumn="0" w:noHBand="0" w:noVBand="1"/>
    </w:tblPr>
    <w:tblGrid>
      <w:gridCol w:w="4320"/>
      <w:gridCol w:w="1440"/>
      <w:gridCol w:w="4320"/>
    </w:tblGrid>
    <w:tr w:rsidR="00895176" w:rsidRPr="0034744A" w14:paraId="6F4DD31A" w14:textId="77777777" w:rsidTr="00D54D6F">
      <w:tc>
        <w:tcPr>
          <w:tcW w:w="4320" w:type="dxa"/>
        </w:tcPr>
        <w:p w14:paraId="699307C0" w14:textId="2043B1F3" w:rsidR="00895176" w:rsidRPr="00283D65" w:rsidRDefault="00C47074" w:rsidP="00895176">
          <w:pPr>
            <w:pStyle w:val="Footer"/>
            <w:rPr>
              <w:sz w:val="18"/>
              <w:szCs w:val="18"/>
            </w:rPr>
          </w:pPr>
          <w:hyperlink r:id="rId1" w:history="1">
            <w:r w:rsidRPr="00250B4A">
              <w:rPr>
                <w:rStyle w:val="Hyperlink"/>
                <w:sz w:val="18"/>
                <w:szCs w:val="18"/>
              </w:rPr>
              <w:t>www.linkedin.com/in/ThomasMWeis</w:t>
            </w:r>
          </w:hyperlink>
          <w:r>
            <w:rPr>
              <w:sz w:val="18"/>
              <w:szCs w:val="18"/>
            </w:rPr>
            <w:t xml:space="preserve"> </w:t>
          </w:r>
        </w:p>
      </w:tc>
      <w:tc>
        <w:tcPr>
          <w:tcW w:w="1440" w:type="dxa"/>
        </w:tcPr>
        <w:p w14:paraId="489D46E9" w14:textId="5891CE30" w:rsidR="00895176" w:rsidRPr="0034744A" w:rsidRDefault="00895176" w:rsidP="00895176">
          <w:pPr>
            <w:pStyle w:val="Footer"/>
            <w:jc w:val="center"/>
            <w:rPr>
              <w:sz w:val="18"/>
              <w:szCs w:val="18"/>
            </w:rPr>
          </w:pPr>
          <w:r w:rsidRPr="0034744A">
            <w:rPr>
              <w:sz w:val="18"/>
              <w:szCs w:val="18"/>
            </w:rPr>
            <w:t xml:space="preserve">Page </w:t>
          </w:r>
          <w:r w:rsidRPr="0034744A">
            <w:rPr>
              <w:sz w:val="18"/>
              <w:szCs w:val="18"/>
            </w:rPr>
            <w:fldChar w:fldCharType="begin"/>
          </w:r>
          <w:r w:rsidRPr="0034744A">
            <w:rPr>
              <w:sz w:val="18"/>
              <w:szCs w:val="18"/>
            </w:rPr>
            <w:instrText xml:space="preserve"> PAGE </w:instrText>
          </w:r>
          <w:r w:rsidRPr="0034744A">
            <w:rPr>
              <w:sz w:val="18"/>
              <w:szCs w:val="18"/>
            </w:rPr>
            <w:fldChar w:fldCharType="separate"/>
          </w:r>
          <w:r w:rsidR="00F65CEE" w:rsidRPr="0034744A">
            <w:rPr>
              <w:noProof/>
              <w:sz w:val="18"/>
              <w:szCs w:val="18"/>
            </w:rPr>
            <w:t>1</w:t>
          </w:r>
          <w:r w:rsidRPr="0034744A">
            <w:rPr>
              <w:sz w:val="18"/>
              <w:szCs w:val="18"/>
            </w:rPr>
            <w:fldChar w:fldCharType="end"/>
          </w:r>
          <w:r w:rsidRPr="0034744A">
            <w:rPr>
              <w:sz w:val="18"/>
              <w:szCs w:val="18"/>
            </w:rPr>
            <w:t xml:space="preserve"> of </w:t>
          </w:r>
          <w:r w:rsidRPr="0034744A">
            <w:rPr>
              <w:sz w:val="18"/>
              <w:szCs w:val="18"/>
            </w:rPr>
            <w:fldChar w:fldCharType="begin"/>
          </w:r>
          <w:r w:rsidRPr="0034744A">
            <w:rPr>
              <w:sz w:val="18"/>
              <w:szCs w:val="18"/>
            </w:rPr>
            <w:instrText xml:space="preserve"> NUMPAGES </w:instrText>
          </w:r>
          <w:r w:rsidRPr="0034744A">
            <w:rPr>
              <w:sz w:val="18"/>
              <w:szCs w:val="18"/>
            </w:rPr>
            <w:fldChar w:fldCharType="separate"/>
          </w:r>
          <w:r w:rsidR="00F65CEE" w:rsidRPr="0034744A">
            <w:rPr>
              <w:noProof/>
              <w:sz w:val="18"/>
              <w:szCs w:val="18"/>
            </w:rPr>
            <w:t>2</w:t>
          </w:r>
          <w:r w:rsidRPr="0034744A">
            <w:rPr>
              <w:sz w:val="18"/>
              <w:szCs w:val="18"/>
            </w:rPr>
            <w:fldChar w:fldCharType="end"/>
          </w:r>
        </w:p>
      </w:tc>
      <w:tc>
        <w:tcPr>
          <w:tcW w:w="4320" w:type="dxa"/>
        </w:tcPr>
        <w:p w14:paraId="54B643A4" w14:textId="2A0B1848" w:rsidR="00895176" w:rsidRPr="00C47074" w:rsidRDefault="00C47074" w:rsidP="00C47074">
          <w:pPr>
            <w:ind w:right="90"/>
            <w:jc w:val="right"/>
            <w:rPr>
              <w:sz w:val="18"/>
              <w:szCs w:val="16"/>
            </w:rPr>
          </w:pPr>
          <w:r>
            <w:rPr>
              <w:sz w:val="18"/>
              <w:szCs w:val="16"/>
            </w:rPr>
            <w:t xml:space="preserve">2025 </w:t>
          </w:r>
          <w:r w:rsidR="00BF740A">
            <w:rPr>
              <w:sz w:val="18"/>
              <w:szCs w:val="16"/>
            </w:rPr>
            <w:t>Resume</w:t>
          </w:r>
        </w:p>
      </w:tc>
    </w:tr>
  </w:tbl>
  <w:p w14:paraId="17A87533" w14:textId="77777777" w:rsidR="00895176" w:rsidRPr="00283D65" w:rsidRDefault="00895176" w:rsidP="00383731">
    <w:pPr>
      <w:pStyle w:val="Footer"/>
      <w:rPr>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D09876" w14:textId="77777777" w:rsidR="00443897" w:rsidRDefault="00443897">
      <w:r>
        <w:separator/>
      </w:r>
    </w:p>
  </w:footnote>
  <w:footnote w:type="continuationSeparator" w:id="0">
    <w:p w14:paraId="116F8AFB" w14:textId="77777777" w:rsidR="00443897" w:rsidRDefault="004438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18" w:space="0" w:color="auto"/>
      </w:tblBorders>
      <w:tblLook w:val="04A0" w:firstRow="1" w:lastRow="0" w:firstColumn="1" w:lastColumn="0" w:noHBand="0" w:noVBand="1"/>
    </w:tblPr>
    <w:tblGrid>
      <w:gridCol w:w="9576"/>
    </w:tblGrid>
    <w:tr w:rsidR="001F12AC" w14:paraId="45A164EB" w14:textId="77777777" w:rsidTr="008817F0">
      <w:tc>
        <w:tcPr>
          <w:tcW w:w="9576" w:type="dxa"/>
        </w:tcPr>
        <w:p w14:paraId="6030A7C7" w14:textId="4B348B57" w:rsidR="001F12AC" w:rsidRPr="008817F0" w:rsidRDefault="00BA3316" w:rsidP="00296B97">
          <w:pPr>
            <w:pStyle w:val="Header"/>
            <w:rPr>
              <w:szCs w:val="28"/>
            </w:rPr>
          </w:pPr>
          <w:r w:rsidRPr="00BA3316">
            <w:rPr>
              <w:rFonts w:ascii="Arial Black" w:hAnsi="Arial Black"/>
              <w:sz w:val="28"/>
              <w:szCs w:val="28"/>
            </w:rPr>
            <w:t>Thomas Weis</w:t>
          </w:r>
        </w:p>
      </w:tc>
    </w:tr>
  </w:tbl>
  <w:p w14:paraId="5BA96D3A" w14:textId="77777777" w:rsidR="001F12AC" w:rsidRPr="001F12AC" w:rsidRDefault="001F12AC" w:rsidP="001F12AC">
    <w:pPr>
      <w:pStyle w:val="Header"/>
      <w:rPr>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CD66C98"/>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3F4E0D6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DE90F2E2"/>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FC68B170"/>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624465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8DC9E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4E6D39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DA9D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C88000"/>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874E1F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61148D"/>
    <w:multiLevelType w:val="hybridMultilevel"/>
    <w:tmpl w:val="12B87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6D840BB"/>
    <w:multiLevelType w:val="hybridMultilevel"/>
    <w:tmpl w:val="F4667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CF226B"/>
    <w:multiLevelType w:val="hybridMultilevel"/>
    <w:tmpl w:val="1270A9F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C04379"/>
    <w:multiLevelType w:val="hybridMultilevel"/>
    <w:tmpl w:val="8F5078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4EF4B00"/>
    <w:multiLevelType w:val="hybridMultilevel"/>
    <w:tmpl w:val="FEB058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454BA7"/>
    <w:multiLevelType w:val="hybridMultilevel"/>
    <w:tmpl w:val="FF2E49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69F3D59"/>
    <w:multiLevelType w:val="hybridMultilevel"/>
    <w:tmpl w:val="4C107FE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7CE0F5D"/>
    <w:multiLevelType w:val="hybridMultilevel"/>
    <w:tmpl w:val="29C27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A36B36"/>
    <w:multiLevelType w:val="hybridMultilevel"/>
    <w:tmpl w:val="73C48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7F7926"/>
    <w:multiLevelType w:val="multilevel"/>
    <w:tmpl w:val="7BE437E6"/>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4342823"/>
    <w:multiLevelType w:val="hybridMultilevel"/>
    <w:tmpl w:val="DDA25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C76595"/>
    <w:multiLevelType w:val="hybridMultilevel"/>
    <w:tmpl w:val="B1FEE19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87B6200"/>
    <w:multiLevelType w:val="hybridMultilevel"/>
    <w:tmpl w:val="B9DA8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91740226">
    <w:abstractNumId w:val="9"/>
  </w:num>
  <w:num w:numId="2" w16cid:durableId="851803818">
    <w:abstractNumId w:val="7"/>
  </w:num>
  <w:num w:numId="3" w16cid:durableId="1524172884">
    <w:abstractNumId w:val="6"/>
  </w:num>
  <w:num w:numId="4" w16cid:durableId="1992714460">
    <w:abstractNumId w:val="5"/>
  </w:num>
  <w:num w:numId="5" w16cid:durableId="2116561479">
    <w:abstractNumId w:val="4"/>
  </w:num>
  <w:num w:numId="6" w16cid:durableId="898132659">
    <w:abstractNumId w:val="8"/>
  </w:num>
  <w:num w:numId="7" w16cid:durableId="1692602904">
    <w:abstractNumId w:val="3"/>
  </w:num>
  <w:num w:numId="8" w16cid:durableId="1067148247">
    <w:abstractNumId w:val="2"/>
  </w:num>
  <w:num w:numId="9" w16cid:durableId="1048604847">
    <w:abstractNumId w:val="1"/>
  </w:num>
  <w:num w:numId="10" w16cid:durableId="1437289846">
    <w:abstractNumId w:val="0"/>
  </w:num>
  <w:num w:numId="11" w16cid:durableId="1197040842">
    <w:abstractNumId w:val="16"/>
  </w:num>
  <w:num w:numId="12" w16cid:durableId="1589072643">
    <w:abstractNumId w:val="19"/>
  </w:num>
  <w:num w:numId="13" w16cid:durableId="1144541512">
    <w:abstractNumId w:val="21"/>
  </w:num>
  <w:num w:numId="14" w16cid:durableId="631400574">
    <w:abstractNumId w:val="13"/>
  </w:num>
  <w:num w:numId="15" w16cid:durableId="199055649">
    <w:abstractNumId w:val="15"/>
  </w:num>
  <w:num w:numId="16" w16cid:durableId="862942592">
    <w:abstractNumId w:val="12"/>
  </w:num>
  <w:num w:numId="17" w16cid:durableId="665213063">
    <w:abstractNumId w:val="14"/>
  </w:num>
  <w:num w:numId="18" w16cid:durableId="1475101920">
    <w:abstractNumId w:val="10"/>
  </w:num>
  <w:num w:numId="19" w16cid:durableId="1887060862">
    <w:abstractNumId w:val="18"/>
  </w:num>
  <w:num w:numId="20" w16cid:durableId="1215583824">
    <w:abstractNumId w:val="22"/>
  </w:num>
  <w:num w:numId="21" w16cid:durableId="214855533">
    <w:abstractNumId w:val="11"/>
  </w:num>
  <w:num w:numId="22" w16cid:durableId="1887258423">
    <w:abstractNumId w:val="20"/>
  </w:num>
  <w:num w:numId="23" w16cid:durableId="182893734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removePersonalInformation/>
  <w:removeDateAndTime/>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zMDQ3M7ewtDQ0MjVR0lEKTi0uzszPAykwNq8FAP+RdT4tAAAA"/>
  </w:docVars>
  <w:rsids>
    <w:rsidRoot w:val="00C43E96"/>
    <w:rsid w:val="0000162B"/>
    <w:rsid w:val="0000315C"/>
    <w:rsid w:val="00004713"/>
    <w:rsid w:val="000069CE"/>
    <w:rsid w:val="000070CF"/>
    <w:rsid w:val="00007112"/>
    <w:rsid w:val="00007268"/>
    <w:rsid w:val="000100F5"/>
    <w:rsid w:val="000106B4"/>
    <w:rsid w:val="000122F2"/>
    <w:rsid w:val="00013B20"/>
    <w:rsid w:val="00013FDC"/>
    <w:rsid w:val="000175EF"/>
    <w:rsid w:val="00017889"/>
    <w:rsid w:val="00020030"/>
    <w:rsid w:val="00020138"/>
    <w:rsid w:val="000204DB"/>
    <w:rsid w:val="00023CE2"/>
    <w:rsid w:val="00023F90"/>
    <w:rsid w:val="000268D7"/>
    <w:rsid w:val="00026D86"/>
    <w:rsid w:val="00027E70"/>
    <w:rsid w:val="00030125"/>
    <w:rsid w:val="000318F9"/>
    <w:rsid w:val="00031D58"/>
    <w:rsid w:val="000435FB"/>
    <w:rsid w:val="000438BC"/>
    <w:rsid w:val="00045E75"/>
    <w:rsid w:val="0004637B"/>
    <w:rsid w:val="00046680"/>
    <w:rsid w:val="00047A89"/>
    <w:rsid w:val="0005301D"/>
    <w:rsid w:val="000566D7"/>
    <w:rsid w:val="00056BB5"/>
    <w:rsid w:val="00057332"/>
    <w:rsid w:val="0005765D"/>
    <w:rsid w:val="0005769A"/>
    <w:rsid w:val="00065558"/>
    <w:rsid w:val="000672B4"/>
    <w:rsid w:val="00072B01"/>
    <w:rsid w:val="00073109"/>
    <w:rsid w:val="00074BE6"/>
    <w:rsid w:val="000778FF"/>
    <w:rsid w:val="00083BDB"/>
    <w:rsid w:val="00084596"/>
    <w:rsid w:val="00085441"/>
    <w:rsid w:val="000854F0"/>
    <w:rsid w:val="000862AB"/>
    <w:rsid w:val="00086395"/>
    <w:rsid w:val="00086F08"/>
    <w:rsid w:val="0008773A"/>
    <w:rsid w:val="00087D1C"/>
    <w:rsid w:val="00090EEF"/>
    <w:rsid w:val="000947F1"/>
    <w:rsid w:val="000950AB"/>
    <w:rsid w:val="0009521E"/>
    <w:rsid w:val="00095741"/>
    <w:rsid w:val="000A0437"/>
    <w:rsid w:val="000A0A22"/>
    <w:rsid w:val="000A0E1D"/>
    <w:rsid w:val="000A2D63"/>
    <w:rsid w:val="000A391A"/>
    <w:rsid w:val="000A3A64"/>
    <w:rsid w:val="000A680D"/>
    <w:rsid w:val="000A6DC8"/>
    <w:rsid w:val="000B0587"/>
    <w:rsid w:val="000B11C2"/>
    <w:rsid w:val="000B158E"/>
    <w:rsid w:val="000B3ACF"/>
    <w:rsid w:val="000B4710"/>
    <w:rsid w:val="000B4757"/>
    <w:rsid w:val="000B6AE6"/>
    <w:rsid w:val="000C0B87"/>
    <w:rsid w:val="000C0CA8"/>
    <w:rsid w:val="000C0FD6"/>
    <w:rsid w:val="000C1E11"/>
    <w:rsid w:val="000C446B"/>
    <w:rsid w:val="000C5B96"/>
    <w:rsid w:val="000C6103"/>
    <w:rsid w:val="000D1D5D"/>
    <w:rsid w:val="000D310B"/>
    <w:rsid w:val="000D57D6"/>
    <w:rsid w:val="000E04A0"/>
    <w:rsid w:val="000E0C99"/>
    <w:rsid w:val="000E5267"/>
    <w:rsid w:val="000E66BB"/>
    <w:rsid w:val="000E787D"/>
    <w:rsid w:val="000F024C"/>
    <w:rsid w:val="000F0858"/>
    <w:rsid w:val="000F136D"/>
    <w:rsid w:val="000F22CE"/>
    <w:rsid w:val="000F345E"/>
    <w:rsid w:val="000F483B"/>
    <w:rsid w:val="000F655C"/>
    <w:rsid w:val="000F6789"/>
    <w:rsid w:val="000F7B09"/>
    <w:rsid w:val="0010141E"/>
    <w:rsid w:val="00101F21"/>
    <w:rsid w:val="00102292"/>
    <w:rsid w:val="00111D39"/>
    <w:rsid w:val="00112B63"/>
    <w:rsid w:val="00113A19"/>
    <w:rsid w:val="0011633B"/>
    <w:rsid w:val="00116CB6"/>
    <w:rsid w:val="00117588"/>
    <w:rsid w:val="00121F68"/>
    <w:rsid w:val="00123585"/>
    <w:rsid w:val="00124964"/>
    <w:rsid w:val="00124E19"/>
    <w:rsid w:val="00125E81"/>
    <w:rsid w:val="00125F58"/>
    <w:rsid w:val="00126BF2"/>
    <w:rsid w:val="001318C8"/>
    <w:rsid w:val="001355DF"/>
    <w:rsid w:val="00136532"/>
    <w:rsid w:val="001365AA"/>
    <w:rsid w:val="0013674E"/>
    <w:rsid w:val="001370E8"/>
    <w:rsid w:val="00137692"/>
    <w:rsid w:val="00140156"/>
    <w:rsid w:val="001403AC"/>
    <w:rsid w:val="00141376"/>
    <w:rsid w:val="00141F47"/>
    <w:rsid w:val="001432BE"/>
    <w:rsid w:val="00144C8C"/>
    <w:rsid w:val="00145AE5"/>
    <w:rsid w:val="0014614C"/>
    <w:rsid w:val="00151DA5"/>
    <w:rsid w:val="00152D90"/>
    <w:rsid w:val="001548A2"/>
    <w:rsid w:val="001559ED"/>
    <w:rsid w:val="00155D3B"/>
    <w:rsid w:val="00155F66"/>
    <w:rsid w:val="0016121F"/>
    <w:rsid w:val="00162BD8"/>
    <w:rsid w:val="00163A95"/>
    <w:rsid w:val="00163D56"/>
    <w:rsid w:val="001641C6"/>
    <w:rsid w:val="00164B8B"/>
    <w:rsid w:val="0016616D"/>
    <w:rsid w:val="001664BC"/>
    <w:rsid w:val="00167C6A"/>
    <w:rsid w:val="001713CD"/>
    <w:rsid w:val="0017401F"/>
    <w:rsid w:val="0017631E"/>
    <w:rsid w:val="00180A00"/>
    <w:rsid w:val="00180A5E"/>
    <w:rsid w:val="00180C10"/>
    <w:rsid w:val="00180E68"/>
    <w:rsid w:val="0018126C"/>
    <w:rsid w:val="001823F6"/>
    <w:rsid w:val="00182EC6"/>
    <w:rsid w:val="00183460"/>
    <w:rsid w:val="00183472"/>
    <w:rsid w:val="001834ED"/>
    <w:rsid w:val="001850BD"/>
    <w:rsid w:val="00187976"/>
    <w:rsid w:val="00191AB7"/>
    <w:rsid w:val="00193A1F"/>
    <w:rsid w:val="00196324"/>
    <w:rsid w:val="001971E0"/>
    <w:rsid w:val="001A10F9"/>
    <w:rsid w:val="001A1BD7"/>
    <w:rsid w:val="001A225A"/>
    <w:rsid w:val="001A3648"/>
    <w:rsid w:val="001A417C"/>
    <w:rsid w:val="001A5712"/>
    <w:rsid w:val="001A5CE8"/>
    <w:rsid w:val="001B053B"/>
    <w:rsid w:val="001B1520"/>
    <w:rsid w:val="001B4769"/>
    <w:rsid w:val="001C24FE"/>
    <w:rsid w:val="001C3B70"/>
    <w:rsid w:val="001C3E37"/>
    <w:rsid w:val="001C41F3"/>
    <w:rsid w:val="001C6708"/>
    <w:rsid w:val="001D1A30"/>
    <w:rsid w:val="001D1CC6"/>
    <w:rsid w:val="001D2164"/>
    <w:rsid w:val="001D3CE3"/>
    <w:rsid w:val="001D4B97"/>
    <w:rsid w:val="001D5E45"/>
    <w:rsid w:val="001D76A6"/>
    <w:rsid w:val="001D7CC1"/>
    <w:rsid w:val="001E0DA6"/>
    <w:rsid w:val="001E2EEE"/>
    <w:rsid w:val="001E3CFE"/>
    <w:rsid w:val="001E53B4"/>
    <w:rsid w:val="001E563B"/>
    <w:rsid w:val="001E592F"/>
    <w:rsid w:val="001E68FD"/>
    <w:rsid w:val="001E6B35"/>
    <w:rsid w:val="001E6BFC"/>
    <w:rsid w:val="001E713B"/>
    <w:rsid w:val="001F0CBB"/>
    <w:rsid w:val="001F12AC"/>
    <w:rsid w:val="001F164E"/>
    <w:rsid w:val="001F1976"/>
    <w:rsid w:val="001F7340"/>
    <w:rsid w:val="00200D29"/>
    <w:rsid w:val="002051CB"/>
    <w:rsid w:val="002067F6"/>
    <w:rsid w:val="00206C9B"/>
    <w:rsid w:val="00206F9E"/>
    <w:rsid w:val="0020752D"/>
    <w:rsid w:val="002100E2"/>
    <w:rsid w:val="00212B86"/>
    <w:rsid w:val="00214470"/>
    <w:rsid w:val="0021481B"/>
    <w:rsid w:val="002152D8"/>
    <w:rsid w:val="00215488"/>
    <w:rsid w:val="00215712"/>
    <w:rsid w:val="002173BF"/>
    <w:rsid w:val="002242CE"/>
    <w:rsid w:val="00227AA2"/>
    <w:rsid w:val="00231641"/>
    <w:rsid w:val="00232178"/>
    <w:rsid w:val="002328EC"/>
    <w:rsid w:val="002356E4"/>
    <w:rsid w:val="0023653A"/>
    <w:rsid w:val="002368EF"/>
    <w:rsid w:val="00236EDA"/>
    <w:rsid w:val="002410A6"/>
    <w:rsid w:val="00241AE5"/>
    <w:rsid w:val="00242096"/>
    <w:rsid w:val="00242234"/>
    <w:rsid w:val="0024331E"/>
    <w:rsid w:val="00245E96"/>
    <w:rsid w:val="00246540"/>
    <w:rsid w:val="00250791"/>
    <w:rsid w:val="002508A5"/>
    <w:rsid w:val="00253741"/>
    <w:rsid w:val="00256368"/>
    <w:rsid w:val="002563D2"/>
    <w:rsid w:val="00261EC4"/>
    <w:rsid w:val="002643C4"/>
    <w:rsid w:val="00264509"/>
    <w:rsid w:val="00265AE6"/>
    <w:rsid w:val="00265D00"/>
    <w:rsid w:val="00266784"/>
    <w:rsid w:val="00266B4F"/>
    <w:rsid w:val="00267161"/>
    <w:rsid w:val="00270A28"/>
    <w:rsid w:val="00271DBF"/>
    <w:rsid w:val="002734FB"/>
    <w:rsid w:val="00275AB1"/>
    <w:rsid w:val="00283D65"/>
    <w:rsid w:val="002849B4"/>
    <w:rsid w:val="0028518A"/>
    <w:rsid w:val="00286B8A"/>
    <w:rsid w:val="00290AB8"/>
    <w:rsid w:val="00293120"/>
    <w:rsid w:val="002939F4"/>
    <w:rsid w:val="002941FB"/>
    <w:rsid w:val="0029605B"/>
    <w:rsid w:val="00296B97"/>
    <w:rsid w:val="00296E12"/>
    <w:rsid w:val="00297440"/>
    <w:rsid w:val="002A0575"/>
    <w:rsid w:val="002A34B6"/>
    <w:rsid w:val="002A3F12"/>
    <w:rsid w:val="002A52E0"/>
    <w:rsid w:val="002A7298"/>
    <w:rsid w:val="002A7640"/>
    <w:rsid w:val="002B11F8"/>
    <w:rsid w:val="002B339C"/>
    <w:rsid w:val="002B3F0C"/>
    <w:rsid w:val="002B4A62"/>
    <w:rsid w:val="002C2705"/>
    <w:rsid w:val="002C52F2"/>
    <w:rsid w:val="002C5BCB"/>
    <w:rsid w:val="002C5E30"/>
    <w:rsid w:val="002C69AA"/>
    <w:rsid w:val="002C76F8"/>
    <w:rsid w:val="002D0CDA"/>
    <w:rsid w:val="002D0FE7"/>
    <w:rsid w:val="002D39D0"/>
    <w:rsid w:val="002D5617"/>
    <w:rsid w:val="002D7D6B"/>
    <w:rsid w:val="002E00C5"/>
    <w:rsid w:val="002E0565"/>
    <w:rsid w:val="002E11C5"/>
    <w:rsid w:val="002E1EB1"/>
    <w:rsid w:val="002E2370"/>
    <w:rsid w:val="002E2799"/>
    <w:rsid w:val="002E3222"/>
    <w:rsid w:val="002E4EF7"/>
    <w:rsid w:val="002E5BD8"/>
    <w:rsid w:val="002E620A"/>
    <w:rsid w:val="002E72C8"/>
    <w:rsid w:val="002F0830"/>
    <w:rsid w:val="002F1D47"/>
    <w:rsid w:val="002F2251"/>
    <w:rsid w:val="002F42EB"/>
    <w:rsid w:val="002F7A6E"/>
    <w:rsid w:val="002F7CDB"/>
    <w:rsid w:val="00301655"/>
    <w:rsid w:val="0030332B"/>
    <w:rsid w:val="00304949"/>
    <w:rsid w:val="00304C37"/>
    <w:rsid w:val="0030627F"/>
    <w:rsid w:val="003062A7"/>
    <w:rsid w:val="003067F8"/>
    <w:rsid w:val="0031114B"/>
    <w:rsid w:val="00311306"/>
    <w:rsid w:val="00315F37"/>
    <w:rsid w:val="003169D6"/>
    <w:rsid w:val="00317247"/>
    <w:rsid w:val="0032494B"/>
    <w:rsid w:val="003264D6"/>
    <w:rsid w:val="00326950"/>
    <w:rsid w:val="00326EE3"/>
    <w:rsid w:val="003303F5"/>
    <w:rsid w:val="00330E08"/>
    <w:rsid w:val="00331138"/>
    <w:rsid w:val="003316EF"/>
    <w:rsid w:val="00331CF7"/>
    <w:rsid w:val="00332C06"/>
    <w:rsid w:val="00335658"/>
    <w:rsid w:val="003418D0"/>
    <w:rsid w:val="00342858"/>
    <w:rsid w:val="00343187"/>
    <w:rsid w:val="00344093"/>
    <w:rsid w:val="00344996"/>
    <w:rsid w:val="0034597B"/>
    <w:rsid w:val="0034744A"/>
    <w:rsid w:val="00347EC0"/>
    <w:rsid w:val="0035313A"/>
    <w:rsid w:val="00353DC2"/>
    <w:rsid w:val="00355863"/>
    <w:rsid w:val="003559A0"/>
    <w:rsid w:val="00355F6E"/>
    <w:rsid w:val="00357068"/>
    <w:rsid w:val="00361344"/>
    <w:rsid w:val="00364826"/>
    <w:rsid w:val="0036514B"/>
    <w:rsid w:val="0036546F"/>
    <w:rsid w:val="00370F08"/>
    <w:rsid w:val="003721BE"/>
    <w:rsid w:val="00375F45"/>
    <w:rsid w:val="00377EFE"/>
    <w:rsid w:val="00380947"/>
    <w:rsid w:val="003815B8"/>
    <w:rsid w:val="00383731"/>
    <w:rsid w:val="0038381F"/>
    <w:rsid w:val="00383A84"/>
    <w:rsid w:val="00384B2B"/>
    <w:rsid w:val="003923FC"/>
    <w:rsid w:val="00392E35"/>
    <w:rsid w:val="00393252"/>
    <w:rsid w:val="003A05BF"/>
    <w:rsid w:val="003A14F1"/>
    <w:rsid w:val="003A3712"/>
    <w:rsid w:val="003A397D"/>
    <w:rsid w:val="003A4AE8"/>
    <w:rsid w:val="003A6D21"/>
    <w:rsid w:val="003A6F92"/>
    <w:rsid w:val="003A7363"/>
    <w:rsid w:val="003B0508"/>
    <w:rsid w:val="003B229F"/>
    <w:rsid w:val="003B22EA"/>
    <w:rsid w:val="003B234E"/>
    <w:rsid w:val="003B4627"/>
    <w:rsid w:val="003B52CF"/>
    <w:rsid w:val="003C219F"/>
    <w:rsid w:val="003C3364"/>
    <w:rsid w:val="003C3530"/>
    <w:rsid w:val="003C3711"/>
    <w:rsid w:val="003C38AC"/>
    <w:rsid w:val="003C3CF0"/>
    <w:rsid w:val="003C499B"/>
    <w:rsid w:val="003C5D5F"/>
    <w:rsid w:val="003C66A0"/>
    <w:rsid w:val="003C69AF"/>
    <w:rsid w:val="003D0783"/>
    <w:rsid w:val="003D07F2"/>
    <w:rsid w:val="003D1E59"/>
    <w:rsid w:val="003D338F"/>
    <w:rsid w:val="003D3874"/>
    <w:rsid w:val="003D3B72"/>
    <w:rsid w:val="003D448F"/>
    <w:rsid w:val="003D7B78"/>
    <w:rsid w:val="003D7E78"/>
    <w:rsid w:val="003E003D"/>
    <w:rsid w:val="003E5F16"/>
    <w:rsid w:val="003E6531"/>
    <w:rsid w:val="003F2074"/>
    <w:rsid w:val="003F33B6"/>
    <w:rsid w:val="003F5CD6"/>
    <w:rsid w:val="003F6373"/>
    <w:rsid w:val="003F67E4"/>
    <w:rsid w:val="003F6A3A"/>
    <w:rsid w:val="004002FC"/>
    <w:rsid w:val="00400E73"/>
    <w:rsid w:val="004024ED"/>
    <w:rsid w:val="00403C9A"/>
    <w:rsid w:val="004056B1"/>
    <w:rsid w:val="00405951"/>
    <w:rsid w:val="0040660E"/>
    <w:rsid w:val="004067E0"/>
    <w:rsid w:val="004125B7"/>
    <w:rsid w:val="004147B9"/>
    <w:rsid w:val="00414ADF"/>
    <w:rsid w:val="00416AA8"/>
    <w:rsid w:val="0042181F"/>
    <w:rsid w:val="00422975"/>
    <w:rsid w:val="00422B3D"/>
    <w:rsid w:val="0042327A"/>
    <w:rsid w:val="00426C60"/>
    <w:rsid w:val="00430DD1"/>
    <w:rsid w:val="00431C0F"/>
    <w:rsid w:val="00433826"/>
    <w:rsid w:val="00433842"/>
    <w:rsid w:val="00433B09"/>
    <w:rsid w:val="00433C18"/>
    <w:rsid w:val="004359F9"/>
    <w:rsid w:val="00437294"/>
    <w:rsid w:val="00440843"/>
    <w:rsid w:val="004411C1"/>
    <w:rsid w:val="004414D7"/>
    <w:rsid w:val="004422DA"/>
    <w:rsid w:val="00442EE6"/>
    <w:rsid w:val="0044325C"/>
    <w:rsid w:val="0044381F"/>
    <w:rsid w:val="00443897"/>
    <w:rsid w:val="00443F73"/>
    <w:rsid w:val="00450890"/>
    <w:rsid w:val="00452CB6"/>
    <w:rsid w:val="0045614F"/>
    <w:rsid w:val="00460700"/>
    <w:rsid w:val="00461A72"/>
    <w:rsid w:val="004635A2"/>
    <w:rsid w:val="00463E92"/>
    <w:rsid w:val="00466166"/>
    <w:rsid w:val="004717F7"/>
    <w:rsid w:val="00471B7B"/>
    <w:rsid w:val="00471FB5"/>
    <w:rsid w:val="004728A0"/>
    <w:rsid w:val="00476AD4"/>
    <w:rsid w:val="004807D7"/>
    <w:rsid w:val="00481495"/>
    <w:rsid w:val="004814E8"/>
    <w:rsid w:val="00482274"/>
    <w:rsid w:val="004839F8"/>
    <w:rsid w:val="00483ACE"/>
    <w:rsid w:val="004844CD"/>
    <w:rsid w:val="00484E3F"/>
    <w:rsid w:val="00485F16"/>
    <w:rsid w:val="004868FC"/>
    <w:rsid w:val="00486B89"/>
    <w:rsid w:val="004916EB"/>
    <w:rsid w:val="004919CD"/>
    <w:rsid w:val="00494F34"/>
    <w:rsid w:val="00496AB6"/>
    <w:rsid w:val="00497A8F"/>
    <w:rsid w:val="00497FB5"/>
    <w:rsid w:val="004A147F"/>
    <w:rsid w:val="004A21AF"/>
    <w:rsid w:val="004A22CC"/>
    <w:rsid w:val="004A2B92"/>
    <w:rsid w:val="004A3075"/>
    <w:rsid w:val="004A3FD9"/>
    <w:rsid w:val="004A4746"/>
    <w:rsid w:val="004A4931"/>
    <w:rsid w:val="004A4A49"/>
    <w:rsid w:val="004A5F30"/>
    <w:rsid w:val="004A6B8A"/>
    <w:rsid w:val="004A6BD7"/>
    <w:rsid w:val="004B43BD"/>
    <w:rsid w:val="004B511C"/>
    <w:rsid w:val="004B633B"/>
    <w:rsid w:val="004B67D2"/>
    <w:rsid w:val="004B71E5"/>
    <w:rsid w:val="004C0C61"/>
    <w:rsid w:val="004C2954"/>
    <w:rsid w:val="004C3061"/>
    <w:rsid w:val="004C34E7"/>
    <w:rsid w:val="004D4584"/>
    <w:rsid w:val="004D615B"/>
    <w:rsid w:val="004D6634"/>
    <w:rsid w:val="004D7114"/>
    <w:rsid w:val="004D780E"/>
    <w:rsid w:val="004D7A8F"/>
    <w:rsid w:val="004E0318"/>
    <w:rsid w:val="004E13F5"/>
    <w:rsid w:val="004E7307"/>
    <w:rsid w:val="004E77BF"/>
    <w:rsid w:val="004E7DCB"/>
    <w:rsid w:val="004F0200"/>
    <w:rsid w:val="004F165B"/>
    <w:rsid w:val="004F4D9E"/>
    <w:rsid w:val="004F5181"/>
    <w:rsid w:val="004F6AC8"/>
    <w:rsid w:val="004F6B99"/>
    <w:rsid w:val="004F7B60"/>
    <w:rsid w:val="00501599"/>
    <w:rsid w:val="00501975"/>
    <w:rsid w:val="00501BBC"/>
    <w:rsid w:val="00502216"/>
    <w:rsid w:val="00503B5D"/>
    <w:rsid w:val="00503C57"/>
    <w:rsid w:val="0050413C"/>
    <w:rsid w:val="00504843"/>
    <w:rsid w:val="00507770"/>
    <w:rsid w:val="005118C2"/>
    <w:rsid w:val="0051406E"/>
    <w:rsid w:val="005148E4"/>
    <w:rsid w:val="00515EAD"/>
    <w:rsid w:val="005165AA"/>
    <w:rsid w:val="0052283A"/>
    <w:rsid w:val="00522A16"/>
    <w:rsid w:val="00522E26"/>
    <w:rsid w:val="0052451D"/>
    <w:rsid w:val="00526717"/>
    <w:rsid w:val="00526DDC"/>
    <w:rsid w:val="00530139"/>
    <w:rsid w:val="00532633"/>
    <w:rsid w:val="0053315E"/>
    <w:rsid w:val="00534E4B"/>
    <w:rsid w:val="00534E74"/>
    <w:rsid w:val="00535465"/>
    <w:rsid w:val="00536FB1"/>
    <w:rsid w:val="00537E2D"/>
    <w:rsid w:val="00537EFB"/>
    <w:rsid w:val="00540CE5"/>
    <w:rsid w:val="005410B5"/>
    <w:rsid w:val="00541A34"/>
    <w:rsid w:val="005431F3"/>
    <w:rsid w:val="00543876"/>
    <w:rsid w:val="00546EE0"/>
    <w:rsid w:val="0054706A"/>
    <w:rsid w:val="0055033E"/>
    <w:rsid w:val="005515E6"/>
    <w:rsid w:val="00556548"/>
    <w:rsid w:val="00556E64"/>
    <w:rsid w:val="00557528"/>
    <w:rsid w:val="00561651"/>
    <w:rsid w:val="00561C66"/>
    <w:rsid w:val="00563055"/>
    <w:rsid w:val="0056366E"/>
    <w:rsid w:val="00563D02"/>
    <w:rsid w:val="00566031"/>
    <w:rsid w:val="00566B51"/>
    <w:rsid w:val="00572D91"/>
    <w:rsid w:val="00573696"/>
    <w:rsid w:val="00575297"/>
    <w:rsid w:val="005759D5"/>
    <w:rsid w:val="005762D8"/>
    <w:rsid w:val="0057768E"/>
    <w:rsid w:val="00585C80"/>
    <w:rsid w:val="00585F6B"/>
    <w:rsid w:val="005863D4"/>
    <w:rsid w:val="005912A5"/>
    <w:rsid w:val="005948ED"/>
    <w:rsid w:val="00594DA6"/>
    <w:rsid w:val="00596D38"/>
    <w:rsid w:val="005A048D"/>
    <w:rsid w:val="005A2779"/>
    <w:rsid w:val="005A2AB8"/>
    <w:rsid w:val="005A5489"/>
    <w:rsid w:val="005B2F9A"/>
    <w:rsid w:val="005B4719"/>
    <w:rsid w:val="005C3DB3"/>
    <w:rsid w:val="005C482A"/>
    <w:rsid w:val="005C4C48"/>
    <w:rsid w:val="005C617A"/>
    <w:rsid w:val="005C66ED"/>
    <w:rsid w:val="005D070E"/>
    <w:rsid w:val="005D46B5"/>
    <w:rsid w:val="005D7251"/>
    <w:rsid w:val="005E08FF"/>
    <w:rsid w:val="005E09EA"/>
    <w:rsid w:val="005E1C54"/>
    <w:rsid w:val="005E35C9"/>
    <w:rsid w:val="005E495D"/>
    <w:rsid w:val="005E496F"/>
    <w:rsid w:val="005E58F2"/>
    <w:rsid w:val="005F1667"/>
    <w:rsid w:val="005F16B6"/>
    <w:rsid w:val="005F32F7"/>
    <w:rsid w:val="005F3B64"/>
    <w:rsid w:val="005F3ECF"/>
    <w:rsid w:val="005F49C9"/>
    <w:rsid w:val="005F5EAD"/>
    <w:rsid w:val="005F609B"/>
    <w:rsid w:val="005F6334"/>
    <w:rsid w:val="005F6B6A"/>
    <w:rsid w:val="005F6BC6"/>
    <w:rsid w:val="005F6D29"/>
    <w:rsid w:val="005F6DD8"/>
    <w:rsid w:val="005F7ACD"/>
    <w:rsid w:val="00600044"/>
    <w:rsid w:val="006011CF"/>
    <w:rsid w:val="006040AD"/>
    <w:rsid w:val="00607625"/>
    <w:rsid w:val="006077E1"/>
    <w:rsid w:val="00607DA0"/>
    <w:rsid w:val="006123BA"/>
    <w:rsid w:val="00612939"/>
    <w:rsid w:val="00613049"/>
    <w:rsid w:val="0061323A"/>
    <w:rsid w:val="00613350"/>
    <w:rsid w:val="006135F3"/>
    <w:rsid w:val="00614F01"/>
    <w:rsid w:val="00616246"/>
    <w:rsid w:val="00623483"/>
    <w:rsid w:val="00623E15"/>
    <w:rsid w:val="00625E5B"/>
    <w:rsid w:val="00630965"/>
    <w:rsid w:val="00631109"/>
    <w:rsid w:val="00631C4F"/>
    <w:rsid w:val="00633210"/>
    <w:rsid w:val="00633477"/>
    <w:rsid w:val="006346D6"/>
    <w:rsid w:val="00637F3A"/>
    <w:rsid w:val="006402EE"/>
    <w:rsid w:val="00642337"/>
    <w:rsid w:val="00642F23"/>
    <w:rsid w:val="00645D1B"/>
    <w:rsid w:val="00646E6C"/>
    <w:rsid w:val="00647664"/>
    <w:rsid w:val="00650696"/>
    <w:rsid w:val="006513FD"/>
    <w:rsid w:val="0065294E"/>
    <w:rsid w:val="00652C10"/>
    <w:rsid w:val="00655129"/>
    <w:rsid w:val="00655359"/>
    <w:rsid w:val="00655FFA"/>
    <w:rsid w:val="00656F5F"/>
    <w:rsid w:val="00657824"/>
    <w:rsid w:val="00657921"/>
    <w:rsid w:val="00662284"/>
    <w:rsid w:val="00663328"/>
    <w:rsid w:val="006636CC"/>
    <w:rsid w:val="006638FC"/>
    <w:rsid w:val="006642C4"/>
    <w:rsid w:val="00666399"/>
    <w:rsid w:val="00666863"/>
    <w:rsid w:val="00666DF9"/>
    <w:rsid w:val="0066709C"/>
    <w:rsid w:val="00667488"/>
    <w:rsid w:val="006679E9"/>
    <w:rsid w:val="006725EF"/>
    <w:rsid w:val="006727C4"/>
    <w:rsid w:val="00674469"/>
    <w:rsid w:val="00675098"/>
    <w:rsid w:val="00675C7E"/>
    <w:rsid w:val="00676BF9"/>
    <w:rsid w:val="00676F0D"/>
    <w:rsid w:val="006809C8"/>
    <w:rsid w:val="00680D2A"/>
    <w:rsid w:val="006824E0"/>
    <w:rsid w:val="0068501E"/>
    <w:rsid w:val="00685537"/>
    <w:rsid w:val="006874E2"/>
    <w:rsid w:val="00687B76"/>
    <w:rsid w:val="00687E26"/>
    <w:rsid w:val="00690AAB"/>
    <w:rsid w:val="00691BEA"/>
    <w:rsid w:val="0069220C"/>
    <w:rsid w:val="00693004"/>
    <w:rsid w:val="00693118"/>
    <w:rsid w:val="00694725"/>
    <w:rsid w:val="00694D31"/>
    <w:rsid w:val="00694E54"/>
    <w:rsid w:val="0069666E"/>
    <w:rsid w:val="00697305"/>
    <w:rsid w:val="00697335"/>
    <w:rsid w:val="00697ADF"/>
    <w:rsid w:val="006A05DD"/>
    <w:rsid w:val="006A1821"/>
    <w:rsid w:val="006A25E0"/>
    <w:rsid w:val="006A7EA5"/>
    <w:rsid w:val="006B3CCB"/>
    <w:rsid w:val="006B7A95"/>
    <w:rsid w:val="006C1A19"/>
    <w:rsid w:val="006C42EA"/>
    <w:rsid w:val="006C4F59"/>
    <w:rsid w:val="006C5C1D"/>
    <w:rsid w:val="006C6547"/>
    <w:rsid w:val="006C6F35"/>
    <w:rsid w:val="006C7C1D"/>
    <w:rsid w:val="006D1474"/>
    <w:rsid w:val="006D3C61"/>
    <w:rsid w:val="006D5C53"/>
    <w:rsid w:val="006D6FCF"/>
    <w:rsid w:val="006D6FF3"/>
    <w:rsid w:val="006D7F33"/>
    <w:rsid w:val="006E0A69"/>
    <w:rsid w:val="006E0ADD"/>
    <w:rsid w:val="006E27BB"/>
    <w:rsid w:val="006E6DB2"/>
    <w:rsid w:val="006E7244"/>
    <w:rsid w:val="006F043E"/>
    <w:rsid w:val="006F1C1F"/>
    <w:rsid w:val="006F2AFE"/>
    <w:rsid w:val="006F55C5"/>
    <w:rsid w:val="006F5703"/>
    <w:rsid w:val="006F68D4"/>
    <w:rsid w:val="0070157E"/>
    <w:rsid w:val="00702AEE"/>
    <w:rsid w:val="007068C0"/>
    <w:rsid w:val="007074E8"/>
    <w:rsid w:val="007075ED"/>
    <w:rsid w:val="00707D8B"/>
    <w:rsid w:val="00712EBA"/>
    <w:rsid w:val="00716620"/>
    <w:rsid w:val="00716764"/>
    <w:rsid w:val="0071785B"/>
    <w:rsid w:val="007200B7"/>
    <w:rsid w:val="0072141A"/>
    <w:rsid w:val="00721D3A"/>
    <w:rsid w:val="00723279"/>
    <w:rsid w:val="00723F79"/>
    <w:rsid w:val="00725ABB"/>
    <w:rsid w:val="00726461"/>
    <w:rsid w:val="00727919"/>
    <w:rsid w:val="00735135"/>
    <w:rsid w:val="00742465"/>
    <w:rsid w:val="007435F1"/>
    <w:rsid w:val="007442D2"/>
    <w:rsid w:val="0074527D"/>
    <w:rsid w:val="00745291"/>
    <w:rsid w:val="00746306"/>
    <w:rsid w:val="007472FC"/>
    <w:rsid w:val="007476EC"/>
    <w:rsid w:val="00750468"/>
    <w:rsid w:val="007518CC"/>
    <w:rsid w:val="00753EBC"/>
    <w:rsid w:val="00755556"/>
    <w:rsid w:val="0075685C"/>
    <w:rsid w:val="007569E5"/>
    <w:rsid w:val="00757A05"/>
    <w:rsid w:val="00761F3E"/>
    <w:rsid w:val="0076265A"/>
    <w:rsid w:val="00762CF4"/>
    <w:rsid w:val="00763416"/>
    <w:rsid w:val="00765982"/>
    <w:rsid w:val="00765E41"/>
    <w:rsid w:val="007663C9"/>
    <w:rsid w:val="00766B07"/>
    <w:rsid w:val="007671BB"/>
    <w:rsid w:val="007714FB"/>
    <w:rsid w:val="00772BFD"/>
    <w:rsid w:val="00775E6C"/>
    <w:rsid w:val="007764C7"/>
    <w:rsid w:val="0077736B"/>
    <w:rsid w:val="00782CD1"/>
    <w:rsid w:val="00785258"/>
    <w:rsid w:val="00787667"/>
    <w:rsid w:val="00790C80"/>
    <w:rsid w:val="007911CA"/>
    <w:rsid w:val="0079157E"/>
    <w:rsid w:val="007917D2"/>
    <w:rsid w:val="00792ED3"/>
    <w:rsid w:val="0079534F"/>
    <w:rsid w:val="00796589"/>
    <w:rsid w:val="007A012A"/>
    <w:rsid w:val="007A0849"/>
    <w:rsid w:val="007A1DBE"/>
    <w:rsid w:val="007A229C"/>
    <w:rsid w:val="007A37CC"/>
    <w:rsid w:val="007A4850"/>
    <w:rsid w:val="007A4909"/>
    <w:rsid w:val="007A5351"/>
    <w:rsid w:val="007A5B86"/>
    <w:rsid w:val="007A5D9E"/>
    <w:rsid w:val="007A6039"/>
    <w:rsid w:val="007B019E"/>
    <w:rsid w:val="007B1630"/>
    <w:rsid w:val="007B3379"/>
    <w:rsid w:val="007B37FA"/>
    <w:rsid w:val="007B59C9"/>
    <w:rsid w:val="007B797E"/>
    <w:rsid w:val="007C17FC"/>
    <w:rsid w:val="007C27FA"/>
    <w:rsid w:val="007C528B"/>
    <w:rsid w:val="007C704C"/>
    <w:rsid w:val="007C74AB"/>
    <w:rsid w:val="007C74FF"/>
    <w:rsid w:val="007D0ED8"/>
    <w:rsid w:val="007D61FA"/>
    <w:rsid w:val="007E3953"/>
    <w:rsid w:val="007E4BB4"/>
    <w:rsid w:val="007E4FB9"/>
    <w:rsid w:val="007E6053"/>
    <w:rsid w:val="007E7AEA"/>
    <w:rsid w:val="007E7C25"/>
    <w:rsid w:val="007E7C7A"/>
    <w:rsid w:val="007F0AA2"/>
    <w:rsid w:val="007F113F"/>
    <w:rsid w:val="007F1D14"/>
    <w:rsid w:val="007F2A15"/>
    <w:rsid w:val="007F3C68"/>
    <w:rsid w:val="007F43BF"/>
    <w:rsid w:val="007F43D1"/>
    <w:rsid w:val="007F4962"/>
    <w:rsid w:val="007F655D"/>
    <w:rsid w:val="007F671E"/>
    <w:rsid w:val="007F7465"/>
    <w:rsid w:val="007F7B08"/>
    <w:rsid w:val="007F7B82"/>
    <w:rsid w:val="007F7B8E"/>
    <w:rsid w:val="00801D4C"/>
    <w:rsid w:val="00801E41"/>
    <w:rsid w:val="0080265A"/>
    <w:rsid w:val="008038F0"/>
    <w:rsid w:val="008060EC"/>
    <w:rsid w:val="0080697B"/>
    <w:rsid w:val="00806B0A"/>
    <w:rsid w:val="0080787B"/>
    <w:rsid w:val="00810193"/>
    <w:rsid w:val="0081176C"/>
    <w:rsid w:val="00812BE3"/>
    <w:rsid w:val="00814FC2"/>
    <w:rsid w:val="00815134"/>
    <w:rsid w:val="008161D0"/>
    <w:rsid w:val="008163DB"/>
    <w:rsid w:val="0081677B"/>
    <w:rsid w:val="00820214"/>
    <w:rsid w:val="0082088B"/>
    <w:rsid w:val="00820B0F"/>
    <w:rsid w:val="00822707"/>
    <w:rsid w:val="008240A1"/>
    <w:rsid w:val="00826049"/>
    <w:rsid w:val="00826F5C"/>
    <w:rsid w:val="0082721F"/>
    <w:rsid w:val="00827EE1"/>
    <w:rsid w:val="00830F9F"/>
    <w:rsid w:val="00831563"/>
    <w:rsid w:val="00837EF1"/>
    <w:rsid w:val="00840990"/>
    <w:rsid w:val="00840C1F"/>
    <w:rsid w:val="00841D73"/>
    <w:rsid w:val="00841E89"/>
    <w:rsid w:val="00842184"/>
    <w:rsid w:val="00842744"/>
    <w:rsid w:val="00843091"/>
    <w:rsid w:val="00847235"/>
    <w:rsid w:val="008501F9"/>
    <w:rsid w:val="008505D9"/>
    <w:rsid w:val="008508DC"/>
    <w:rsid w:val="00852263"/>
    <w:rsid w:val="0085344B"/>
    <w:rsid w:val="00854E3A"/>
    <w:rsid w:val="008555A1"/>
    <w:rsid w:val="00856AFE"/>
    <w:rsid w:val="00860E1F"/>
    <w:rsid w:val="00861307"/>
    <w:rsid w:val="00861CB0"/>
    <w:rsid w:val="00861D58"/>
    <w:rsid w:val="00864B74"/>
    <w:rsid w:val="00865884"/>
    <w:rsid w:val="00866068"/>
    <w:rsid w:val="00866603"/>
    <w:rsid w:val="00866D77"/>
    <w:rsid w:val="00867C85"/>
    <w:rsid w:val="00871838"/>
    <w:rsid w:val="00872568"/>
    <w:rsid w:val="008725FE"/>
    <w:rsid w:val="00875D18"/>
    <w:rsid w:val="00876604"/>
    <w:rsid w:val="00881125"/>
    <w:rsid w:val="008817F0"/>
    <w:rsid w:val="00890A95"/>
    <w:rsid w:val="008937C1"/>
    <w:rsid w:val="00895176"/>
    <w:rsid w:val="00896FC6"/>
    <w:rsid w:val="00897227"/>
    <w:rsid w:val="008A147F"/>
    <w:rsid w:val="008A14D0"/>
    <w:rsid w:val="008A1FD2"/>
    <w:rsid w:val="008A2470"/>
    <w:rsid w:val="008A2B88"/>
    <w:rsid w:val="008A3518"/>
    <w:rsid w:val="008A7413"/>
    <w:rsid w:val="008B07F1"/>
    <w:rsid w:val="008B0856"/>
    <w:rsid w:val="008B2A3D"/>
    <w:rsid w:val="008B66B7"/>
    <w:rsid w:val="008B7081"/>
    <w:rsid w:val="008B71D7"/>
    <w:rsid w:val="008C0266"/>
    <w:rsid w:val="008C1F6A"/>
    <w:rsid w:val="008C21F7"/>
    <w:rsid w:val="008C267A"/>
    <w:rsid w:val="008C3C46"/>
    <w:rsid w:val="008C6655"/>
    <w:rsid w:val="008D02F9"/>
    <w:rsid w:val="008D0746"/>
    <w:rsid w:val="008D09DE"/>
    <w:rsid w:val="008D5A44"/>
    <w:rsid w:val="008D6592"/>
    <w:rsid w:val="008D694A"/>
    <w:rsid w:val="008D7859"/>
    <w:rsid w:val="008E0E94"/>
    <w:rsid w:val="008E0F9C"/>
    <w:rsid w:val="008E2597"/>
    <w:rsid w:val="008E3428"/>
    <w:rsid w:val="008E429A"/>
    <w:rsid w:val="008E43C1"/>
    <w:rsid w:val="008E632F"/>
    <w:rsid w:val="008F18DA"/>
    <w:rsid w:val="008F1F29"/>
    <w:rsid w:val="008F710E"/>
    <w:rsid w:val="009005CF"/>
    <w:rsid w:val="009025A9"/>
    <w:rsid w:val="00903BF8"/>
    <w:rsid w:val="009070D8"/>
    <w:rsid w:val="0090716C"/>
    <w:rsid w:val="009119F0"/>
    <w:rsid w:val="00912B74"/>
    <w:rsid w:val="00914E8D"/>
    <w:rsid w:val="00917575"/>
    <w:rsid w:val="00917DC7"/>
    <w:rsid w:val="00921894"/>
    <w:rsid w:val="00922A5F"/>
    <w:rsid w:val="0092301A"/>
    <w:rsid w:val="00924B47"/>
    <w:rsid w:val="00924CD7"/>
    <w:rsid w:val="00925185"/>
    <w:rsid w:val="00927AB2"/>
    <w:rsid w:val="00927E2E"/>
    <w:rsid w:val="009303C1"/>
    <w:rsid w:val="009316E1"/>
    <w:rsid w:val="00932F38"/>
    <w:rsid w:val="0093316C"/>
    <w:rsid w:val="00933544"/>
    <w:rsid w:val="00933757"/>
    <w:rsid w:val="00933B0A"/>
    <w:rsid w:val="00934454"/>
    <w:rsid w:val="00945F6B"/>
    <w:rsid w:val="0094636E"/>
    <w:rsid w:val="00947720"/>
    <w:rsid w:val="00951403"/>
    <w:rsid w:val="009534A0"/>
    <w:rsid w:val="00953A7A"/>
    <w:rsid w:val="00953C80"/>
    <w:rsid w:val="009540AC"/>
    <w:rsid w:val="0095447A"/>
    <w:rsid w:val="009553A7"/>
    <w:rsid w:val="0095616C"/>
    <w:rsid w:val="009567C1"/>
    <w:rsid w:val="0096181D"/>
    <w:rsid w:val="00964823"/>
    <w:rsid w:val="00965450"/>
    <w:rsid w:val="009655C2"/>
    <w:rsid w:val="00965600"/>
    <w:rsid w:val="0096746F"/>
    <w:rsid w:val="009714A5"/>
    <w:rsid w:val="009718FE"/>
    <w:rsid w:val="00971B45"/>
    <w:rsid w:val="0097270C"/>
    <w:rsid w:val="009736A0"/>
    <w:rsid w:val="00975283"/>
    <w:rsid w:val="00977128"/>
    <w:rsid w:val="0098042D"/>
    <w:rsid w:val="00980460"/>
    <w:rsid w:val="00981F2D"/>
    <w:rsid w:val="0098201A"/>
    <w:rsid w:val="0098209B"/>
    <w:rsid w:val="00985480"/>
    <w:rsid w:val="00986D95"/>
    <w:rsid w:val="009914DE"/>
    <w:rsid w:val="009918FF"/>
    <w:rsid w:val="0099690B"/>
    <w:rsid w:val="00997D17"/>
    <w:rsid w:val="009A05D9"/>
    <w:rsid w:val="009A1A5B"/>
    <w:rsid w:val="009A1EAE"/>
    <w:rsid w:val="009A20E2"/>
    <w:rsid w:val="009A6051"/>
    <w:rsid w:val="009A6B30"/>
    <w:rsid w:val="009A77D0"/>
    <w:rsid w:val="009B0031"/>
    <w:rsid w:val="009B12E6"/>
    <w:rsid w:val="009B31F0"/>
    <w:rsid w:val="009B3E69"/>
    <w:rsid w:val="009B438A"/>
    <w:rsid w:val="009B6254"/>
    <w:rsid w:val="009B6F2C"/>
    <w:rsid w:val="009B792B"/>
    <w:rsid w:val="009C05FC"/>
    <w:rsid w:val="009C06A3"/>
    <w:rsid w:val="009C1388"/>
    <w:rsid w:val="009C170C"/>
    <w:rsid w:val="009C2616"/>
    <w:rsid w:val="009C61E8"/>
    <w:rsid w:val="009C6656"/>
    <w:rsid w:val="009C779F"/>
    <w:rsid w:val="009D03FA"/>
    <w:rsid w:val="009D1992"/>
    <w:rsid w:val="009D3BDE"/>
    <w:rsid w:val="009D4569"/>
    <w:rsid w:val="009D47E2"/>
    <w:rsid w:val="009D486E"/>
    <w:rsid w:val="009D523D"/>
    <w:rsid w:val="009D58FE"/>
    <w:rsid w:val="009D7710"/>
    <w:rsid w:val="009D7CEA"/>
    <w:rsid w:val="009E0AE4"/>
    <w:rsid w:val="009E103C"/>
    <w:rsid w:val="009E3EC6"/>
    <w:rsid w:val="009E404D"/>
    <w:rsid w:val="009E490D"/>
    <w:rsid w:val="009E4B7B"/>
    <w:rsid w:val="009E5550"/>
    <w:rsid w:val="009E6CCD"/>
    <w:rsid w:val="009F0646"/>
    <w:rsid w:val="009F13AC"/>
    <w:rsid w:val="009F4FFC"/>
    <w:rsid w:val="009F5477"/>
    <w:rsid w:val="009F6D0A"/>
    <w:rsid w:val="009F7528"/>
    <w:rsid w:val="00A00B9C"/>
    <w:rsid w:val="00A00DE7"/>
    <w:rsid w:val="00A01CE5"/>
    <w:rsid w:val="00A01EAE"/>
    <w:rsid w:val="00A02725"/>
    <w:rsid w:val="00A03670"/>
    <w:rsid w:val="00A04F32"/>
    <w:rsid w:val="00A052D3"/>
    <w:rsid w:val="00A07DE6"/>
    <w:rsid w:val="00A140FD"/>
    <w:rsid w:val="00A14F42"/>
    <w:rsid w:val="00A154A1"/>
    <w:rsid w:val="00A20189"/>
    <w:rsid w:val="00A20F1A"/>
    <w:rsid w:val="00A22F35"/>
    <w:rsid w:val="00A252F0"/>
    <w:rsid w:val="00A26C26"/>
    <w:rsid w:val="00A2701A"/>
    <w:rsid w:val="00A30805"/>
    <w:rsid w:val="00A315E9"/>
    <w:rsid w:val="00A31DFE"/>
    <w:rsid w:val="00A32A32"/>
    <w:rsid w:val="00A378F5"/>
    <w:rsid w:val="00A43F4B"/>
    <w:rsid w:val="00A456A1"/>
    <w:rsid w:val="00A45C58"/>
    <w:rsid w:val="00A4664A"/>
    <w:rsid w:val="00A51A72"/>
    <w:rsid w:val="00A53616"/>
    <w:rsid w:val="00A53A7F"/>
    <w:rsid w:val="00A53E6C"/>
    <w:rsid w:val="00A567FA"/>
    <w:rsid w:val="00A568E0"/>
    <w:rsid w:val="00A56D56"/>
    <w:rsid w:val="00A6282E"/>
    <w:rsid w:val="00A67883"/>
    <w:rsid w:val="00A70371"/>
    <w:rsid w:val="00A71A0C"/>
    <w:rsid w:val="00A724CB"/>
    <w:rsid w:val="00A73B88"/>
    <w:rsid w:val="00A74492"/>
    <w:rsid w:val="00A74FAB"/>
    <w:rsid w:val="00A76003"/>
    <w:rsid w:val="00A76D8D"/>
    <w:rsid w:val="00A77105"/>
    <w:rsid w:val="00A80478"/>
    <w:rsid w:val="00A81437"/>
    <w:rsid w:val="00A81CE4"/>
    <w:rsid w:val="00A8271F"/>
    <w:rsid w:val="00A85DA8"/>
    <w:rsid w:val="00A85FDF"/>
    <w:rsid w:val="00A86590"/>
    <w:rsid w:val="00A87309"/>
    <w:rsid w:val="00A90E9C"/>
    <w:rsid w:val="00A914C2"/>
    <w:rsid w:val="00A91512"/>
    <w:rsid w:val="00A91FA1"/>
    <w:rsid w:val="00A9349B"/>
    <w:rsid w:val="00A940CE"/>
    <w:rsid w:val="00A94414"/>
    <w:rsid w:val="00A94B95"/>
    <w:rsid w:val="00A95706"/>
    <w:rsid w:val="00A959CE"/>
    <w:rsid w:val="00A96900"/>
    <w:rsid w:val="00A972FF"/>
    <w:rsid w:val="00A97F31"/>
    <w:rsid w:val="00AA11EF"/>
    <w:rsid w:val="00AA208B"/>
    <w:rsid w:val="00AA32B3"/>
    <w:rsid w:val="00AA6A7B"/>
    <w:rsid w:val="00AB0387"/>
    <w:rsid w:val="00AB0E64"/>
    <w:rsid w:val="00AB0FBF"/>
    <w:rsid w:val="00AB1614"/>
    <w:rsid w:val="00AB1683"/>
    <w:rsid w:val="00AB1DCE"/>
    <w:rsid w:val="00AB254F"/>
    <w:rsid w:val="00AB258A"/>
    <w:rsid w:val="00AB3873"/>
    <w:rsid w:val="00AB3DD5"/>
    <w:rsid w:val="00AB4148"/>
    <w:rsid w:val="00AB4EF9"/>
    <w:rsid w:val="00AB5024"/>
    <w:rsid w:val="00AB51F6"/>
    <w:rsid w:val="00AB5E82"/>
    <w:rsid w:val="00AB784A"/>
    <w:rsid w:val="00AC0337"/>
    <w:rsid w:val="00AC1369"/>
    <w:rsid w:val="00AC2E2C"/>
    <w:rsid w:val="00AC2F1B"/>
    <w:rsid w:val="00AC4372"/>
    <w:rsid w:val="00AC4C34"/>
    <w:rsid w:val="00AC531D"/>
    <w:rsid w:val="00AD0238"/>
    <w:rsid w:val="00AD0498"/>
    <w:rsid w:val="00AD0BA3"/>
    <w:rsid w:val="00AD31FA"/>
    <w:rsid w:val="00AD55BD"/>
    <w:rsid w:val="00AD67A3"/>
    <w:rsid w:val="00AD70A9"/>
    <w:rsid w:val="00AE0232"/>
    <w:rsid w:val="00AE05B7"/>
    <w:rsid w:val="00AE07A0"/>
    <w:rsid w:val="00AE18BB"/>
    <w:rsid w:val="00AE2F1D"/>
    <w:rsid w:val="00AE7FB9"/>
    <w:rsid w:val="00AF0352"/>
    <w:rsid w:val="00AF0F8A"/>
    <w:rsid w:val="00AF1E3A"/>
    <w:rsid w:val="00AF22DC"/>
    <w:rsid w:val="00AF33F9"/>
    <w:rsid w:val="00AF6995"/>
    <w:rsid w:val="00AF7E98"/>
    <w:rsid w:val="00B00189"/>
    <w:rsid w:val="00B02764"/>
    <w:rsid w:val="00B03D3B"/>
    <w:rsid w:val="00B113AC"/>
    <w:rsid w:val="00B137EA"/>
    <w:rsid w:val="00B15491"/>
    <w:rsid w:val="00B15D8B"/>
    <w:rsid w:val="00B20250"/>
    <w:rsid w:val="00B20D47"/>
    <w:rsid w:val="00B228CC"/>
    <w:rsid w:val="00B236D9"/>
    <w:rsid w:val="00B321EC"/>
    <w:rsid w:val="00B325A9"/>
    <w:rsid w:val="00B32C91"/>
    <w:rsid w:val="00B333EB"/>
    <w:rsid w:val="00B43CAA"/>
    <w:rsid w:val="00B43F15"/>
    <w:rsid w:val="00B447C9"/>
    <w:rsid w:val="00B447F0"/>
    <w:rsid w:val="00B44BC9"/>
    <w:rsid w:val="00B46F1B"/>
    <w:rsid w:val="00B513FE"/>
    <w:rsid w:val="00B52630"/>
    <w:rsid w:val="00B527C2"/>
    <w:rsid w:val="00B605D9"/>
    <w:rsid w:val="00B644EB"/>
    <w:rsid w:val="00B6538D"/>
    <w:rsid w:val="00B67353"/>
    <w:rsid w:val="00B673C2"/>
    <w:rsid w:val="00B7180E"/>
    <w:rsid w:val="00B71B23"/>
    <w:rsid w:val="00B7210D"/>
    <w:rsid w:val="00B732DD"/>
    <w:rsid w:val="00B74380"/>
    <w:rsid w:val="00B75134"/>
    <w:rsid w:val="00B76680"/>
    <w:rsid w:val="00B76E4A"/>
    <w:rsid w:val="00B84859"/>
    <w:rsid w:val="00B86D09"/>
    <w:rsid w:val="00B90E84"/>
    <w:rsid w:val="00B91072"/>
    <w:rsid w:val="00B91311"/>
    <w:rsid w:val="00B936D0"/>
    <w:rsid w:val="00B94C4C"/>
    <w:rsid w:val="00B951B9"/>
    <w:rsid w:val="00B976B4"/>
    <w:rsid w:val="00BA3316"/>
    <w:rsid w:val="00BA4C1B"/>
    <w:rsid w:val="00BA4D6A"/>
    <w:rsid w:val="00BB125C"/>
    <w:rsid w:val="00BB2E2A"/>
    <w:rsid w:val="00BB35C6"/>
    <w:rsid w:val="00BB4023"/>
    <w:rsid w:val="00BB4121"/>
    <w:rsid w:val="00BB6126"/>
    <w:rsid w:val="00BB7A6C"/>
    <w:rsid w:val="00BB7ECC"/>
    <w:rsid w:val="00BC20B6"/>
    <w:rsid w:val="00BC25E2"/>
    <w:rsid w:val="00BC3709"/>
    <w:rsid w:val="00BC3CC8"/>
    <w:rsid w:val="00BC4542"/>
    <w:rsid w:val="00BC525C"/>
    <w:rsid w:val="00BC6BD8"/>
    <w:rsid w:val="00BD0615"/>
    <w:rsid w:val="00BD10D7"/>
    <w:rsid w:val="00BD15D2"/>
    <w:rsid w:val="00BD180A"/>
    <w:rsid w:val="00BD5455"/>
    <w:rsid w:val="00BD7042"/>
    <w:rsid w:val="00BE05D2"/>
    <w:rsid w:val="00BE0A1D"/>
    <w:rsid w:val="00BE0B44"/>
    <w:rsid w:val="00BE12BE"/>
    <w:rsid w:val="00BE375D"/>
    <w:rsid w:val="00BE5098"/>
    <w:rsid w:val="00BF27E3"/>
    <w:rsid w:val="00BF4831"/>
    <w:rsid w:val="00BF4D2F"/>
    <w:rsid w:val="00BF55FC"/>
    <w:rsid w:val="00BF5D7C"/>
    <w:rsid w:val="00BF6325"/>
    <w:rsid w:val="00BF6532"/>
    <w:rsid w:val="00BF6A4B"/>
    <w:rsid w:val="00BF6DCF"/>
    <w:rsid w:val="00BF740A"/>
    <w:rsid w:val="00C006FF"/>
    <w:rsid w:val="00C024D6"/>
    <w:rsid w:val="00C02C86"/>
    <w:rsid w:val="00C059EB"/>
    <w:rsid w:val="00C068BB"/>
    <w:rsid w:val="00C07FBF"/>
    <w:rsid w:val="00C10140"/>
    <w:rsid w:val="00C11443"/>
    <w:rsid w:val="00C12047"/>
    <w:rsid w:val="00C13AD9"/>
    <w:rsid w:val="00C16B6F"/>
    <w:rsid w:val="00C1766B"/>
    <w:rsid w:val="00C17AB6"/>
    <w:rsid w:val="00C17FC7"/>
    <w:rsid w:val="00C20ECA"/>
    <w:rsid w:val="00C217BA"/>
    <w:rsid w:val="00C22709"/>
    <w:rsid w:val="00C2307D"/>
    <w:rsid w:val="00C23863"/>
    <w:rsid w:val="00C265AC"/>
    <w:rsid w:val="00C30DB8"/>
    <w:rsid w:val="00C32582"/>
    <w:rsid w:val="00C32780"/>
    <w:rsid w:val="00C3673F"/>
    <w:rsid w:val="00C37511"/>
    <w:rsid w:val="00C37788"/>
    <w:rsid w:val="00C40F27"/>
    <w:rsid w:val="00C41A09"/>
    <w:rsid w:val="00C41AB7"/>
    <w:rsid w:val="00C42173"/>
    <w:rsid w:val="00C42C96"/>
    <w:rsid w:val="00C43222"/>
    <w:rsid w:val="00C43E96"/>
    <w:rsid w:val="00C44868"/>
    <w:rsid w:val="00C4620B"/>
    <w:rsid w:val="00C47074"/>
    <w:rsid w:val="00C51A17"/>
    <w:rsid w:val="00C521A6"/>
    <w:rsid w:val="00C533BF"/>
    <w:rsid w:val="00C535CB"/>
    <w:rsid w:val="00C54123"/>
    <w:rsid w:val="00C54B43"/>
    <w:rsid w:val="00C555BA"/>
    <w:rsid w:val="00C567A6"/>
    <w:rsid w:val="00C61715"/>
    <w:rsid w:val="00C633C4"/>
    <w:rsid w:val="00C65C86"/>
    <w:rsid w:val="00C662E9"/>
    <w:rsid w:val="00C666B4"/>
    <w:rsid w:val="00C727B0"/>
    <w:rsid w:val="00C807D7"/>
    <w:rsid w:val="00C86F58"/>
    <w:rsid w:val="00C879E9"/>
    <w:rsid w:val="00C903C5"/>
    <w:rsid w:val="00C9117D"/>
    <w:rsid w:val="00C91317"/>
    <w:rsid w:val="00C922A6"/>
    <w:rsid w:val="00C945DF"/>
    <w:rsid w:val="00CA1BFE"/>
    <w:rsid w:val="00CA22B5"/>
    <w:rsid w:val="00CA33A6"/>
    <w:rsid w:val="00CA4304"/>
    <w:rsid w:val="00CA61E2"/>
    <w:rsid w:val="00CB2D7C"/>
    <w:rsid w:val="00CB45EA"/>
    <w:rsid w:val="00CB6AD0"/>
    <w:rsid w:val="00CC2FD4"/>
    <w:rsid w:val="00CC3ED9"/>
    <w:rsid w:val="00CC7569"/>
    <w:rsid w:val="00CD1DF4"/>
    <w:rsid w:val="00CD1F8C"/>
    <w:rsid w:val="00CD3C36"/>
    <w:rsid w:val="00CD4974"/>
    <w:rsid w:val="00CE1631"/>
    <w:rsid w:val="00CE620D"/>
    <w:rsid w:val="00CE67C4"/>
    <w:rsid w:val="00CE7528"/>
    <w:rsid w:val="00CE77D2"/>
    <w:rsid w:val="00CF22BC"/>
    <w:rsid w:val="00CF418E"/>
    <w:rsid w:val="00CF5B2C"/>
    <w:rsid w:val="00CF6B8C"/>
    <w:rsid w:val="00CF7F45"/>
    <w:rsid w:val="00D019A7"/>
    <w:rsid w:val="00D0301B"/>
    <w:rsid w:val="00D033C6"/>
    <w:rsid w:val="00D04F9E"/>
    <w:rsid w:val="00D07775"/>
    <w:rsid w:val="00D10A38"/>
    <w:rsid w:val="00D11EEF"/>
    <w:rsid w:val="00D17561"/>
    <w:rsid w:val="00D178B7"/>
    <w:rsid w:val="00D179B8"/>
    <w:rsid w:val="00D17B09"/>
    <w:rsid w:val="00D2158C"/>
    <w:rsid w:val="00D25BC1"/>
    <w:rsid w:val="00D26252"/>
    <w:rsid w:val="00D3068E"/>
    <w:rsid w:val="00D315F0"/>
    <w:rsid w:val="00D3283F"/>
    <w:rsid w:val="00D339A5"/>
    <w:rsid w:val="00D33ADD"/>
    <w:rsid w:val="00D34336"/>
    <w:rsid w:val="00D347A4"/>
    <w:rsid w:val="00D35E7E"/>
    <w:rsid w:val="00D36B02"/>
    <w:rsid w:val="00D41614"/>
    <w:rsid w:val="00D419C5"/>
    <w:rsid w:val="00D42024"/>
    <w:rsid w:val="00D42866"/>
    <w:rsid w:val="00D43503"/>
    <w:rsid w:val="00D461A1"/>
    <w:rsid w:val="00D4694D"/>
    <w:rsid w:val="00D47761"/>
    <w:rsid w:val="00D50626"/>
    <w:rsid w:val="00D51930"/>
    <w:rsid w:val="00D52549"/>
    <w:rsid w:val="00D52E7E"/>
    <w:rsid w:val="00D53812"/>
    <w:rsid w:val="00D54D60"/>
    <w:rsid w:val="00D54F87"/>
    <w:rsid w:val="00D563A2"/>
    <w:rsid w:val="00D651D5"/>
    <w:rsid w:val="00D67088"/>
    <w:rsid w:val="00D67B98"/>
    <w:rsid w:val="00D67D9A"/>
    <w:rsid w:val="00D7071D"/>
    <w:rsid w:val="00D71BA5"/>
    <w:rsid w:val="00D7346A"/>
    <w:rsid w:val="00D73B43"/>
    <w:rsid w:val="00D742A8"/>
    <w:rsid w:val="00D75459"/>
    <w:rsid w:val="00D7583D"/>
    <w:rsid w:val="00D761A1"/>
    <w:rsid w:val="00D76396"/>
    <w:rsid w:val="00D76426"/>
    <w:rsid w:val="00D7708F"/>
    <w:rsid w:val="00D80D9B"/>
    <w:rsid w:val="00D811CA"/>
    <w:rsid w:val="00D81491"/>
    <w:rsid w:val="00D818E9"/>
    <w:rsid w:val="00D836AA"/>
    <w:rsid w:val="00D83970"/>
    <w:rsid w:val="00D86895"/>
    <w:rsid w:val="00D9148D"/>
    <w:rsid w:val="00D9363A"/>
    <w:rsid w:val="00D95DE9"/>
    <w:rsid w:val="00DA02BF"/>
    <w:rsid w:val="00DA336D"/>
    <w:rsid w:val="00DA3A4D"/>
    <w:rsid w:val="00DA5690"/>
    <w:rsid w:val="00DA6387"/>
    <w:rsid w:val="00DB0243"/>
    <w:rsid w:val="00DB0988"/>
    <w:rsid w:val="00DB1F96"/>
    <w:rsid w:val="00DB2F6F"/>
    <w:rsid w:val="00DB37F3"/>
    <w:rsid w:val="00DB4C4A"/>
    <w:rsid w:val="00DB55D0"/>
    <w:rsid w:val="00DB68B6"/>
    <w:rsid w:val="00DB693D"/>
    <w:rsid w:val="00DC09BF"/>
    <w:rsid w:val="00DC1733"/>
    <w:rsid w:val="00DC1A86"/>
    <w:rsid w:val="00DC3268"/>
    <w:rsid w:val="00DC39C4"/>
    <w:rsid w:val="00DC5064"/>
    <w:rsid w:val="00DC5AB8"/>
    <w:rsid w:val="00DD1168"/>
    <w:rsid w:val="00DD1721"/>
    <w:rsid w:val="00DD1861"/>
    <w:rsid w:val="00DD262F"/>
    <w:rsid w:val="00DD3421"/>
    <w:rsid w:val="00DD38A4"/>
    <w:rsid w:val="00DD4AC9"/>
    <w:rsid w:val="00DE11D0"/>
    <w:rsid w:val="00DE2906"/>
    <w:rsid w:val="00DE2C5E"/>
    <w:rsid w:val="00DE319E"/>
    <w:rsid w:val="00DE4A20"/>
    <w:rsid w:val="00DE5084"/>
    <w:rsid w:val="00DE577F"/>
    <w:rsid w:val="00DE7E2D"/>
    <w:rsid w:val="00DF038B"/>
    <w:rsid w:val="00DF1364"/>
    <w:rsid w:val="00DF17A9"/>
    <w:rsid w:val="00DF34BC"/>
    <w:rsid w:val="00DF35C4"/>
    <w:rsid w:val="00DF5321"/>
    <w:rsid w:val="00DF5F9A"/>
    <w:rsid w:val="00DF68EE"/>
    <w:rsid w:val="00DF69C5"/>
    <w:rsid w:val="00DF75A8"/>
    <w:rsid w:val="00DF7D5A"/>
    <w:rsid w:val="00E001FE"/>
    <w:rsid w:val="00E01C5E"/>
    <w:rsid w:val="00E052A0"/>
    <w:rsid w:val="00E12409"/>
    <w:rsid w:val="00E131D7"/>
    <w:rsid w:val="00E1580F"/>
    <w:rsid w:val="00E172CD"/>
    <w:rsid w:val="00E218D2"/>
    <w:rsid w:val="00E222C1"/>
    <w:rsid w:val="00E22424"/>
    <w:rsid w:val="00E22A3C"/>
    <w:rsid w:val="00E24DBF"/>
    <w:rsid w:val="00E25DD1"/>
    <w:rsid w:val="00E26CEE"/>
    <w:rsid w:val="00E27853"/>
    <w:rsid w:val="00E30F97"/>
    <w:rsid w:val="00E32DDB"/>
    <w:rsid w:val="00E3330B"/>
    <w:rsid w:val="00E33C2C"/>
    <w:rsid w:val="00E34E0B"/>
    <w:rsid w:val="00E37926"/>
    <w:rsid w:val="00E37AB0"/>
    <w:rsid w:val="00E37DD2"/>
    <w:rsid w:val="00E4133C"/>
    <w:rsid w:val="00E417E4"/>
    <w:rsid w:val="00E422C8"/>
    <w:rsid w:val="00E433F2"/>
    <w:rsid w:val="00E434C9"/>
    <w:rsid w:val="00E43601"/>
    <w:rsid w:val="00E44141"/>
    <w:rsid w:val="00E44B90"/>
    <w:rsid w:val="00E45F4B"/>
    <w:rsid w:val="00E5137B"/>
    <w:rsid w:val="00E53588"/>
    <w:rsid w:val="00E53FFB"/>
    <w:rsid w:val="00E545DD"/>
    <w:rsid w:val="00E5516A"/>
    <w:rsid w:val="00E60075"/>
    <w:rsid w:val="00E60A26"/>
    <w:rsid w:val="00E65482"/>
    <w:rsid w:val="00E713C5"/>
    <w:rsid w:val="00E72DBB"/>
    <w:rsid w:val="00E73E84"/>
    <w:rsid w:val="00E764EE"/>
    <w:rsid w:val="00E766DD"/>
    <w:rsid w:val="00E772D4"/>
    <w:rsid w:val="00E86834"/>
    <w:rsid w:val="00E87797"/>
    <w:rsid w:val="00E90872"/>
    <w:rsid w:val="00E91A3A"/>
    <w:rsid w:val="00E9208F"/>
    <w:rsid w:val="00E92B8C"/>
    <w:rsid w:val="00E92BFC"/>
    <w:rsid w:val="00E93673"/>
    <w:rsid w:val="00E94A48"/>
    <w:rsid w:val="00E95384"/>
    <w:rsid w:val="00E9751C"/>
    <w:rsid w:val="00EA00E0"/>
    <w:rsid w:val="00EA3739"/>
    <w:rsid w:val="00EA3D5E"/>
    <w:rsid w:val="00EA475B"/>
    <w:rsid w:val="00EA4913"/>
    <w:rsid w:val="00EA5444"/>
    <w:rsid w:val="00EA5E1E"/>
    <w:rsid w:val="00EA5F13"/>
    <w:rsid w:val="00EA7482"/>
    <w:rsid w:val="00EB3D2B"/>
    <w:rsid w:val="00EB758F"/>
    <w:rsid w:val="00EC060B"/>
    <w:rsid w:val="00EC1DB5"/>
    <w:rsid w:val="00EC6ED6"/>
    <w:rsid w:val="00ED1F0B"/>
    <w:rsid w:val="00ED29DA"/>
    <w:rsid w:val="00ED4331"/>
    <w:rsid w:val="00ED4FE3"/>
    <w:rsid w:val="00ED51B1"/>
    <w:rsid w:val="00ED6094"/>
    <w:rsid w:val="00ED6D4B"/>
    <w:rsid w:val="00ED779A"/>
    <w:rsid w:val="00EE099B"/>
    <w:rsid w:val="00EE2002"/>
    <w:rsid w:val="00EE62B9"/>
    <w:rsid w:val="00EF1BC2"/>
    <w:rsid w:val="00EF31AC"/>
    <w:rsid w:val="00EF3DBE"/>
    <w:rsid w:val="00EF5BFB"/>
    <w:rsid w:val="00EF6F81"/>
    <w:rsid w:val="00EF7F5D"/>
    <w:rsid w:val="00F026AB"/>
    <w:rsid w:val="00F02922"/>
    <w:rsid w:val="00F02DC7"/>
    <w:rsid w:val="00F045DA"/>
    <w:rsid w:val="00F0735A"/>
    <w:rsid w:val="00F07E0B"/>
    <w:rsid w:val="00F105F3"/>
    <w:rsid w:val="00F10F22"/>
    <w:rsid w:val="00F12602"/>
    <w:rsid w:val="00F1276B"/>
    <w:rsid w:val="00F13500"/>
    <w:rsid w:val="00F249FD"/>
    <w:rsid w:val="00F275A6"/>
    <w:rsid w:val="00F27D4C"/>
    <w:rsid w:val="00F3471D"/>
    <w:rsid w:val="00F40DAE"/>
    <w:rsid w:val="00F41CEE"/>
    <w:rsid w:val="00F42607"/>
    <w:rsid w:val="00F443C0"/>
    <w:rsid w:val="00F44FF0"/>
    <w:rsid w:val="00F50425"/>
    <w:rsid w:val="00F51303"/>
    <w:rsid w:val="00F52AFA"/>
    <w:rsid w:val="00F52F3F"/>
    <w:rsid w:val="00F536C7"/>
    <w:rsid w:val="00F5489A"/>
    <w:rsid w:val="00F55895"/>
    <w:rsid w:val="00F56773"/>
    <w:rsid w:val="00F575C0"/>
    <w:rsid w:val="00F57BEE"/>
    <w:rsid w:val="00F618B2"/>
    <w:rsid w:val="00F62B3F"/>
    <w:rsid w:val="00F64255"/>
    <w:rsid w:val="00F6504A"/>
    <w:rsid w:val="00F65A5D"/>
    <w:rsid w:val="00F65CEE"/>
    <w:rsid w:val="00F6770C"/>
    <w:rsid w:val="00F67CC2"/>
    <w:rsid w:val="00F75734"/>
    <w:rsid w:val="00F77BCF"/>
    <w:rsid w:val="00F81170"/>
    <w:rsid w:val="00F83403"/>
    <w:rsid w:val="00F83E9E"/>
    <w:rsid w:val="00F84484"/>
    <w:rsid w:val="00F844E9"/>
    <w:rsid w:val="00F8502B"/>
    <w:rsid w:val="00F87892"/>
    <w:rsid w:val="00F8795C"/>
    <w:rsid w:val="00F9133D"/>
    <w:rsid w:val="00F93C64"/>
    <w:rsid w:val="00F9527C"/>
    <w:rsid w:val="00F96F26"/>
    <w:rsid w:val="00F9700E"/>
    <w:rsid w:val="00FB0760"/>
    <w:rsid w:val="00FB1552"/>
    <w:rsid w:val="00FB4300"/>
    <w:rsid w:val="00FB50E8"/>
    <w:rsid w:val="00FB5861"/>
    <w:rsid w:val="00FC115B"/>
    <w:rsid w:val="00FC2225"/>
    <w:rsid w:val="00FC3363"/>
    <w:rsid w:val="00FC7316"/>
    <w:rsid w:val="00FC74F1"/>
    <w:rsid w:val="00FD07D5"/>
    <w:rsid w:val="00FD0D4E"/>
    <w:rsid w:val="00FD19BE"/>
    <w:rsid w:val="00FD19C7"/>
    <w:rsid w:val="00FD21FE"/>
    <w:rsid w:val="00FD258B"/>
    <w:rsid w:val="00FD30AA"/>
    <w:rsid w:val="00FD3483"/>
    <w:rsid w:val="00FD36E6"/>
    <w:rsid w:val="00FD7B5F"/>
    <w:rsid w:val="00FE0AE3"/>
    <w:rsid w:val="00FE1E17"/>
    <w:rsid w:val="00FE2220"/>
    <w:rsid w:val="00FE29C6"/>
    <w:rsid w:val="00FE3095"/>
    <w:rsid w:val="00FE3ABE"/>
    <w:rsid w:val="00FE55E9"/>
    <w:rsid w:val="00FF0E3B"/>
    <w:rsid w:val="00FF16D0"/>
    <w:rsid w:val="00FF4CD3"/>
    <w:rsid w:val="00FF7A0A"/>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373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locked="1"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489A"/>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01C5E"/>
    <w:rPr>
      <w:rFonts w:cs="Times New Roman"/>
      <w:color w:val="0000FF"/>
      <w:u w:val="single"/>
    </w:rPr>
  </w:style>
  <w:style w:type="table" w:styleId="TableGrid">
    <w:name w:val="Table Grid"/>
    <w:basedOn w:val="TableNormal"/>
    <w:rsid w:val="006744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initionTerm">
    <w:name w:val="Definition Term"/>
    <w:basedOn w:val="Normal"/>
    <w:next w:val="Normal"/>
    <w:rsid w:val="002F2251"/>
    <w:pPr>
      <w:widowControl w:val="0"/>
    </w:pPr>
    <w:rPr>
      <w:szCs w:val="20"/>
    </w:rPr>
  </w:style>
  <w:style w:type="paragraph" w:customStyle="1" w:styleId="H5">
    <w:name w:val="H5"/>
    <w:basedOn w:val="Normal"/>
    <w:next w:val="Normal"/>
    <w:rsid w:val="002F2251"/>
    <w:pPr>
      <w:keepNext/>
      <w:widowControl w:val="0"/>
      <w:spacing w:before="100" w:after="100"/>
      <w:outlineLvl w:val="5"/>
    </w:pPr>
    <w:rPr>
      <w:b/>
      <w:sz w:val="20"/>
      <w:szCs w:val="20"/>
    </w:rPr>
  </w:style>
  <w:style w:type="paragraph" w:styleId="Header">
    <w:name w:val="header"/>
    <w:basedOn w:val="Normal"/>
    <w:link w:val="HeaderChar"/>
    <w:rsid w:val="007C27FA"/>
    <w:pPr>
      <w:tabs>
        <w:tab w:val="center" w:pos="4320"/>
        <w:tab w:val="right" w:pos="8640"/>
      </w:tabs>
    </w:pPr>
  </w:style>
  <w:style w:type="paragraph" w:styleId="Footer">
    <w:name w:val="footer"/>
    <w:basedOn w:val="Normal"/>
    <w:link w:val="FooterChar"/>
    <w:rsid w:val="007C27FA"/>
    <w:pPr>
      <w:tabs>
        <w:tab w:val="center" w:pos="4320"/>
        <w:tab w:val="right" w:pos="8640"/>
      </w:tabs>
    </w:pPr>
  </w:style>
  <w:style w:type="character" w:styleId="PageNumber">
    <w:name w:val="page number"/>
    <w:rsid w:val="007C27FA"/>
    <w:rPr>
      <w:rFonts w:cs="Times New Roman"/>
    </w:rPr>
  </w:style>
  <w:style w:type="character" w:customStyle="1" w:styleId="HeaderChar">
    <w:name w:val="Header Char"/>
    <w:link w:val="Header"/>
    <w:locked/>
    <w:rsid w:val="00AB1683"/>
    <w:rPr>
      <w:rFonts w:cs="Times New Roman"/>
      <w:sz w:val="24"/>
      <w:szCs w:val="24"/>
    </w:rPr>
  </w:style>
  <w:style w:type="paragraph" w:styleId="BalloonText">
    <w:name w:val="Balloon Text"/>
    <w:basedOn w:val="Normal"/>
    <w:link w:val="BalloonTextChar"/>
    <w:rsid w:val="00AB1683"/>
    <w:rPr>
      <w:rFonts w:ascii="Tahoma" w:hAnsi="Tahoma" w:cs="Tahoma"/>
      <w:sz w:val="16"/>
      <w:szCs w:val="16"/>
    </w:rPr>
  </w:style>
  <w:style w:type="character" w:customStyle="1" w:styleId="BalloonTextChar">
    <w:name w:val="Balloon Text Char"/>
    <w:link w:val="BalloonText"/>
    <w:locked/>
    <w:rsid w:val="00AB1683"/>
    <w:rPr>
      <w:rFonts w:ascii="Tahoma" w:hAnsi="Tahoma" w:cs="Tahoma"/>
      <w:sz w:val="16"/>
      <w:szCs w:val="16"/>
    </w:rPr>
  </w:style>
  <w:style w:type="character" w:styleId="CommentReference">
    <w:name w:val="annotation reference"/>
    <w:semiHidden/>
    <w:rsid w:val="00ED1F0B"/>
    <w:rPr>
      <w:sz w:val="16"/>
      <w:szCs w:val="16"/>
    </w:rPr>
  </w:style>
  <w:style w:type="paragraph" w:styleId="CommentText">
    <w:name w:val="annotation text"/>
    <w:basedOn w:val="Normal"/>
    <w:semiHidden/>
    <w:rsid w:val="00ED1F0B"/>
    <w:rPr>
      <w:sz w:val="20"/>
      <w:szCs w:val="20"/>
    </w:rPr>
  </w:style>
  <w:style w:type="paragraph" w:styleId="CommentSubject">
    <w:name w:val="annotation subject"/>
    <w:basedOn w:val="CommentText"/>
    <w:next w:val="CommentText"/>
    <w:semiHidden/>
    <w:rsid w:val="00ED1F0B"/>
    <w:rPr>
      <w:b/>
      <w:bCs/>
    </w:rPr>
  </w:style>
  <w:style w:type="paragraph" w:styleId="ListParagraph">
    <w:name w:val="List Paragraph"/>
    <w:basedOn w:val="Normal"/>
    <w:uiPriority w:val="34"/>
    <w:qFormat/>
    <w:rsid w:val="008508DC"/>
    <w:pPr>
      <w:ind w:left="720"/>
      <w:contextualSpacing/>
    </w:pPr>
  </w:style>
  <w:style w:type="character" w:styleId="UnresolvedMention">
    <w:name w:val="Unresolved Mention"/>
    <w:basedOn w:val="DefaultParagraphFont"/>
    <w:uiPriority w:val="99"/>
    <w:semiHidden/>
    <w:unhideWhenUsed/>
    <w:rsid w:val="00F105F3"/>
    <w:rPr>
      <w:color w:val="605E5C"/>
      <w:shd w:val="clear" w:color="auto" w:fill="E1DFDD"/>
    </w:rPr>
  </w:style>
  <w:style w:type="character" w:customStyle="1" w:styleId="FooterChar">
    <w:name w:val="Footer Char"/>
    <w:basedOn w:val="DefaultParagraphFont"/>
    <w:link w:val="Footer"/>
    <w:rsid w:val="00C47074"/>
    <w:rPr>
      <w:sz w:val="22"/>
      <w:szCs w:val="24"/>
    </w:rPr>
  </w:style>
  <w:style w:type="paragraph" w:styleId="NormalWeb">
    <w:name w:val="Normal (Web)"/>
    <w:basedOn w:val="Normal"/>
    <w:semiHidden/>
    <w:unhideWhenUsed/>
    <w:rsid w:val="005148E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0437092">
      <w:bodyDiv w:val="1"/>
      <w:marLeft w:val="0"/>
      <w:marRight w:val="0"/>
      <w:marTop w:val="0"/>
      <w:marBottom w:val="0"/>
      <w:divBdr>
        <w:top w:val="none" w:sz="0" w:space="0" w:color="auto"/>
        <w:left w:val="none" w:sz="0" w:space="0" w:color="auto"/>
        <w:bottom w:val="none" w:sz="0" w:space="0" w:color="auto"/>
        <w:right w:val="none" w:sz="0" w:space="0" w:color="auto"/>
      </w:divBdr>
    </w:div>
    <w:div w:id="741954177">
      <w:bodyDiv w:val="1"/>
      <w:marLeft w:val="0"/>
      <w:marRight w:val="0"/>
      <w:marTop w:val="0"/>
      <w:marBottom w:val="0"/>
      <w:divBdr>
        <w:top w:val="none" w:sz="0" w:space="0" w:color="auto"/>
        <w:left w:val="none" w:sz="0" w:space="0" w:color="auto"/>
        <w:bottom w:val="none" w:sz="0" w:space="0" w:color="auto"/>
        <w:right w:val="none" w:sz="0" w:space="0" w:color="auto"/>
      </w:divBdr>
    </w:div>
    <w:div w:id="1051340353">
      <w:bodyDiv w:val="1"/>
      <w:marLeft w:val="0"/>
      <w:marRight w:val="0"/>
      <w:marTop w:val="0"/>
      <w:marBottom w:val="0"/>
      <w:divBdr>
        <w:top w:val="none" w:sz="0" w:space="0" w:color="auto"/>
        <w:left w:val="none" w:sz="0" w:space="0" w:color="auto"/>
        <w:bottom w:val="none" w:sz="0" w:space="0" w:color="auto"/>
        <w:right w:val="none" w:sz="0" w:space="0" w:color="auto"/>
      </w:divBdr>
    </w:div>
    <w:div w:id="1149401732">
      <w:bodyDiv w:val="1"/>
      <w:marLeft w:val="0"/>
      <w:marRight w:val="0"/>
      <w:marTop w:val="0"/>
      <w:marBottom w:val="0"/>
      <w:divBdr>
        <w:top w:val="none" w:sz="0" w:space="0" w:color="auto"/>
        <w:left w:val="none" w:sz="0" w:space="0" w:color="auto"/>
        <w:bottom w:val="none" w:sz="0" w:space="0" w:color="auto"/>
        <w:right w:val="none" w:sz="0" w:space="0" w:color="auto"/>
      </w:divBdr>
    </w:div>
    <w:div w:id="1405713975">
      <w:bodyDiv w:val="1"/>
      <w:marLeft w:val="0"/>
      <w:marRight w:val="0"/>
      <w:marTop w:val="0"/>
      <w:marBottom w:val="0"/>
      <w:divBdr>
        <w:top w:val="none" w:sz="0" w:space="0" w:color="auto"/>
        <w:left w:val="none" w:sz="0" w:space="0" w:color="auto"/>
        <w:bottom w:val="none" w:sz="0" w:space="0" w:color="auto"/>
        <w:right w:val="none" w:sz="0" w:space="0" w:color="auto"/>
      </w:divBdr>
    </w:div>
    <w:div w:id="1568495306">
      <w:bodyDiv w:val="1"/>
      <w:marLeft w:val="0"/>
      <w:marRight w:val="0"/>
      <w:marTop w:val="0"/>
      <w:marBottom w:val="0"/>
      <w:divBdr>
        <w:top w:val="none" w:sz="0" w:space="0" w:color="auto"/>
        <w:left w:val="none" w:sz="0" w:space="0" w:color="auto"/>
        <w:bottom w:val="none" w:sz="0" w:space="0" w:color="auto"/>
        <w:right w:val="none" w:sz="0" w:space="0" w:color="auto"/>
      </w:divBdr>
    </w:div>
    <w:div w:id="2039428882">
      <w:bodyDiv w:val="1"/>
      <w:marLeft w:val="0"/>
      <w:marRight w:val="0"/>
      <w:marTop w:val="0"/>
      <w:marBottom w:val="0"/>
      <w:divBdr>
        <w:top w:val="none" w:sz="0" w:space="0" w:color="auto"/>
        <w:left w:val="none" w:sz="0" w:space="0" w:color="auto"/>
        <w:bottom w:val="none" w:sz="0" w:space="0" w:color="auto"/>
        <w:right w:val="none" w:sz="0" w:space="0" w:color="auto"/>
      </w:divBdr>
    </w:div>
    <w:div w:id="2121024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ThomasMWeis"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david.l.gray@gmail.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inginghillfarm.com" TargetMode="External"/><Relationship Id="rId4" Type="http://schemas.openxmlformats.org/officeDocument/2006/relationships/webSettings" Target="webSettings.xml"/><Relationship Id="rId9" Type="http://schemas.openxmlformats.org/officeDocument/2006/relationships/hyperlink" Target="http://www.github.com/thomasweis27/cybersecurity"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linkedin.com/in/ThomasMWeis"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www.linkedin.com/in/ThomasMWe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24</Words>
  <Characters>598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6791</CharactersWithSpaces>
  <SharedDoc>false</SharedDoc>
  <HLinks>
    <vt:vector size="18" baseType="variant">
      <vt:variant>
        <vt:i4>3145827</vt:i4>
      </vt:variant>
      <vt:variant>
        <vt:i4>3</vt:i4>
      </vt:variant>
      <vt:variant>
        <vt:i4>0</vt:i4>
      </vt:variant>
      <vt:variant>
        <vt:i4>5</vt:i4>
      </vt:variant>
      <vt:variant>
        <vt:lpwstr>http://www.linkedin.com/in/davidleegray</vt:lpwstr>
      </vt:variant>
      <vt:variant>
        <vt:lpwstr/>
      </vt:variant>
      <vt:variant>
        <vt:i4>7667796</vt:i4>
      </vt:variant>
      <vt:variant>
        <vt:i4>0</vt:i4>
      </vt:variant>
      <vt:variant>
        <vt:i4>0</vt:i4>
      </vt:variant>
      <vt:variant>
        <vt:i4>5</vt:i4>
      </vt:variant>
      <vt:variant>
        <vt:lpwstr>mailto:dave.gray@dlg-consulting.com</vt:lpwstr>
      </vt:variant>
      <vt:variant>
        <vt:lpwstr/>
      </vt:variant>
      <vt:variant>
        <vt:i4>3145827</vt:i4>
      </vt:variant>
      <vt:variant>
        <vt:i4>0</vt:i4>
      </vt:variant>
      <vt:variant>
        <vt:i4>0</vt:i4>
      </vt:variant>
      <vt:variant>
        <vt:i4>5</vt:i4>
      </vt:variant>
      <vt:variant>
        <vt:lpwstr>http://www.linkedin.com/in/davidleegra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1-19T14:48:00Z</dcterms:created>
  <dcterms:modified xsi:type="dcterms:W3CDTF">2025-09-26T16:44:00Z</dcterms:modified>
</cp:coreProperties>
</file>